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C5442" w14:textId="77777777" w:rsidR="00EA2F9B" w:rsidRDefault="00EA2F9B" w:rsidP="00C203F7">
      <w:pPr>
        <w:pStyle w:val="Subtitle"/>
      </w:pPr>
    </w:p>
    <w:p w14:paraId="5A349D32" w14:textId="1C87BAF9" w:rsidR="00EA2F9B" w:rsidRDefault="00EA2F9B" w:rsidP="00C203F7">
      <w:pPr>
        <w:pStyle w:val="Subtitle"/>
      </w:pPr>
      <w:r>
        <w:t>Introduction</w:t>
      </w:r>
    </w:p>
    <w:p w14:paraId="61D84F35" w14:textId="77777777" w:rsidR="00C203F7" w:rsidRDefault="00EA2F9B" w:rsidP="00C203F7">
      <w:pPr>
        <w:pStyle w:val="Subtitle"/>
      </w:pPr>
      <w:r>
        <w:t>Design</w:t>
      </w:r>
    </w:p>
    <w:sdt>
      <w:sdtPr>
        <w:id w:val="-686289205"/>
        <w:docPartObj>
          <w:docPartGallery w:val="Table of Contents"/>
          <w:docPartUnique/>
        </w:docPartObj>
      </w:sdtPr>
      <w:sdtEndPr>
        <w:rPr>
          <w:rFonts w:asciiTheme="minorHAnsi" w:eastAsiaTheme="minorEastAsia" w:hAnsiTheme="minorHAnsi" w:cs="Times New Roman"/>
          <w:color w:val="auto"/>
          <w:sz w:val="22"/>
          <w:szCs w:val="22"/>
        </w:rPr>
      </w:sdtEndPr>
      <w:sdtContent>
        <w:p w14:paraId="4263891C" w14:textId="32290AB4" w:rsidR="00C203F7" w:rsidRDefault="00C203F7">
          <w:pPr>
            <w:pStyle w:val="TOCHeading"/>
          </w:pPr>
          <w:r>
            <w:t>Table of Contents</w:t>
          </w:r>
        </w:p>
        <w:p w14:paraId="7F8FBD60" w14:textId="2CFFB071" w:rsidR="00C203F7" w:rsidRDefault="00C203F7">
          <w:pPr>
            <w:pStyle w:val="TOC1"/>
            <w:rPr>
              <w:b/>
              <w:bCs/>
            </w:rPr>
          </w:pPr>
          <w:r>
            <w:rPr>
              <w:b/>
              <w:bCs/>
            </w:rPr>
            <w:t>Introduction</w:t>
          </w:r>
          <w:r>
            <w:ptab w:relativeTo="margin" w:alignment="right" w:leader="dot"/>
          </w:r>
          <w:r>
            <w:rPr>
              <w:b/>
              <w:bCs/>
            </w:rPr>
            <w:t>1</w:t>
          </w:r>
        </w:p>
        <w:p w14:paraId="6820AF12" w14:textId="48E94571" w:rsidR="00C203F7" w:rsidRPr="00C203F7" w:rsidRDefault="00C203F7" w:rsidP="00C203F7">
          <w:pPr>
            <w:rPr>
              <w:lang w:val="en-US"/>
            </w:rPr>
          </w:pPr>
          <w:r>
            <w:rPr>
              <w:b/>
              <w:bCs/>
            </w:rPr>
            <w:t>Introduction</w:t>
          </w:r>
          <w:r>
            <w:ptab w:relativeTo="margin" w:alignment="right" w:leader="dot"/>
          </w:r>
        </w:p>
        <w:p w14:paraId="486113A5" w14:textId="297C7F95" w:rsidR="00C203F7" w:rsidRDefault="00C203F7">
          <w:pPr>
            <w:pStyle w:val="TOC2"/>
            <w:ind w:left="216"/>
          </w:pPr>
          <w:r>
            <w:fldChar w:fldCharType="begin"/>
          </w:r>
          <w:r>
            <w:instrText xml:space="preserve"> TOC \o "1-3" \h \z \u </w:instrText>
          </w:r>
          <w:r>
            <w:fldChar w:fldCharType="separate"/>
          </w:r>
          <w:r>
            <w:rPr>
              <w:b/>
              <w:bCs/>
              <w:noProof/>
            </w:rPr>
            <w:t>.</w:t>
          </w:r>
          <w:r>
            <w:fldChar w:fldCharType="end"/>
          </w:r>
          <w:r>
            <w:ptab w:relativeTo="margin" w:alignment="right" w:leader="dot"/>
          </w:r>
          <w:r>
            <w:t>2</w:t>
          </w:r>
        </w:p>
        <w:p w14:paraId="4F3B7FE0" w14:textId="77777777" w:rsidR="00C203F7" w:rsidRDefault="00C203F7">
          <w:pPr>
            <w:pStyle w:val="TOC3"/>
            <w:ind w:left="446"/>
          </w:pPr>
          <w:sdt>
            <w:sdtPr>
              <w:id w:val="93059032"/>
              <w:placeholder>
                <w:docPart w:val="B6F6B99AA85647548B0E6199D4858FA3"/>
              </w:placeholder>
              <w:temporary/>
              <w:showingPlcHdr/>
            </w:sdtPr>
            <w:sdtContent>
              <w:r>
                <w:t>Type chapter title (level 3)</w:t>
              </w:r>
            </w:sdtContent>
          </w:sdt>
          <w:r>
            <w:ptab w:relativeTo="margin" w:alignment="right" w:leader="dot"/>
          </w:r>
          <w:r>
            <w:t>3</w:t>
          </w:r>
        </w:p>
        <w:p w14:paraId="38A59389" w14:textId="77777777" w:rsidR="00C203F7" w:rsidRDefault="00C203F7">
          <w:pPr>
            <w:pStyle w:val="TOC1"/>
          </w:pPr>
          <w:sdt>
            <w:sdtPr>
              <w:rPr>
                <w:b/>
                <w:bCs/>
              </w:rPr>
              <w:id w:val="183865966"/>
              <w:placeholder>
                <w:docPart w:val="FCE46D5953B949C498F3123280FADAEA"/>
              </w:placeholder>
              <w:temporary/>
              <w:showingPlcHdr/>
            </w:sdtPr>
            <w:sdtContent>
              <w:r>
                <w:rPr>
                  <w:b/>
                  <w:bCs/>
                </w:rPr>
                <w:t>Type chapter title (level 1)</w:t>
              </w:r>
            </w:sdtContent>
          </w:sdt>
          <w:r>
            <w:ptab w:relativeTo="margin" w:alignment="right" w:leader="dot"/>
          </w:r>
          <w:r>
            <w:rPr>
              <w:b/>
              <w:bCs/>
            </w:rPr>
            <w:t>4</w:t>
          </w:r>
        </w:p>
        <w:p w14:paraId="4319BC78" w14:textId="77777777" w:rsidR="00C203F7" w:rsidRDefault="00C203F7">
          <w:pPr>
            <w:pStyle w:val="TOC2"/>
            <w:ind w:left="216"/>
          </w:pPr>
          <w:sdt>
            <w:sdtPr>
              <w:id w:val="93059040"/>
              <w:placeholder>
                <w:docPart w:val="680ADB231F32434F9FE062FA0A721AB5"/>
              </w:placeholder>
              <w:temporary/>
              <w:showingPlcHdr/>
            </w:sdtPr>
            <w:sdtContent>
              <w:r>
                <w:t>Type chapter title (level 2)</w:t>
              </w:r>
            </w:sdtContent>
          </w:sdt>
          <w:r>
            <w:ptab w:relativeTo="margin" w:alignment="right" w:leader="dot"/>
          </w:r>
          <w:r>
            <w:t>5</w:t>
          </w:r>
        </w:p>
        <w:p w14:paraId="4D602F4B" w14:textId="49B14ECE" w:rsidR="00C203F7" w:rsidRDefault="00C203F7">
          <w:pPr>
            <w:pStyle w:val="TOC3"/>
            <w:ind w:left="446"/>
          </w:pPr>
          <w:sdt>
            <w:sdtPr>
              <w:id w:val="93059044"/>
              <w:placeholder>
                <w:docPart w:val="B6F6B99AA85647548B0E6199D4858FA3"/>
              </w:placeholder>
              <w:temporary/>
              <w:showingPlcHdr/>
            </w:sdtPr>
            <w:sdtContent>
              <w:r>
                <w:t>Type chapter title (level 3)</w:t>
              </w:r>
            </w:sdtContent>
          </w:sdt>
          <w:r>
            <w:ptab w:relativeTo="margin" w:alignment="right" w:leader="dot"/>
          </w:r>
          <w:r>
            <w:t>6</w:t>
          </w:r>
        </w:p>
      </w:sdtContent>
    </w:sdt>
    <w:p w14:paraId="1E1C9AA8" w14:textId="309867F1" w:rsidR="00EA2F9B" w:rsidRDefault="00EA2F9B" w:rsidP="00C203F7">
      <w:pPr>
        <w:pStyle w:val="Subtitle"/>
      </w:pPr>
    </w:p>
    <w:p w14:paraId="41D05583" w14:textId="5651EB0F" w:rsidR="00EA2F9B" w:rsidRDefault="00EA2F9B" w:rsidP="00C203F7">
      <w:pPr>
        <w:pStyle w:val="Subtitle"/>
      </w:pPr>
      <w:r>
        <w:t>Flowchart</w:t>
      </w:r>
    </w:p>
    <w:p w14:paraId="4C12B93F" w14:textId="29CC5A8F" w:rsidR="00EA2F9B" w:rsidRDefault="00EA2F9B" w:rsidP="00C203F7">
      <w:pPr>
        <w:pStyle w:val="Subtitle"/>
      </w:pPr>
      <w:r>
        <w:t>UML</w:t>
      </w:r>
    </w:p>
    <w:p w14:paraId="1FBAEC61" w14:textId="3035E7B3" w:rsidR="00EA2F9B" w:rsidRDefault="00EA2F9B" w:rsidP="00C203F7">
      <w:pPr>
        <w:pStyle w:val="Subtitle"/>
      </w:pPr>
      <w:r>
        <w:t>Classes</w:t>
      </w:r>
    </w:p>
    <w:p w14:paraId="61E4F028" w14:textId="075F21F7" w:rsidR="00EA2F9B" w:rsidRDefault="00EA2F9B" w:rsidP="00C203F7">
      <w:pPr>
        <w:pStyle w:val="Subtitle"/>
      </w:pPr>
      <w:r>
        <w:tab/>
      </w:r>
      <w:r>
        <w:tab/>
      </w:r>
      <w:proofErr w:type="spellStart"/>
      <w:proofErr w:type="gramStart"/>
      <w:r>
        <w:t>Class:menu</w:t>
      </w:r>
      <w:proofErr w:type="spellEnd"/>
      <w:proofErr w:type="gramEnd"/>
    </w:p>
    <w:p w14:paraId="3CCB0E77" w14:textId="3A3336E4" w:rsidR="00EA2F9B" w:rsidRDefault="00EA2F9B" w:rsidP="00C203F7">
      <w:pPr>
        <w:pStyle w:val="Subtitle"/>
      </w:pPr>
      <w:r>
        <w:tab/>
      </w:r>
      <w:r>
        <w:tab/>
      </w:r>
      <w:proofErr w:type="spellStart"/>
      <w:proofErr w:type="gramStart"/>
      <w:r>
        <w:t>Class:patient</w:t>
      </w:r>
      <w:proofErr w:type="spellEnd"/>
      <w:proofErr w:type="gramEnd"/>
    </w:p>
    <w:p w14:paraId="59CD8C6A" w14:textId="61CD4A0C" w:rsidR="00EA2F9B" w:rsidRDefault="00EA2F9B" w:rsidP="00C203F7">
      <w:pPr>
        <w:pStyle w:val="Subtitle"/>
      </w:pPr>
      <w:r>
        <w:tab/>
        <w:t>Data types</w:t>
      </w:r>
    </w:p>
    <w:p w14:paraId="1B9EA5A6" w14:textId="7BE70985" w:rsidR="00EA2F9B" w:rsidRDefault="00EA2F9B" w:rsidP="00C203F7">
      <w:pPr>
        <w:pStyle w:val="Subtitle"/>
      </w:pPr>
      <w:r>
        <w:t>Implementation</w:t>
      </w:r>
    </w:p>
    <w:p w14:paraId="622C3432" w14:textId="7E535B3B" w:rsidR="00EA2F9B" w:rsidRDefault="00EA2F9B" w:rsidP="00C203F7">
      <w:pPr>
        <w:pStyle w:val="Subtitle"/>
      </w:pPr>
      <w:r>
        <w:t>Testing</w:t>
      </w:r>
    </w:p>
    <w:p w14:paraId="16597A5B" w14:textId="2564106B" w:rsidR="00EA2F9B" w:rsidRDefault="00EA2F9B" w:rsidP="00C203F7">
      <w:pPr>
        <w:pStyle w:val="Subtitle"/>
      </w:pPr>
      <w:r>
        <w:tab/>
        <w:t>Test 1adding a person</w:t>
      </w:r>
    </w:p>
    <w:p w14:paraId="0AD6A680" w14:textId="57D9EA17" w:rsidR="00EA2F9B" w:rsidRDefault="00EA2F9B" w:rsidP="00C203F7">
      <w:pPr>
        <w:pStyle w:val="Subtitle"/>
      </w:pPr>
      <w:r>
        <w:tab/>
        <w:t xml:space="preserve">Test 2 updating a </w:t>
      </w:r>
      <w:proofErr w:type="spellStart"/>
      <w:proofErr w:type="gramStart"/>
      <w:r>
        <w:t>persons</w:t>
      </w:r>
      <w:proofErr w:type="spellEnd"/>
      <w:proofErr w:type="gramEnd"/>
      <w:r>
        <w:t xml:space="preserve"> weight</w:t>
      </w:r>
    </w:p>
    <w:p w14:paraId="5DF66545" w14:textId="75D681D9" w:rsidR="00EA2F9B" w:rsidRDefault="00EA2F9B" w:rsidP="00C203F7">
      <w:pPr>
        <w:pStyle w:val="Subtitle"/>
      </w:pPr>
      <w:r>
        <w:tab/>
        <w:t>Test 3 update contact</w:t>
      </w:r>
    </w:p>
    <w:p w14:paraId="4140628F" w14:textId="7340027C" w:rsidR="00EA2F9B" w:rsidRDefault="00EA2F9B" w:rsidP="00C203F7">
      <w:pPr>
        <w:pStyle w:val="Subtitle"/>
      </w:pPr>
      <w:r>
        <w:tab/>
        <w:t>Test 4 display patient information</w:t>
      </w:r>
    </w:p>
    <w:p w14:paraId="0A3359FB" w14:textId="76E35867" w:rsidR="00EA2F9B" w:rsidRDefault="00EA2F9B" w:rsidP="00C203F7">
      <w:pPr>
        <w:pStyle w:val="Subtitle"/>
      </w:pPr>
      <w:r>
        <w:tab/>
        <w:t>Test 5 display patient past BMI</w:t>
      </w:r>
    </w:p>
    <w:p w14:paraId="0AC3690C" w14:textId="66AC1A31" w:rsidR="00EA2F9B" w:rsidRDefault="00EA2F9B" w:rsidP="00C203F7">
      <w:pPr>
        <w:pStyle w:val="Subtitle"/>
      </w:pPr>
      <w:r>
        <w:t>Test 6 sort patients</w:t>
      </w:r>
    </w:p>
    <w:p w14:paraId="7375B3BF" w14:textId="5AE35E74" w:rsidR="00EA2F9B" w:rsidRDefault="00EA2F9B" w:rsidP="00C203F7">
      <w:pPr>
        <w:pStyle w:val="Subtitle"/>
      </w:pPr>
      <w:r>
        <w:t>Test 7load from file</w:t>
      </w:r>
    </w:p>
    <w:p w14:paraId="5FAB7F0D" w14:textId="2E98E5F7" w:rsidR="00EA2F9B" w:rsidRDefault="00EA2F9B" w:rsidP="00C203F7">
      <w:pPr>
        <w:pStyle w:val="Subtitle"/>
      </w:pPr>
      <w:r>
        <w:t>Test 8 save to file</w:t>
      </w:r>
    </w:p>
    <w:p w14:paraId="60AEB5DB" w14:textId="77777777" w:rsidR="00EA2F9B" w:rsidRDefault="00EA2F9B" w:rsidP="00CD34C0">
      <w:pPr>
        <w:jc w:val="both"/>
        <w:rPr>
          <w:rFonts w:ascii="Arial" w:hAnsi="Arial" w:cs="Arial"/>
        </w:rPr>
      </w:pPr>
    </w:p>
    <w:p w14:paraId="637EB0D3" w14:textId="77777777" w:rsidR="00EA2F9B" w:rsidRDefault="00EA2F9B" w:rsidP="00EA2F9B">
      <w:pPr>
        <w:pStyle w:val="TOCHeading"/>
      </w:pPr>
    </w:p>
    <w:p w14:paraId="37B9B67E" w14:textId="7814608B" w:rsidR="00CD34C0" w:rsidRDefault="00CD34C0" w:rsidP="00EA2F9B">
      <w:pPr>
        <w:jc w:val="both"/>
        <w:rPr>
          <w:rFonts w:ascii="Arial" w:hAnsi="Arial" w:cs="Arial"/>
        </w:rPr>
      </w:pPr>
    </w:p>
    <w:p w14:paraId="40C8AF4E" w14:textId="6DFA1215" w:rsidR="001D261D" w:rsidRDefault="001D261D" w:rsidP="00EA2F9B">
      <w:pPr>
        <w:jc w:val="both"/>
        <w:rPr>
          <w:rFonts w:ascii="Arial" w:hAnsi="Arial" w:cs="Arial"/>
        </w:rPr>
      </w:pPr>
    </w:p>
    <w:p w14:paraId="2D94AC29" w14:textId="3B9D768A" w:rsidR="001D261D" w:rsidRDefault="001D261D" w:rsidP="00EA2F9B">
      <w:pPr>
        <w:jc w:val="both"/>
        <w:rPr>
          <w:rFonts w:ascii="Arial" w:hAnsi="Arial" w:cs="Arial"/>
        </w:rPr>
      </w:pPr>
    </w:p>
    <w:p w14:paraId="22D95737" w14:textId="06F38C9C" w:rsidR="001D261D" w:rsidRDefault="001D261D" w:rsidP="00EA2F9B">
      <w:pPr>
        <w:jc w:val="both"/>
        <w:rPr>
          <w:rFonts w:ascii="Arial" w:hAnsi="Arial" w:cs="Arial"/>
        </w:rPr>
      </w:pPr>
    </w:p>
    <w:p w14:paraId="4865F5EB" w14:textId="0A980986" w:rsidR="001D261D" w:rsidRDefault="001D261D" w:rsidP="00EA2F9B">
      <w:pPr>
        <w:jc w:val="both"/>
        <w:rPr>
          <w:rFonts w:ascii="Arial" w:hAnsi="Arial" w:cs="Arial"/>
        </w:rPr>
      </w:pPr>
    </w:p>
    <w:p w14:paraId="05B2024B" w14:textId="190EBBF5" w:rsidR="001D261D" w:rsidRDefault="001D261D" w:rsidP="00EA2F9B">
      <w:pPr>
        <w:jc w:val="both"/>
        <w:rPr>
          <w:rFonts w:ascii="Arial" w:hAnsi="Arial" w:cs="Arial"/>
        </w:rPr>
      </w:pPr>
    </w:p>
    <w:p w14:paraId="654D6F22" w14:textId="66AD4FFA" w:rsidR="001D261D" w:rsidRDefault="001D261D" w:rsidP="00EA2F9B">
      <w:pPr>
        <w:jc w:val="both"/>
        <w:rPr>
          <w:rFonts w:ascii="Arial" w:hAnsi="Arial" w:cs="Arial"/>
        </w:rPr>
      </w:pPr>
    </w:p>
    <w:p w14:paraId="21E227DA" w14:textId="7C1F9D99" w:rsidR="001D261D" w:rsidRDefault="001D261D" w:rsidP="00EA2F9B">
      <w:pPr>
        <w:jc w:val="both"/>
        <w:rPr>
          <w:rFonts w:ascii="Arial" w:hAnsi="Arial" w:cs="Arial"/>
        </w:rPr>
      </w:pPr>
    </w:p>
    <w:p w14:paraId="63EDFAC1" w14:textId="3BB9A7D6" w:rsidR="001D261D" w:rsidRDefault="001D261D" w:rsidP="00EA2F9B">
      <w:pPr>
        <w:jc w:val="both"/>
        <w:rPr>
          <w:rFonts w:ascii="Arial" w:hAnsi="Arial" w:cs="Arial"/>
        </w:rPr>
      </w:pPr>
    </w:p>
    <w:p w14:paraId="5C68A1E5" w14:textId="3517B046" w:rsidR="001D261D" w:rsidRDefault="001D261D" w:rsidP="00EA2F9B">
      <w:pPr>
        <w:jc w:val="both"/>
        <w:rPr>
          <w:rFonts w:ascii="Arial" w:hAnsi="Arial" w:cs="Arial"/>
        </w:rPr>
      </w:pPr>
    </w:p>
    <w:p w14:paraId="68D23E5A" w14:textId="64AEE320" w:rsidR="001D261D" w:rsidRDefault="001D261D" w:rsidP="00EA2F9B">
      <w:pPr>
        <w:jc w:val="both"/>
        <w:rPr>
          <w:rFonts w:ascii="Arial" w:hAnsi="Arial" w:cs="Arial"/>
        </w:rPr>
      </w:pPr>
    </w:p>
    <w:p w14:paraId="244C3A10" w14:textId="1B5C3FD2" w:rsidR="001D261D" w:rsidRDefault="001D261D" w:rsidP="00C203F7">
      <w:pPr>
        <w:pStyle w:val="Heading1"/>
      </w:pPr>
    </w:p>
    <w:p w14:paraId="3D09241F" w14:textId="22BB8205" w:rsidR="001D261D" w:rsidRDefault="001D261D" w:rsidP="00EA2F9B">
      <w:pPr>
        <w:jc w:val="both"/>
        <w:rPr>
          <w:rFonts w:ascii="Arial" w:hAnsi="Arial" w:cs="Arial"/>
        </w:rPr>
      </w:pPr>
    </w:p>
    <w:p w14:paraId="0E77BB9B" w14:textId="2264EF38" w:rsidR="001D261D" w:rsidRDefault="001D261D" w:rsidP="00EA2F9B">
      <w:pPr>
        <w:jc w:val="both"/>
        <w:rPr>
          <w:rFonts w:ascii="Arial" w:hAnsi="Arial" w:cs="Arial"/>
        </w:rPr>
      </w:pPr>
    </w:p>
    <w:p w14:paraId="1539FCE1" w14:textId="6CA70CCA" w:rsidR="001D261D" w:rsidRDefault="001D261D" w:rsidP="00EA2F9B">
      <w:pPr>
        <w:jc w:val="both"/>
        <w:rPr>
          <w:rFonts w:ascii="Arial" w:hAnsi="Arial" w:cs="Arial"/>
        </w:rPr>
      </w:pPr>
    </w:p>
    <w:p w14:paraId="5FA2A568" w14:textId="7DB062B7" w:rsidR="001D261D" w:rsidRDefault="001D261D" w:rsidP="00EA2F9B">
      <w:pPr>
        <w:jc w:val="both"/>
        <w:rPr>
          <w:rFonts w:ascii="Arial" w:hAnsi="Arial" w:cs="Arial"/>
        </w:rPr>
      </w:pPr>
    </w:p>
    <w:p w14:paraId="72C801CF" w14:textId="7DFA61CC" w:rsidR="001D261D" w:rsidRDefault="001D261D" w:rsidP="00EA2F9B">
      <w:pPr>
        <w:jc w:val="both"/>
        <w:rPr>
          <w:rFonts w:ascii="Arial" w:hAnsi="Arial" w:cs="Arial"/>
        </w:rPr>
      </w:pPr>
    </w:p>
    <w:p w14:paraId="0986DC34" w14:textId="15BA6B91" w:rsidR="001D261D" w:rsidRDefault="001D261D" w:rsidP="00EA2F9B">
      <w:pPr>
        <w:jc w:val="both"/>
        <w:rPr>
          <w:rFonts w:ascii="Arial" w:hAnsi="Arial" w:cs="Arial"/>
        </w:rPr>
      </w:pPr>
    </w:p>
    <w:p w14:paraId="2BBD67C1" w14:textId="1C4214EE" w:rsidR="001D261D" w:rsidRDefault="001D261D" w:rsidP="00EA2F9B">
      <w:pPr>
        <w:jc w:val="both"/>
        <w:rPr>
          <w:rFonts w:ascii="Arial" w:hAnsi="Arial" w:cs="Arial"/>
        </w:rPr>
      </w:pPr>
    </w:p>
    <w:p w14:paraId="2E29C2AF" w14:textId="77777777" w:rsidR="001D261D" w:rsidRDefault="001D261D" w:rsidP="00EA2F9B">
      <w:pPr>
        <w:jc w:val="both"/>
        <w:rPr>
          <w:rFonts w:ascii="Arial" w:hAnsi="Arial" w:cs="Arial"/>
        </w:rPr>
      </w:pPr>
    </w:p>
    <w:p w14:paraId="2E6B7085" w14:textId="0A97372C" w:rsidR="00A53BF6" w:rsidRDefault="00A53BF6" w:rsidP="00C203F7">
      <w:pPr>
        <w:pStyle w:val="Heading1"/>
      </w:pPr>
      <w:r>
        <w:t>Introduction</w:t>
      </w:r>
    </w:p>
    <w:p w14:paraId="662C3A9F" w14:textId="77777777" w:rsidR="007239C9" w:rsidRDefault="007239C9"/>
    <w:p w14:paraId="0F83AEC8" w14:textId="7204F3A4" w:rsidR="00EA2F9B" w:rsidRDefault="00EA2F9B">
      <w:r>
        <w:t xml:space="preserve">The client brief which has been chosen was the BMI calculator. </w:t>
      </w:r>
      <w:r w:rsidR="00A53BF6" w:rsidRPr="00A53BF6">
        <w:t xml:space="preserve">This decision was because the overall design was the only </w:t>
      </w:r>
      <w:proofErr w:type="gramStart"/>
      <w:r w:rsidR="00A53BF6" w:rsidRPr="00A53BF6">
        <w:t>one</w:t>
      </w:r>
      <w:proofErr w:type="gramEnd"/>
      <w:r w:rsidR="00A53BF6" w:rsidRPr="00A53BF6">
        <w:t xml:space="preserve"> I had a good idea of completing upon reading, as my plan had changed very little throughout</w:t>
      </w:r>
      <w:r w:rsidR="00A53BF6">
        <w:t xml:space="preserve"> the coding process and the creation of this report.</w:t>
      </w:r>
    </w:p>
    <w:p w14:paraId="5C6F329F" w14:textId="2DD2FAB3" w:rsidR="00A53BF6" w:rsidRDefault="00A53BF6">
      <w:r>
        <w:t xml:space="preserve">Aspects </w:t>
      </w:r>
      <w:r w:rsidRPr="00A53BF6">
        <w:t xml:space="preserve">that shall be covered within this report will include the plan and design process, the implementation of the code, </w:t>
      </w:r>
      <w:r>
        <w:t>screenshots</w:t>
      </w:r>
      <w:r w:rsidRPr="00A53BF6">
        <w:t xml:space="preserve"> of the code doing what was asked </w:t>
      </w:r>
      <w:r>
        <w:t>on the brief</w:t>
      </w:r>
      <w:r w:rsidRPr="00A53BF6">
        <w:t>, and</w:t>
      </w:r>
      <w:r>
        <w:t xml:space="preserve"> extra features which I had included.</w:t>
      </w:r>
    </w:p>
    <w:p w14:paraId="68FC3C2D" w14:textId="0F31A2CD" w:rsidR="006A4C72" w:rsidRDefault="006A4C72"/>
    <w:p w14:paraId="7E3F4BDD" w14:textId="6EDE97CC" w:rsidR="007239C9" w:rsidRDefault="007239C9"/>
    <w:p w14:paraId="6C725795" w14:textId="7996CD50" w:rsidR="00C203F7" w:rsidRDefault="00C203F7"/>
    <w:p w14:paraId="294F5C57" w14:textId="64964D32" w:rsidR="00C203F7" w:rsidRDefault="00C203F7"/>
    <w:p w14:paraId="751C5DF6" w14:textId="41DCD557" w:rsidR="00C203F7" w:rsidRDefault="00C203F7"/>
    <w:p w14:paraId="4FF13AA1" w14:textId="2AE270A4" w:rsidR="00C203F7" w:rsidRDefault="00C203F7"/>
    <w:p w14:paraId="4C07FB19" w14:textId="77777777" w:rsidR="00C203F7" w:rsidRDefault="00C203F7"/>
    <w:p w14:paraId="5861FB91" w14:textId="10DC0D64" w:rsidR="007239C9" w:rsidRDefault="007239C9" w:rsidP="00C203F7">
      <w:pPr>
        <w:pStyle w:val="Heading1"/>
      </w:pPr>
      <w:r>
        <w:lastRenderedPageBreak/>
        <w:t>Design</w:t>
      </w:r>
    </w:p>
    <w:p w14:paraId="65E0540C" w14:textId="0B254D50" w:rsidR="007239C9" w:rsidRDefault="007239C9" w:rsidP="00C203F7">
      <w:pPr>
        <w:pStyle w:val="Heading2"/>
      </w:pPr>
      <w:r>
        <w:t>Flowchart</w:t>
      </w:r>
    </w:p>
    <w:p w14:paraId="227A01F1" w14:textId="1CA83C3A" w:rsidR="007239C9" w:rsidRDefault="007239C9">
      <w:r>
        <w:rPr>
          <w:noProof/>
        </w:rPr>
        <w:drawing>
          <wp:inline distT="0" distB="0" distL="0" distR="0" wp14:anchorId="7D1B4CA4" wp14:editId="370E7CF7">
            <wp:extent cx="5105400" cy="2310265"/>
            <wp:effectExtent l="0" t="0" r="0" b="0"/>
            <wp:docPr id="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rotWithShape="1">
                    <a:blip r:embed="rId6"/>
                    <a:srcRect l="22335" t="29309" r="6271" b="13256"/>
                    <a:stretch/>
                  </pic:blipFill>
                  <pic:spPr bwMode="auto">
                    <a:xfrm>
                      <a:off x="0" y="0"/>
                      <a:ext cx="5132981" cy="2322746"/>
                    </a:xfrm>
                    <a:prstGeom prst="rect">
                      <a:avLst/>
                    </a:prstGeom>
                    <a:ln>
                      <a:noFill/>
                    </a:ln>
                    <a:extLst>
                      <a:ext uri="{53640926-AAD7-44D8-BBD7-CCE9431645EC}">
                        <a14:shadowObscured xmlns:a14="http://schemas.microsoft.com/office/drawing/2010/main"/>
                      </a:ext>
                    </a:extLst>
                  </pic:spPr>
                </pic:pic>
              </a:graphicData>
            </a:graphic>
          </wp:inline>
        </w:drawing>
      </w:r>
    </w:p>
    <w:p w14:paraId="6BDCC2C2" w14:textId="77777777" w:rsidR="00956A17" w:rsidRDefault="00956A17"/>
    <w:p w14:paraId="2346D177" w14:textId="5C4DAEA9" w:rsidR="00C203F7" w:rsidRDefault="007239C9">
      <w:r>
        <w:t xml:space="preserve">This flowchart indicates the given paths of the code, all the aspects </w:t>
      </w:r>
      <w:r w:rsidR="001D261D" w:rsidRPr="001D261D">
        <w:t xml:space="preserve">that had been decided to include to be implemented, and </w:t>
      </w:r>
      <w:r>
        <w:t xml:space="preserve">the plan is designed </w:t>
      </w:r>
      <w:r w:rsidR="001D261D">
        <w:t xml:space="preserve">to </w:t>
      </w:r>
      <w:r>
        <w:t>show that a menu loop will be created.</w:t>
      </w:r>
    </w:p>
    <w:p w14:paraId="752BAD82" w14:textId="3F99679A" w:rsidR="00EA2F9B" w:rsidRDefault="007239C9" w:rsidP="00C203F7">
      <w:pPr>
        <w:pStyle w:val="Heading2"/>
      </w:pPr>
      <w:r>
        <w:t>UML</w:t>
      </w:r>
    </w:p>
    <w:p w14:paraId="7B285F26" w14:textId="740B179A" w:rsidR="001D261D" w:rsidRDefault="001D261D">
      <w:r>
        <w:t>This UML plan shows all the functions currently included within the code.</w:t>
      </w:r>
    </w:p>
    <w:p w14:paraId="0340DDF5" w14:textId="22A5BCAF" w:rsidR="001D261D" w:rsidRDefault="001D261D">
      <w:r>
        <w:t>The UML had to be updated and edited a lot as many get and set functions had to be created for the load and write to aspects which were asked for.</w:t>
      </w:r>
    </w:p>
    <w:p w14:paraId="19580FE6" w14:textId="0457547B" w:rsidR="00EA2F9B" w:rsidRDefault="001D261D">
      <w:r>
        <w:rPr>
          <w:noProof/>
        </w:rPr>
        <w:drawing>
          <wp:inline distT="0" distB="0" distL="0" distR="0" wp14:anchorId="2550A111" wp14:editId="791664B6">
            <wp:extent cx="4762500" cy="4411345"/>
            <wp:effectExtent l="0" t="0" r="0" b="8255"/>
            <wp:docPr id="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pic:nvPicPr>
                  <pic:blipFill rotWithShape="1">
                    <a:blip r:embed="rId7"/>
                    <a:srcRect l="30579" t="24345" r="34855" b="13729"/>
                    <a:stretch/>
                  </pic:blipFill>
                  <pic:spPr bwMode="auto">
                    <a:xfrm>
                      <a:off x="0" y="0"/>
                      <a:ext cx="4776829" cy="4424617"/>
                    </a:xfrm>
                    <a:prstGeom prst="rect">
                      <a:avLst/>
                    </a:prstGeom>
                    <a:ln>
                      <a:noFill/>
                    </a:ln>
                    <a:extLst>
                      <a:ext uri="{53640926-AAD7-44D8-BBD7-CCE9431645EC}">
                        <a14:shadowObscured xmlns:a14="http://schemas.microsoft.com/office/drawing/2010/main"/>
                      </a:ext>
                    </a:extLst>
                  </pic:spPr>
                </pic:pic>
              </a:graphicData>
            </a:graphic>
          </wp:inline>
        </w:drawing>
      </w:r>
    </w:p>
    <w:p w14:paraId="6F78BB70" w14:textId="77777777" w:rsidR="00827D91" w:rsidRDefault="00827D91" w:rsidP="00EA2F9B">
      <w:pPr>
        <w:jc w:val="both"/>
        <w:rPr>
          <w:rFonts w:ascii="Arial" w:hAnsi="Arial" w:cs="Arial"/>
        </w:rPr>
      </w:pPr>
    </w:p>
    <w:p w14:paraId="42963EF8" w14:textId="663F52CB" w:rsidR="00EA2F9B" w:rsidRDefault="00EA2F9B" w:rsidP="00C203F7">
      <w:pPr>
        <w:pStyle w:val="Heading2"/>
      </w:pPr>
      <w:r>
        <w:t>Data types</w:t>
      </w:r>
    </w:p>
    <w:p w14:paraId="126497A7" w14:textId="77777777" w:rsidR="001D261D" w:rsidRDefault="001D261D" w:rsidP="00EA2F9B">
      <w:pPr>
        <w:jc w:val="both"/>
        <w:rPr>
          <w:rFonts w:ascii="Arial" w:hAnsi="Arial" w:cs="Arial"/>
        </w:rPr>
      </w:pPr>
    </w:p>
    <w:tbl>
      <w:tblPr>
        <w:tblStyle w:val="TableGrid"/>
        <w:tblpPr w:leftFromText="180" w:rightFromText="180" w:vertAnchor="text" w:horzAnchor="margin" w:tblpY="62"/>
        <w:tblW w:w="0" w:type="auto"/>
        <w:tblLook w:val="04A0" w:firstRow="1" w:lastRow="0" w:firstColumn="1" w:lastColumn="0" w:noHBand="0" w:noVBand="1"/>
      </w:tblPr>
      <w:tblGrid>
        <w:gridCol w:w="2082"/>
        <w:gridCol w:w="1897"/>
        <w:gridCol w:w="3033"/>
        <w:gridCol w:w="2004"/>
      </w:tblGrid>
      <w:tr w:rsidR="00A54276" w14:paraId="0822551D" w14:textId="77777777" w:rsidTr="00A54276">
        <w:tc>
          <w:tcPr>
            <w:tcW w:w="2096" w:type="dxa"/>
          </w:tcPr>
          <w:p w14:paraId="39925381" w14:textId="77777777" w:rsidR="00827D91" w:rsidRDefault="00827D91" w:rsidP="00827D91">
            <w:r>
              <w:t>Field</w:t>
            </w:r>
          </w:p>
        </w:tc>
        <w:tc>
          <w:tcPr>
            <w:tcW w:w="1897" w:type="dxa"/>
          </w:tcPr>
          <w:p w14:paraId="3D9A606B" w14:textId="77777777" w:rsidR="00827D91" w:rsidRDefault="00827D91" w:rsidP="00827D91">
            <w:r>
              <w:t>Data type</w:t>
            </w:r>
          </w:p>
        </w:tc>
        <w:tc>
          <w:tcPr>
            <w:tcW w:w="2806" w:type="dxa"/>
          </w:tcPr>
          <w:p w14:paraId="6671B991" w14:textId="77777777" w:rsidR="00827D91" w:rsidRDefault="00827D91" w:rsidP="00827D91">
            <w:r>
              <w:t>Example Data</w:t>
            </w:r>
          </w:p>
        </w:tc>
        <w:tc>
          <w:tcPr>
            <w:tcW w:w="2217" w:type="dxa"/>
          </w:tcPr>
          <w:p w14:paraId="33E8E191" w14:textId="77777777" w:rsidR="00827D91" w:rsidRDefault="00827D91" w:rsidP="00827D91">
            <w:r>
              <w:t>Reasoning</w:t>
            </w:r>
          </w:p>
        </w:tc>
      </w:tr>
      <w:tr w:rsidR="00A54276" w14:paraId="17E2E7B8" w14:textId="77777777" w:rsidTr="00A54276">
        <w:tc>
          <w:tcPr>
            <w:tcW w:w="2096" w:type="dxa"/>
          </w:tcPr>
          <w:p w14:paraId="2828006B" w14:textId="02A531C2" w:rsidR="00827D91" w:rsidRDefault="00827D91" w:rsidP="00827D91">
            <w:proofErr w:type="spellStart"/>
            <w:r>
              <w:t>Keep_menu_going</w:t>
            </w:r>
            <w:proofErr w:type="spellEnd"/>
          </w:p>
        </w:tc>
        <w:tc>
          <w:tcPr>
            <w:tcW w:w="1897" w:type="dxa"/>
          </w:tcPr>
          <w:p w14:paraId="21A4DC45" w14:textId="5F1158B0" w:rsidR="00827D91" w:rsidRDefault="00827D91" w:rsidP="00827D91">
            <w:r>
              <w:t>Boolean</w:t>
            </w:r>
          </w:p>
        </w:tc>
        <w:tc>
          <w:tcPr>
            <w:tcW w:w="2806" w:type="dxa"/>
          </w:tcPr>
          <w:p w14:paraId="4CA2FCE9" w14:textId="6E8B95EE" w:rsidR="00827D91" w:rsidRDefault="00827D91" w:rsidP="00827D91">
            <w:r>
              <w:t>True</w:t>
            </w:r>
          </w:p>
        </w:tc>
        <w:tc>
          <w:tcPr>
            <w:tcW w:w="2217" w:type="dxa"/>
          </w:tcPr>
          <w:p w14:paraId="23CD592D" w14:textId="559A899B" w:rsidR="00827D91" w:rsidRDefault="00827D91" w:rsidP="00827D91">
            <w:r>
              <w:t>Because for the menu</w:t>
            </w:r>
            <w:r w:rsidR="006E1EAD">
              <w:t>,</w:t>
            </w:r>
            <w:r>
              <w:t xml:space="preserve"> the loop either continues or it stops and quits</w:t>
            </w:r>
          </w:p>
        </w:tc>
      </w:tr>
      <w:tr w:rsidR="00A54276" w14:paraId="6217B645" w14:textId="77777777" w:rsidTr="00A54276">
        <w:tc>
          <w:tcPr>
            <w:tcW w:w="2096" w:type="dxa"/>
          </w:tcPr>
          <w:p w14:paraId="76E0458C" w14:textId="352CE169" w:rsidR="00827D91" w:rsidRDefault="00827D91" w:rsidP="00827D91">
            <w:r>
              <w:t>Height</w:t>
            </w:r>
          </w:p>
        </w:tc>
        <w:tc>
          <w:tcPr>
            <w:tcW w:w="1897" w:type="dxa"/>
          </w:tcPr>
          <w:p w14:paraId="14D9058C" w14:textId="6D3EB7B0" w:rsidR="00827D91" w:rsidRDefault="00827D91" w:rsidP="00827D91">
            <w:r>
              <w:t>Float</w:t>
            </w:r>
          </w:p>
        </w:tc>
        <w:tc>
          <w:tcPr>
            <w:tcW w:w="2806" w:type="dxa"/>
          </w:tcPr>
          <w:p w14:paraId="64B67EBC" w14:textId="1ECA1003" w:rsidR="00827D91" w:rsidRDefault="00827D91" w:rsidP="00827D91">
            <w:r>
              <w:t>5.5</w:t>
            </w:r>
          </w:p>
        </w:tc>
        <w:tc>
          <w:tcPr>
            <w:tcW w:w="2217" w:type="dxa"/>
          </w:tcPr>
          <w:p w14:paraId="4828D8F3" w14:textId="32912111" w:rsidR="00827D91" w:rsidRDefault="00827D91" w:rsidP="00827D91">
            <w:r>
              <w:t>Height isn’t a whole number</w:t>
            </w:r>
          </w:p>
        </w:tc>
      </w:tr>
      <w:tr w:rsidR="00A54276" w14:paraId="06B6C214" w14:textId="77777777" w:rsidTr="00A54276">
        <w:tc>
          <w:tcPr>
            <w:tcW w:w="2096" w:type="dxa"/>
          </w:tcPr>
          <w:p w14:paraId="42B866A8" w14:textId="66834E8B" w:rsidR="00827D91" w:rsidRDefault="00827D91" w:rsidP="00827D91">
            <w:r>
              <w:t>Weight</w:t>
            </w:r>
          </w:p>
        </w:tc>
        <w:tc>
          <w:tcPr>
            <w:tcW w:w="1897" w:type="dxa"/>
          </w:tcPr>
          <w:p w14:paraId="374722F5" w14:textId="7F4C22CC" w:rsidR="00827D91" w:rsidRDefault="00827D91" w:rsidP="00827D91">
            <w:r>
              <w:t>Float</w:t>
            </w:r>
          </w:p>
        </w:tc>
        <w:tc>
          <w:tcPr>
            <w:tcW w:w="2806" w:type="dxa"/>
          </w:tcPr>
          <w:p w14:paraId="3F14E85F" w14:textId="30A26AF8" w:rsidR="00827D91" w:rsidRDefault="00827D91" w:rsidP="00827D91">
            <w:r>
              <w:t>4.6</w:t>
            </w:r>
          </w:p>
        </w:tc>
        <w:tc>
          <w:tcPr>
            <w:tcW w:w="2217" w:type="dxa"/>
          </w:tcPr>
          <w:p w14:paraId="20235669" w14:textId="7DA0253F" w:rsidR="00827D91" w:rsidRDefault="00827D91" w:rsidP="00827D91">
            <w:r>
              <w:t>Weight isn’t a whole number</w:t>
            </w:r>
          </w:p>
        </w:tc>
      </w:tr>
      <w:tr w:rsidR="00A54276" w14:paraId="521ACEA9" w14:textId="77777777" w:rsidTr="00A54276">
        <w:tc>
          <w:tcPr>
            <w:tcW w:w="2096" w:type="dxa"/>
          </w:tcPr>
          <w:p w14:paraId="2C403B21" w14:textId="0F7BF7ED" w:rsidR="00827D91" w:rsidRDefault="00827D91" w:rsidP="00827D91">
            <w:proofErr w:type="spellStart"/>
            <w:r>
              <w:t>bmidata</w:t>
            </w:r>
            <w:proofErr w:type="spellEnd"/>
          </w:p>
        </w:tc>
        <w:tc>
          <w:tcPr>
            <w:tcW w:w="1897" w:type="dxa"/>
          </w:tcPr>
          <w:p w14:paraId="37292DDE" w14:textId="31C9D675" w:rsidR="00827D91" w:rsidRDefault="00827D91" w:rsidP="00827D91">
            <w:r>
              <w:t>float</w:t>
            </w:r>
          </w:p>
        </w:tc>
        <w:tc>
          <w:tcPr>
            <w:tcW w:w="2806" w:type="dxa"/>
          </w:tcPr>
          <w:p w14:paraId="41D15F10" w14:textId="55A14EE7" w:rsidR="00827D91" w:rsidRDefault="00827D91" w:rsidP="00827D91">
            <w:r>
              <w:t>21.56</w:t>
            </w:r>
          </w:p>
        </w:tc>
        <w:tc>
          <w:tcPr>
            <w:tcW w:w="2217" w:type="dxa"/>
          </w:tcPr>
          <w:p w14:paraId="1838B23F" w14:textId="406FF965" w:rsidR="00827D91" w:rsidRDefault="00827D91" w:rsidP="00827D91">
            <w:r>
              <w:t xml:space="preserve">Created by weight and height, so it’s a float. And </w:t>
            </w:r>
            <w:r w:rsidR="006E1EAD">
              <w:t>BMI</w:t>
            </w:r>
            <w:r>
              <w:t xml:space="preserve"> isn’t always a whole number</w:t>
            </w:r>
            <w:r w:rsidR="006E1EAD">
              <w:t>.</w:t>
            </w:r>
          </w:p>
        </w:tc>
      </w:tr>
      <w:tr w:rsidR="00A54276" w14:paraId="118858BB" w14:textId="77777777" w:rsidTr="00A54276">
        <w:tc>
          <w:tcPr>
            <w:tcW w:w="2096" w:type="dxa"/>
          </w:tcPr>
          <w:p w14:paraId="697716F0" w14:textId="5A961CD4" w:rsidR="00827D91" w:rsidRDefault="00827D91" w:rsidP="00827D91">
            <w:r>
              <w:t>weights</w:t>
            </w:r>
          </w:p>
        </w:tc>
        <w:tc>
          <w:tcPr>
            <w:tcW w:w="1897" w:type="dxa"/>
          </w:tcPr>
          <w:p w14:paraId="18B7E475" w14:textId="6B29985D" w:rsidR="00827D91" w:rsidRDefault="00827D91" w:rsidP="00827D91">
            <w:r>
              <w:t>Vector&lt;float&gt;</w:t>
            </w:r>
          </w:p>
        </w:tc>
        <w:tc>
          <w:tcPr>
            <w:tcW w:w="2806" w:type="dxa"/>
          </w:tcPr>
          <w:p w14:paraId="61C42C3A" w14:textId="1B3F7860" w:rsidR="00827D91" w:rsidRDefault="00827D91" w:rsidP="00827D91">
            <w:r>
              <w:t>{5.5,12.6,78.4}</w:t>
            </w:r>
          </w:p>
        </w:tc>
        <w:tc>
          <w:tcPr>
            <w:tcW w:w="2217" w:type="dxa"/>
          </w:tcPr>
          <w:p w14:paraId="3DE1911A" w14:textId="792D354C" w:rsidR="00827D91" w:rsidRDefault="006E1EAD" w:rsidP="00827D91">
            <w:r>
              <w:t>It contains</w:t>
            </w:r>
            <w:r w:rsidR="00827D91">
              <w:t xml:space="preserve"> a collection of the </w:t>
            </w:r>
            <w:proofErr w:type="gramStart"/>
            <w:r w:rsidR="00827D91">
              <w:t>weights</w:t>
            </w:r>
            <w:proofErr w:type="gramEnd"/>
            <w:r w:rsidR="00827D91">
              <w:t xml:space="preserve"> variable</w:t>
            </w:r>
            <w:r>
              <w:t>,</w:t>
            </w:r>
            <w:r w:rsidR="00827D91">
              <w:t xml:space="preserve"> so it must be the same data type</w:t>
            </w:r>
            <w:r>
              <w:t>.</w:t>
            </w:r>
          </w:p>
        </w:tc>
      </w:tr>
      <w:tr w:rsidR="00A54276" w14:paraId="1A899A02" w14:textId="77777777" w:rsidTr="00A54276">
        <w:tc>
          <w:tcPr>
            <w:tcW w:w="2096" w:type="dxa"/>
          </w:tcPr>
          <w:p w14:paraId="36C0BFF2" w14:textId="76EE7383" w:rsidR="00827D91" w:rsidRDefault="00827D91" w:rsidP="00827D91">
            <w:r>
              <w:t>BMIs</w:t>
            </w:r>
          </w:p>
        </w:tc>
        <w:tc>
          <w:tcPr>
            <w:tcW w:w="1897" w:type="dxa"/>
          </w:tcPr>
          <w:p w14:paraId="1B9081BB" w14:textId="4E383E77" w:rsidR="00827D91" w:rsidRDefault="00827D91" w:rsidP="00827D91">
            <w:r>
              <w:t>Vector&lt;float&gt;</w:t>
            </w:r>
          </w:p>
        </w:tc>
        <w:tc>
          <w:tcPr>
            <w:tcW w:w="2806" w:type="dxa"/>
          </w:tcPr>
          <w:p w14:paraId="11CD9C1B" w14:textId="169F5D39" w:rsidR="00827D91" w:rsidRDefault="00827D91" w:rsidP="00827D91">
            <w:r>
              <w:t>{2.6,8.9,6.36}</w:t>
            </w:r>
          </w:p>
        </w:tc>
        <w:tc>
          <w:tcPr>
            <w:tcW w:w="2217" w:type="dxa"/>
          </w:tcPr>
          <w:p w14:paraId="17EA81FE" w14:textId="5662A8EF" w:rsidR="00827D91" w:rsidRDefault="006E1EAD" w:rsidP="00827D91">
            <w:r>
              <w:t>It is</w:t>
            </w:r>
            <w:r w:rsidR="00827D91">
              <w:t xml:space="preserve"> a collection of </w:t>
            </w:r>
            <w:proofErr w:type="gramStart"/>
            <w:r w:rsidR="00827D91">
              <w:t>BMI</w:t>
            </w:r>
            <w:proofErr w:type="gramEnd"/>
            <w:r>
              <w:t>,</w:t>
            </w:r>
            <w:r w:rsidR="00827D91">
              <w:t xml:space="preserve"> so it must be the same data type as </w:t>
            </w:r>
            <w:proofErr w:type="spellStart"/>
            <w:r w:rsidR="00827D91">
              <w:t>BMIdata</w:t>
            </w:r>
            <w:proofErr w:type="spellEnd"/>
            <w:r>
              <w:t>.</w:t>
            </w:r>
          </w:p>
        </w:tc>
      </w:tr>
      <w:tr w:rsidR="00A54276" w14:paraId="0F5F412E" w14:textId="77777777" w:rsidTr="00A54276">
        <w:tc>
          <w:tcPr>
            <w:tcW w:w="2096" w:type="dxa"/>
          </w:tcPr>
          <w:p w14:paraId="2BE60310" w14:textId="29670F08" w:rsidR="00827D91" w:rsidRDefault="00827D91" w:rsidP="00827D91">
            <w:r>
              <w:t>Patients</w:t>
            </w:r>
          </w:p>
        </w:tc>
        <w:tc>
          <w:tcPr>
            <w:tcW w:w="1897" w:type="dxa"/>
          </w:tcPr>
          <w:p w14:paraId="32104977" w14:textId="47ECCD87" w:rsidR="00827D91" w:rsidRDefault="00827D91" w:rsidP="00827D91">
            <w:r>
              <w:t>Vector&lt;Patients&gt;</w:t>
            </w:r>
          </w:p>
        </w:tc>
        <w:tc>
          <w:tcPr>
            <w:tcW w:w="2806" w:type="dxa"/>
          </w:tcPr>
          <w:p w14:paraId="765CAF6A" w14:textId="77777777" w:rsidR="00A54276" w:rsidRDefault="00A54276" w:rsidP="00827D91">
            <w:r>
              <w:t>{height:1.66,</w:t>
            </w:r>
          </w:p>
          <w:p w14:paraId="19B22089" w14:textId="5B21508C" w:rsidR="00827D91" w:rsidRDefault="00A54276" w:rsidP="00827D91">
            <w:r>
              <w:t>weights&lt;float</w:t>
            </w:r>
            <w:proofErr w:type="gramStart"/>
            <w:r>
              <w:t>&gt;:{</w:t>
            </w:r>
            <w:proofErr w:type="gramEnd"/>
            <w:r>
              <w:t>6.51,6.5,7.4}</w:t>
            </w:r>
          </w:p>
          <w:p w14:paraId="43F49F6B" w14:textId="2C177DDB" w:rsidR="00A54276" w:rsidRDefault="00A54276" w:rsidP="00827D91">
            <w:proofErr w:type="spellStart"/>
            <w:r>
              <w:t>email:”my</w:t>
            </w:r>
            <w:proofErr w:type="spellEnd"/>
            <w:r>
              <w:t xml:space="preserve"> name is bob”</w:t>
            </w:r>
          </w:p>
          <w:p w14:paraId="59020C94" w14:textId="3EA9681A" w:rsidR="00A54276" w:rsidRDefault="00A54276" w:rsidP="00827D91">
            <w:r>
              <w:t>}</w:t>
            </w:r>
          </w:p>
          <w:p w14:paraId="35DF2D1A" w14:textId="7FB68FA8" w:rsidR="00A54276" w:rsidRDefault="00A54276" w:rsidP="00827D91"/>
        </w:tc>
        <w:tc>
          <w:tcPr>
            <w:tcW w:w="2217" w:type="dxa"/>
          </w:tcPr>
          <w:p w14:paraId="4DD2143D" w14:textId="433EB7E3" w:rsidR="00827D91" w:rsidRDefault="00A54276" w:rsidP="00827D91">
            <w:r>
              <w:t>Because this vector contains multiple instances of the class patient and its respective information</w:t>
            </w:r>
          </w:p>
        </w:tc>
      </w:tr>
      <w:tr w:rsidR="00A54276" w14:paraId="4C9F2F09" w14:textId="77777777" w:rsidTr="00A54276">
        <w:tc>
          <w:tcPr>
            <w:tcW w:w="2096" w:type="dxa"/>
          </w:tcPr>
          <w:p w14:paraId="54542D18" w14:textId="29D97E9E" w:rsidR="00827D91" w:rsidRDefault="00A54276" w:rsidP="00827D91">
            <w:r>
              <w:t>Name</w:t>
            </w:r>
          </w:p>
        </w:tc>
        <w:tc>
          <w:tcPr>
            <w:tcW w:w="1897" w:type="dxa"/>
          </w:tcPr>
          <w:p w14:paraId="3C52D214" w14:textId="64DA9AB6" w:rsidR="00827D91" w:rsidRDefault="00A54276" w:rsidP="00827D91">
            <w:r>
              <w:t>String</w:t>
            </w:r>
          </w:p>
        </w:tc>
        <w:tc>
          <w:tcPr>
            <w:tcW w:w="2806" w:type="dxa"/>
          </w:tcPr>
          <w:p w14:paraId="5052135E" w14:textId="50FEAA5F" w:rsidR="00827D91" w:rsidRDefault="00A54276" w:rsidP="00827D91">
            <w:r>
              <w:t>Mason</w:t>
            </w:r>
          </w:p>
        </w:tc>
        <w:tc>
          <w:tcPr>
            <w:tcW w:w="2217" w:type="dxa"/>
          </w:tcPr>
          <w:p w14:paraId="77BDEFA3" w14:textId="31B7D536" w:rsidR="00827D91" w:rsidRDefault="00A54276" w:rsidP="00827D91">
            <w:r>
              <w:t>Names are string</w:t>
            </w:r>
          </w:p>
        </w:tc>
      </w:tr>
      <w:tr w:rsidR="00A54276" w14:paraId="1DC76124" w14:textId="77777777" w:rsidTr="00A54276">
        <w:tc>
          <w:tcPr>
            <w:tcW w:w="2096" w:type="dxa"/>
          </w:tcPr>
          <w:p w14:paraId="11DC38A0" w14:textId="34C5125E" w:rsidR="00827D91" w:rsidRDefault="00A54276" w:rsidP="00827D91">
            <w:r>
              <w:t>Phone number</w:t>
            </w:r>
          </w:p>
        </w:tc>
        <w:tc>
          <w:tcPr>
            <w:tcW w:w="1897" w:type="dxa"/>
          </w:tcPr>
          <w:p w14:paraId="4875091F" w14:textId="5CEC9D0E" w:rsidR="00827D91" w:rsidRDefault="00A54276" w:rsidP="00827D91">
            <w:r>
              <w:t>string</w:t>
            </w:r>
          </w:p>
        </w:tc>
        <w:tc>
          <w:tcPr>
            <w:tcW w:w="2806" w:type="dxa"/>
          </w:tcPr>
          <w:p w14:paraId="4CEBD08A" w14:textId="6E40595E" w:rsidR="00827D91" w:rsidRDefault="00A54276" w:rsidP="00827D91">
            <w:r>
              <w:t>0292070217</w:t>
            </w:r>
          </w:p>
        </w:tc>
        <w:tc>
          <w:tcPr>
            <w:tcW w:w="2217" w:type="dxa"/>
          </w:tcPr>
          <w:p w14:paraId="0DAC15A7" w14:textId="21F7AA46" w:rsidR="00827D91" w:rsidRDefault="00A54276" w:rsidP="00827D91">
            <w:r>
              <w:t>This is only being stored</w:t>
            </w:r>
            <w:r w:rsidR="006E1EAD">
              <w:t>,</w:t>
            </w:r>
            <w:r>
              <w:t xml:space="preserve"> and no calculations are being made</w:t>
            </w:r>
            <w:r w:rsidR="006E1EAD">
              <w:t>; also,</w:t>
            </w:r>
            <w:r>
              <w:t xml:space="preserve"> it could start with +44</w:t>
            </w:r>
          </w:p>
        </w:tc>
      </w:tr>
      <w:tr w:rsidR="00A54276" w14:paraId="4DF56AC6" w14:textId="77777777" w:rsidTr="00A54276">
        <w:tc>
          <w:tcPr>
            <w:tcW w:w="2096" w:type="dxa"/>
          </w:tcPr>
          <w:p w14:paraId="04E661C5" w14:textId="72BD8F8B" w:rsidR="00827D91" w:rsidRDefault="00A54276" w:rsidP="00827D91">
            <w:r>
              <w:t>Email</w:t>
            </w:r>
          </w:p>
        </w:tc>
        <w:tc>
          <w:tcPr>
            <w:tcW w:w="1897" w:type="dxa"/>
          </w:tcPr>
          <w:p w14:paraId="1541852E" w14:textId="2C8700D6" w:rsidR="00827D91" w:rsidRDefault="00A54276" w:rsidP="00827D91">
            <w:r>
              <w:t>String</w:t>
            </w:r>
          </w:p>
        </w:tc>
        <w:tc>
          <w:tcPr>
            <w:tcW w:w="2806" w:type="dxa"/>
          </w:tcPr>
          <w:p w14:paraId="0D9EFB8C" w14:textId="5028E771" w:rsidR="00827D91" w:rsidRDefault="00A54276" w:rsidP="00827D91">
            <w:hyperlink r:id="rId8" w:history="1">
              <w:r w:rsidRPr="00AA3326">
                <w:rPr>
                  <w:rStyle w:val="Hyperlink"/>
                </w:rPr>
                <w:t>James.bond@hotmail.com</w:t>
              </w:r>
            </w:hyperlink>
          </w:p>
        </w:tc>
        <w:tc>
          <w:tcPr>
            <w:tcW w:w="2217" w:type="dxa"/>
          </w:tcPr>
          <w:p w14:paraId="2724E86D" w14:textId="2F80BF07" w:rsidR="00827D91" w:rsidRDefault="006E1EAD" w:rsidP="00827D91">
            <w:r>
              <w:t>The email</w:t>
            </w:r>
            <w:r w:rsidR="00A54276">
              <w:t xml:space="preserve"> contains special characters</w:t>
            </w:r>
          </w:p>
        </w:tc>
      </w:tr>
    </w:tbl>
    <w:p w14:paraId="219FF962" w14:textId="77777777" w:rsidR="00A54276" w:rsidRDefault="00A54276" w:rsidP="00EA2F9B">
      <w:pPr>
        <w:jc w:val="both"/>
        <w:rPr>
          <w:rFonts w:ascii="Arial" w:hAnsi="Arial" w:cs="Arial"/>
        </w:rPr>
      </w:pPr>
    </w:p>
    <w:p w14:paraId="524E8D72" w14:textId="77777777" w:rsidR="00A54276" w:rsidRDefault="00A54276" w:rsidP="00EA2F9B">
      <w:pPr>
        <w:jc w:val="both"/>
        <w:rPr>
          <w:rFonts w:ascii="Arial" w:hAnsi="Arial" w:cs="Arial"/>
        </w:rPr>
      </w:pPr>
    </w:p>
    <w:p w14:paraId="3A833144" w14:textId="77777777" w:rsidR="00A54276" w:rsidRDefault="00A54276" w:rsidP="00EA2F9B">
      <w:pPr>
        <w:jc w:val="both"/>
        <w:rPr>
          <w:rFonts w:ascii="Arial" w:hAnsi="Arial" w:cs="Arial"/>
        </w:rPr>
      </w:pPr>
    </w:p>
    <w:p w14:paraId="35C0E87C" w14:textId="77777777" w:rsidR="00A54276" w:rsidRDefault="00A54276" w:rsidP="00EA2F9B">
      <w:pPr>
        <w:jc w:val="both"/>
        <w:rPr>
          <w:rFonts w:ascii="Arial" w:hAnsi="Arial" w:cs="Arial"/>
        </w:rPr>
      </w:pPr>
    </w:p>
    <w:p w14:paraId="55A0CBAC" w14:textId="77777777" w:rsidR="00A54276" w:rsidRDefault="00A54276" w:rsidP="00EA2F9B">
      <w:pPr>
        <w:jc w:val="both"/>
        <w:rPr>
          <w:rFonts w:ascii="Arial" w:hAnsi="Arial" w:cs="Arial"/>
        </w:rPr>
      </w:pPr>
    </w:p>
    <w:p w14:paraId="18FA9181" w14:textId="14B27402" w:rsidR="00EA2F9B" w:rsidRDefault="00EA2F9B" w:rsidP="00C203F7">
      <w:pPr>
        <w:pStyle w:val="Heading1"/>
      </w:pPr>
      <w:r>
        <w:t>Implementation</w:t>
      </w:r>
    </w:p>
    <w:p w14:paraId="1D192122" w14:textId="187AC775" w:rsidR="00A54276" w:rsidRDefault="00A54276" w:rsidP="00EA2F9B">
      <w:pPr>
        <w:jc w:val="both"/>
        <w:rPr>
          <w:rFonts w:ascii="Arial" w:hAnsi="Arial" w:cs="Arial"/>
        </w:rPr>
      </w:pPr>
      <w:r>
        <w:rPr>
          <w:rFonts w:ascii="Arial" w:hAnsi="Arial" w:cs="Arial"/>
        </w:rPr>
        <w:t xml:space="preserve"> </w:t>
      </w:r>
      <w:r>
        <w:rPr>
          <w:noProof/>
        </w:rPr>
        <w:drawing>
          <wp:inline distT="0" distB="0" distL="0" distR="0" wp14:anchorId="68837BED" wp14:editId="4B5346CF">
            <wp:extent cx="3764280" cy="4567890"/>
            <wp:effectExtent l="0" t="0" r="7620" b="4445"/>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rotWithShape="1">
                    <a:blip r:embed="rId9"/>
                    <a:srcRect l="5052" t="15363" r="71283" b="33583"/>
                    <a:stretch/>
                  </pic:blipFill>
                  <pic:spPr bwMode="auto">
                    <a:xfrm>
                      <a:off x="0" y="0"/>
                      <a:ext cx="3774559" cy="4580364"/>
                    </a:xfrm>
                    <a:prstGeom prst="rect">
                      <a:avLst/>
                    </a:prstGeom>
                    <a:ln>
                      <a:noFill/>
                    </a:ln>
                    <a:extLst>
                      <a:ext uri="{53640926-AAD7-44D8-BBD7-CCE9431645EC}">
                        <a14:shadowObscured xmlns:a14="http://schemas.microsoft.com/office/drawing/2010/main"/>
                      </a:ext>
                    </a:extLst>
                  </pic:spPr>
                </pic:pic>
              </a:graphicData>
            </a:graphic>
          </wp:inline>
        </w:drawing>
      </w:r>
    </w:p>
    <w:p w14:paraId="39428B54" w14:textId="395C98A7" w:rsidR="006E1EAD" w:rsidRDefault="006E1EAD" w:rsidP="00EA2F9B">
      <w:pPr>
        <w:jc w:val="both"/>
        <w:rPr>
          <w:rFonts w:ascii="Arial" w:hAnsi="Arial" w:cs="Arial"/>
        </w:rPr>
      </w:pPr>
      <w:r>
        <w:rPr>
          <w:rFonts w:ascii="Arial" w:hAnsi="Arial" w:cs="Arial"/>
        </w:rPr>
        <w:t>This is the patient class. The variables and functions have been implemented just as stated in the design. The weights are stored within a vector so that an indefinite number of weights can be stored in this class.</w:t>
      </w:r>
    </w:p>
    <w:p w14:paraId="65308358" w14:textId="77777777" w:rsidR="006E1EAD" w:rsidRDefault="006E1EAD" w:rsidP="00EA2F9B">
      <w:pPr>
        <w:jc w:val="both"/>
        <w:rPr>
          <w:rFonts w:ascii="Arial" w:hAnsi="Arial" w:cs="Arial"/>
        </w:rPr>
      </w:pPr>
    </w:p>
    <w:p w14:paraId="55CA0892" w14:textId="77777777" w:rsidR="006E1EAD" w:rsidRDefault="006E1EAD" w:rsidP="00EA2F9B">
      <w:pPr>
        <w:jc w:val="both"/>
        <w:rPr>
          <w:rFonts w:ascii="Arial" w:hAnsi="Arial" w:cs="Arial"/>
        </w:rPr>
      </w:pPr>
    </w:p>
    <w:p w14:paraId="1CFE403C" w14:textId="2E657E02" w:rsidR="006E1EAD" w:rsidRDefault="006E1EAD" w:rsidP="00EA2F9B">
      <w:pPr>
        <w:jc w:val="both"/>
        <w:rPr>
          <w:rFonts w:ascii="Arial" w:hAnsi="Arial" w:cs="Arial"/>
        </w:rPr>
      </w:pPr>
      <w:r>
        <w:rPr>
          <w:noProof/>
        </w:rPr>
        <w:lastRenderedPageBreak/>
        <w:drawing>
          <wp:inline distT="0" distB="0" distL="0" distR="0" wp14:anchorId="069FCF7F" wp14:editId="1C48A4EE">
            <wp:extent cx="4389120" cy="3619099"/>
            <wp:effectExtent l="0" t="0" r="0" b="635"/>
            <wp:docPr id="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pic:cNvPicPr/>
                  </pic:nvPicPr>
                  <pic:blipFill rotWithShape="1">
                    <a:blip r:embed="rId10"/>
                    <a:srcRect l="4786" t="13946" r="57323" b="30510"/>
                    <a:stretch/>
                  </pic:blipFill>
                  <pic:spPr bwMode="auto">
                    <a:xfrm>
                      <a:off x="0" y="0"/>
                      <a:ext cx="4406108" cy="3633107"/>
                    </a:xfrm>
                    <a:prstGeom prst="rect">
                      <a:avLst/>
                    </a:prstGeom>
                    <a:ln>
                      <a:noFill/>
                    </a:ln>
                    <a:extLst>
                      <a:ext uri="{53640926-AAD7-44D8-BBD7-CCE9431645EC}">
                        <a14:shadowObscured xmlns:a14="http://schemas.microsoft.com/office/drawing/2010/main"/>
                      </a:ext>
                    </a:extLst>
                  </pic:spPr>
                </pic:pic>
              </a:graphicData>
            </a:graphic>
          </wp:inline>
        </w:drawing>
      </w:r>
    </w:p>
    <w:p w14:paraId="678B6925" w14:textId="77777777" w:rsidR="006E1EAD" w:rsidRDefault="006E1EAD" w:rsidP="00EA2F9B">
      <w:pPr>
        <w:jc w:val="both"/>
        <w:rPr>
          <w:rFonts w:ascii="Arial" w:hAnsi="Arial" w:cs="Arial"/>
        </w:rPr>
      </w:pPr>
    </w:p>
    <w:p w14:paraId="3F9011DC" w14:textId="2B4F21AA" w:rsidR="006E1EAD" w:rsidRDefault="006E1EAD" w:rsidP="00EA2F9B">
      <w:pPr>
        <w:jc w:val="both"/>
        <w:rPr>
          <w:rFonts w:ascii="Arial" w:hAnsi="Arial" w:cs="Arial"/>
        </w:rPr>
      </w:pPr>
      <w:r>
        <w:rPr>
          <w:noProof/>
        </w:rPr>
        <w:drawing>
          <wp:inline distT="0" distB="0" distL="0" distR="0" wp14:anchorId="15CB38FF" wp14:editId="39F479E6">
            <wp:extent cx="4792980" cy="3484317"/>
            <wp:effectExtent l="0" t="0" r="7620" b="1905"/>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pic:nvPicPr>
                  <pic:blipFill rotWithShape="1">
                    <a:blip r:embed="rId11"/>
                    <a:srcRect l="4388" t="16782" r="56658" b="32874"/>
                    <a:stretch/>
                  </pic:blipFill>
                  <pic:spPr bwMode="auto">
                    <a:xfrm>
                      <a:off x="0" y="0"/>
                      <a:ext cx="4804742" cy="3492867"/>
                    </a:xfrm>
                    <a:prstGeom prst="rect">
                      <a:avLst/>
                    </a:prstGeom>
                    <a:ln>
                      <a:noFill/>
                    </a:ln>
                    <a:extLst>
                      <a:ext uri="{53640926-AAD7-44D8-BBD7-CCE9431645EC}">
                        <a14:shadowObscured xmlns:a14="http://schemas.microsoft.com/office/drawing/2010/main"/>
                      </a:ext>
                    </a:extLst>
                  </pic:spPr>
                </pic:pic>
              </a:graphicData>
            </a:graphic>
          </wp:inline>
        </w:drawing>
      </w:r>
    </w:p>
    <w:p w14:paraId="386BB3F3" w14:textId="77777777" w:rsidR="006E1EAD" w:rsidRDefault="006E1EAD" w:rsidP="00EA2F9B">
      <w:pPr>
        <w:jc w:val="both"/>
        <w:rPr>
          <w:rFonts w:ascii="Arial" w:hAnsi="Arial" w:cs="Arial"/>
        </w:rPr>
      </w:pPr>
    </w:p>
    <w:p w14:paraId="44EE15A2" w14:textId="77777777" w:rsidR="006E1EAD" w:rsidRDefault="006E1EAD" w:rsidP="00EA2F9B">
      <w:pPr>
        <w:jc w:val="both"/>
        <w:rPr>
          <w:rFonts w:ascii="Arial" w:hAnsi="Arial" w:cs="Arial"/>
        </w:rPr>
      </w:pPr>
    </w:p>
    <w:p w14:paraId="09CDB53C" w14:textId="77777777" w:rsidR="006E1EAD" w:rsidRDefault="006E1EAD" w:rsidP="00EA2F9B">
      <w:pPr>
        <w:jc w:val="both"/>
        <w:rPr>
          <w:rFonts w:ascii="Arial" w:hAnsi="Arial" w:cs="Arial"/>
        </w:rPr>
      </w:pPr>
    </w:p>
    <w:p w14:paraId="478DABA7" w14:textId="77777777" w:rsidR="006E1EAD" w:rsidRDefault="006E1EAD" w:rsidP="00EA2F9B">
      <w:pPr>
        <w:jc w:val="both"/>
        <w:rPr>
          <w:rFonts w:ascii="Arial" w:hAnsi="Arial" w:cs="Arial"/>
        </w:rPr>
      </w:pPr>
    </w:p>
    <w:p w14:paraId="708EBC0D" w14:textId="77777777" w:rsidR="006E1EAD" w:rsidRDefault="006E1EAD" w:rsidP="00EA2F9B">
      <w:pPr>
        <w:jc w:val="both"/>
        <w:rPr>
          <w:rFonts w:ascii="Arial" w:hAnsi="Arial" w:cs="Arial"/>
        </w:rPr>
      </w:pPr>
    </w:p>
    <w:p w14:paraId="2CE65628" w14:textId="77777777" w:rsidR="006E1EAD" w:rsidRDefault="006E1EAD" w:rsidP="00EA2F9B">
      <w:pPr>
        <w:jc w:val="both"/>
        <w:rPr>
          <w:rFonts w:ascii="Arial" w:hAnsi="Arial" w:cs="Arial"/>
        </w:rPr>
      </w:pPr>
    </w:p>
    <w:p w14:paraId="3227D10B" w14:textId="77777777" w:rsidR="006E1EAD" w:rsidRDefault="006E1EAD" w:rsidP="00EA2F9B">
      <w:pPr>
        <w:jc w:val="both"/>
        <w:rPr>
          <w:rFonts w:ascii="Arial" w:hAnsi="Arial" w:cs="Arial"/>
        </w:rPr>
      </w:pPr>
    </w:p>
    <w:p w14:paraId="499399AB" w14:textId="77777777" w:rsidR="006E1EAD" w:rsidRDefault="006E1EAD" w:rsidP="00EA2F9B">
      <w:pPr>
        <w:jc w:val="both"/>
        <w:rPr>
          <w:rFonts w:ascii="Arial" w:hAnsi="Arial" w:cs="Arial"/>
        </w:rPr>
      </w:pPr>
    </w:p>
    <w:p w14:paraId="10CBF29F" w14:textId="77777777" w:rsidR="006E1EAD" w:rsidRDefault="006E1EAD" w:rsidP="00EA2F9B">
      <w:pPr>
        <w:jc w:val="both"/>
        <w:rPr>
          <w:rFonts w:ascii="Arial" w:hAnsi="Arial" w:cs="Arial"/>
        </w:rPr>
      </w:pPr>
    </w:p>
    <w:p w14:paraId="3E93E2F5" w14:textId="77777777" w:rsidR="006E1EAD" w:rsidRDefault="006E1EAD" w:rsidP="00EA2F9B">
      <w:pPr>
        <w:jc w:val="both"/>
        <w:rPr>
          <w:rFonts w:ascii="Arial" w:hAnsi="Arial" w:cs="Arial"/>
        </w:rPr>
      </w:pPr>
      <w:r>
        <w:rPr>
          <w:noProof/>
        </w:rPr>
        <w:lastRenderedPageBreak/>
        <w:drawing>
          <wp:inline distT="0" distB="0" distL="0" distR="0" wp14:anchorId="561CEDF3" wp14:editId="045E5AE7">
            <wp:extent cx="2522220" cy="3382978"/>
            <wp:effectExtent l="0" t="0" r="0" b="8255"/>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12"/>
                    <a:srcRect l="2923" t="15363" r="80325" b="44693"/>
                    <a:stretch/>
                  </pic:blipFill>
                  <pic:spPr bwMode="auto">
                    <a:xfrm>
                      <a:off x="0" y="0"/>
                      <a:ext cx="2526963" cy="3389340"/>
                    </a:xfrm>
                    <a:prstGeom prst="rect">
                      <a:avLst/>
                    </a:prstGeom>
                    <a:ln>
                      <a:noFill/>
                    </a:ln>
                    <a:extLst>
                      <a:ext uri="{53640926-AAD7-44D8-BBD7-CCE9431645EC}">
                        <a14:shadowObscured xmlns:a14="http://schemas.microsoft.com/office/drawing/2010/main"/>
                      </a:ext>
                    </a:extLst>
                  </pic:spPr>
                </pic:pic>
              </a:graphicData>
            </a:graphic>
          </wp:inline>
        </w:drawing>
      </w:r>
    </w:p>
    <w:p w14:paraId="458D91C1" w14:textId="23AFEEDE" w:rsidR="006E1EAD" w:rsidRDefault="006E1EAD" w:rsidP="00EA2F9B">
      <w:pPr>
        <w:jc w:val="both"/>
        <w:rPr>
          <w:rFonts w:ascii="Arial" w:hAnsi="Arial" w:cs="Arial"/>
        </w:rPr>
      </w:pPr>
      <w:r>
        <w:rPr>
          <w:rFonts w:ascii="Arial" w:hAnsi="Arial" w:cs="Arial"/>
        </w:rPr>
        <w:t>These are images of the main class, which includes all the movement between functions from the patient class and any position changes made within any vectors.</w:t>
      </w:r>
    </w:p>
    <w:p w14:paraId="26677B0B" w14:textId="2DE20695" w:rsidR="006E1EAD" w:rsidRDefault="006E1EAD" w:rsidP="00EA2F9B">
      <w:pPr>
        <w:jc w:val="both"/>
        <w:rPr>
          <w:rFonts w:ascii="Arial" w:hAnsi="Arial" w:cs="Arial"/>
        </w:rPr>
      </w:pPr>
    </w:p>
    <w:p w14:paraId="53235274" w14:textId="1BE44A91" w:rsidR="006E1EAD" w:rsidRDefault="006E1EAD" w:rsidP="00EA2F9B">
      <w:pPr>
        <w:jc w:val="both"/>
        <w:rPr>
          <w:rFonts w:ascii="Arial" w:hAnsi="Arial" w:cs="Arial"/>
        </w:rPr>
      </w:pPr>
      <w:r>
        <w:rPr>
          <w:rFonts w:ascii="Arial" w:hAnsi="Arial" w:cs="Arial"/>
        </w:rPr>
        <w:t xml:space="preserve">This </w:t>
      </w:r>
      <w:r w:rsidR="00523850" w:rsidRPr="00523850">
        <w:rPr>
          <w:rFonts w:ascii="Arial" w:hAnsi="Arial" w:cs="Arial"/>
        </w:rPr>
        <w:t>code is most definitively the most enjoyable to witness as it</w:t>
      </w:r>
      <w:r>
        <w:rPr>
          <w:rFonts w:ascii="Arial" w:hAnsi="Arial" w:cs="Arial"/>
        </w:rPr>
        <w:t xml:space="preserve"> sorts the patients by BMI in order of their most recent weight inputs</w:t>
      </w:r>
      <w:r w:rsidR="00523850">
        <w:rPr>
          <w:rFonts w:ascii="Arial" w:hAnsi="Arial" w:cs="Arial"/>
        </w:rPr>
        <w:t>. When</w:t>
      </w:r>
      <w:r>
        <w:rPr>
          <w:rFonts w:ascii="Arial" w:hAnsi="Arial" w:cs="Arial"/>
        </w:rPr>
        <w:t xml:space="preserve"> saved to the file</w:t>
      </w:r>
      <w:r w:rsidR="00523850">
        <w:rPr>
          <w:rFonts w:ascii="Arial" w:hAnsi="Arial" w:cs="Arial"/>
        </w:rPr>
        <w:t>,</w:t>
      </w:r>
      <w:r>
        <w:rPr>
          <w:rFonts w:ascii="Arial" w:hAnsi="Arial" w:cs="Arial"/>
        </w:rPr>
        <w:t xml:space="preserve"> it’ll be in the order of the sorted list</w:t>
      </w:r>
      <w:r w:rsidR="00523850">
        <w:rPr>
          <w:rFonts w:ascii="Arial" w:hAnsi="Arial" w:cs="Arial"/>
        </w:rPr>
        <w:t>,</w:t>
      </w:r>
      <w:r>
        <w:rPr>
          <w:rFonts w:ascii="Arial" w:hAnsi="Arial" w:cs="Arial"/>
        </w:rPr>
        <w:t xml:space="preserve"> so the only time the sort will need to be done again is when another weight is </w:t>
      </w:r>
      <w:r w:rsidR="00523850">
        <w:rPr>
          <w:rFonts w:ascii="Arial" w:hAnsi="Arial" w:cs="Arial"/>
        </w:rPr>
        <w:t>added,</w:t>
      </w:r>
      <w:r>
        <w:rPr>
          <w:rFonts w:ascii="Arial" w:hAnsi="Arial" w:cs="Arial"/>
        </w:rPr>
        <w:t xml:space="preserve"> or another patient has been created.</w:t>
      </w:r>
    </w:p>
    <w:p w14:paraId="79E4426D" w14:textId="77777777" w:rsidR="006E1EAD" w:rsidRDefault="006E1EAD" w:rsidP="00EA2F9B">
      <w:pPr>
        <w:jc w:val="both"/>
        <w:rPr>
          <w:rFonts w:ascii="Arial" w:hAnsi="Arial" w:cs="Arial"/>
        </w:rPr>
      </w:pPr>
    </w:p>
    <w:p w14:paraId="42B187D8" w14:textId="77777777" w:rsidR="006E1EAD" w:rsidRDefault="006E1EAD" w:rsidP="00EA2F9B">
      <w:pPr>
        <w:jc w:val="both"/>
        <w:rPr>
          <w:rFonts w:ascii="Arial" w:hAnsi="Arial" w:cs="Arial"/>
        </w:rPr>
      </w:pPr>
    </w:p>
    <w:p w14:paraId="5620B3AD" w14:textId="77A8DE6D" w:rsidR="006E1EAD" w:rsidRDefault="006E1EAD" w:rsidP="00EA2F9B">
      <w:pPr>
        <w:jc w:val="both"/>
        <w:rPr>
          <w:rFonts w:ascii="Arial" w:hAnsi="Arial" w:cs="Arial"/>
        </w:rPr>
      </w:pPr>
    </w:p>
    <w:p w14:paraId="2469FDC0" w14:textId="113875DC" w:rsidR="00523850" w:rsidRDefault="00523850" w:rsidP="00EA2F9B">
      <w:pPr>
        <w:jc w:val="both"/>
        <w:rPr>
          <w:rFonts w:ascii="Arial" w:hAnsi="Arial" w:cs="Arial"/>
        </w:rPr>
      </w:pPr>
    </w:p>
    <w:p w14:paraId="3E0E3ADC" w14:textId="42F4DDC4" w:rsidR="00523850" w:rsidRDefault="00523850" w:rsidP="00EA2F9B">
      <w:pPr>
        <w:jc w:val="both"/>
        <w:rPr>
          <w:rFonts w:ascii="Arial" w:hAnsi="Arial" w:cs="Arial"/>
        </w:rPr>
      </w:pPr>
    </w:p>
    <w:p w14:paraId="46EC8BDC" w14:textId="7BBE40B9" w:rsidR="00523850" w:rsidRDefault="00523850" w:rsidP="00EA2F9B">
      <w:pPr>
        <w:jc w:val="both"/>
        <w:rPr>
          <w:rFonts w:ascii="Arial" w:hAnsi="Arial" w:cs="Arial"/>
        </w:rPr>
      </w:pPr>
    </w:p>
    <w:p w14:paraId="4CC5F630" w14:textId="61826860" w:rsidR="00523850" w:rsidRDefault="00523850" w:rsidP="00EA2F9B">
      <w:pPr>
        <w:jc w:val="both"/>
        <w:rPr>
          <w:rFonts w:ascii="Arial" w:hAnsi="Arial" w:cs="Arial"/>
        </w:rPr>
      </w:pPr>
    </w:p>
    <w:p w14:paraId="62EB1C04" w14:textId="709EA9EE" w:rsidR="00523850" w:rsidRDefault="00523850" w:rsidP="00EA2F9B">
      <w:pPr>
        <w:jc w:val="both"/>
        <w:rPr>
          <w:rFonts w:ascii="Arial" w:hAnsi="Arial" w:cs="Arial"/>
        </w:rPr>
      </w:pPr>
    </w:p>
    <w:p w14:paraId="11E9FF8F" w14:textId="58FDBA3C" w:rsidR="00523850" w:rsidRDefault="00523850" w:rsidP="00EA2F9B">
      <w:pPr>
        <w:jc w:val="both"/>
        <w:rPr>
          <w:rFonts w:ascii="Arial" w:hAnsi="Arial" w:cs="Arial"/>
        </w:rPr>
      </w:pPr>
    </w:p>
    <w:p w14:paraId="18DE6CDC" w14:textId="2802FE54" w:rsidR="00523850" w:rsidRDefault="00523850" w:rsidP="00EA2F9B">
      <w:pPr>
        <w:jc w:val="both"/>
        <w:rPr>
          <w:rFonts w:ascii="Arial" w:hAnsi="Arial" w:cs="Arial"/>
        </w:rPr>
      </w:pPr>
    </w:p>
    <w:p w14:paraId="15E39E28" w14:textId="58371C80" w:rsidR="00523850" w:rsidRDefault="00523850" w:rsidP="00EA2F9B">
      <w:pPr>
        <w:jc w:val="both"/>
        <w:rPr>
          <w:rFonts w:ascii="Arial" w:hAnsi="Arial" w:cs="Arial"/>
        </w:rPr>
      </w:pPr>
    </w:p>
    <w:p w14:paraId="554D4EA3" w14:textId="11CEB1E3" w:rsidR="00523850" w:rsidRDefault="00523850" w:rsidP="00EA2F9B">
      <w:pPr>
        <w:jc w:val="both"/>
        <w:rPr>
          <w:rFonts w:ascii="Arial" w:hAnsi="Arial" w:cs="Arial"/>
        </w:rPr>
      </w:pPr>
    </w:p>
    <w:p w14:paraId="418B0FCE" w14:textId="0EEA3079" w:rsidR="00523850" w:rsidRDefault="00523850" w:rsidP="00EA2F9B">
      <w:pPr>
        <w:jc w:val="both"/>
        <w:rPr>
          <w:rFonts w:ascii="Arial" w:hAnsi="Arial" w:cs="Arial"/>
        </w:rPr>
      </w:pPr>
    </w:p>
    <w:p w14:paraId="4952553E" w14:textId="769D09B5" w:rsidR="00523850" w:rsidRDefault="00523850" w:rsidP="00EA2F9B">
      <w:pPr>
        <w:jc w:val="both"/>
        <w:rPr>
          <w:rFonts w:ascii="Arial" w:hAnsi="Arial" w:cs="Arial"/>
        </w:rPr>
      </w:pPr>
    </w:p>
    <w:p w14:paraId="018A4AF6" w14:textId="316A698E" w:rsidR="00523850" w:rsidRDefault="00523850" w:rsidP="00EA2F9B">
      <w:pPr>
        <w:jc w:val="both"/>
        <w:rPr>
          <w:rFonts w:ascii="Arial" w:hAnsi="Arial" w:cs="Arial"/>
        </w:rPr>
      </w:pPr>
    </w:p>
    <w:p w14:paraId="5A602A2D" w14:textId="363EF187" w:rsidR="00523850" w:rsidRDefault="00523850" w:rsidP="00EA2F9B">
      <w:pPr>
        <w:jc w:val="both"/>
        <w:rPr>
          <w:rFonts w:ascii="Arial" w:hAnsi="Arial" w:cs="Arial"/>
        </w:rPr>
      </w:pPr>
    </w:p>
    <w:p w14:paraId="27C49CDD" w14:textId="3CC29570" w:rsidR="00523850" w:rsidRDefault="00523850" w:rsidP="00EA2F9B">
      <w:pPr>
        <w:jc w:val="both"/>
        <w:rPr>
          <w:rFonts w:ascii="Arial" w:hAnsi="Arial" w:cs="Arial"/>
        </w:rPr>
      </w:pPr>
    </w:p>
    <w:p w14:paraId="0FEBCAA6" w14:textId="63C9F76D" w:rsidR="00523850" w:rsidRDefault="00523850" w:rsidP="00EA2F9B">
      <w:pPr>
        <w:jc w:val="both"/>
        <w:rPr>
          <w:rFonts w:ascii="Arial" w:hAnsi="Arial" w:cs="Arial"/>
        </w:rPr>
      </w:pPr>
    </w:p>
    <w:p w14:paraId="5626087B" w14:textId="0C204881" w:rsidR="00523850" w:rsidRDefault="00523850" w:rsidP="00EA2F9B">
      <w:pPr>
        <w:jc w:val="both"/>
        <w:rPr>
          <w:rFonts w:ascii="Arial" w:hAnsi="Arial" w:cs="Arial"/>
        </w:rPr>
      </w:pPr>
    </w:p>
    <w:p w14:paraId="4D8A2CF7" w14:textId="48EBF119" w:rsidR="00523850" w:rsidRDefault="00523850" w:rsidP="00EA2F9B">
      <w:pPr>
        <w:jc w:val="both"/>
        <w:rPr>
          <w:rFonts w:ascii="Arial" w:hAnsi="Arial" w:cs="Arial"/>
        </w:rPr>
      </w:pPr>
    </w:p>
    <w:p w14:paraId="1E8D1F1B" w14:textId="26EF0C2D" w:rsidR="00523850" w:rsidRDefault="00523850" w:rsidP="00EA2F9B">
      <w:pPr>
        <w:jc w:val="both"/>
        <w:rPr>
          <w:rFonts w:ascii="Arial" w:hAnsi="Arial" w:cs="Arial"/>
        </w:rPr>
      </w:pPr>
    </w:p>
    <w:p w14:paraId="3BB2EB1F" w14:textId="59F2D6C2" w:rsidR="00523850" w:rsidRDefault="00523850" w:rsidP="00EA2F9B">
      <w:pPr>
        <w:jc w:val="both"/>
        <w:rPr>
          <w:rFonts w:ascii="Arial" w:hAnsi="Arial" w:cs="Arial"/>
        </w:rPr>
      </w:pPr>
    </w:p>
    <w:p w14:paraId="5425A9CA" w14:textId="43EF9801" w:rsidR="00523850" w:rsidRDefault="00523850" w:rsidP="00EA2F9B">
      <w:pPr>
        <w:jc w:val="both"/>
        <w:rPr>
          <w:rFonts w:ascii="Arial" w:hAnsi="Arial" w:cs="Arial"/>
        </w:rPr>
      </w:pPr>
    </w:p>
    <w:p w14:paraId="59A72E3C" w14:textId="77777777" w:rsidR="00523850" w:rsidRDefault="00523850" w:rsidP="00EA2F9B">
      <w:pPr>
        <w:jc w:val="both"/>
        <w:rPr>
          <w:rFonts w:ascii="Arial" w:hAnsi="Arial" w:cs="Arial"/>
        </w:rPr>
      </w:pPr>
    </w:p>
    <w:p w14:paraId="5FACBA6F" w14:textId="2FB5378C" w:rsidR="00EA2F9B" w:rsidRDefault="00EA2F9B" w:rsidP="00C203F7">
      <w:pPr>
        <w:pStyle w:val="Heading1"/>
      </w:pPr>
      <w:r>
        <w:lastRenderedPageBreak/>
        <w:t>Testing</w:t>
      </w:r>
    </w:p>
    <w:p w14:paraId="0079137D" w14:textId="50F65DF6" w:rsidR="00EA2F9B" w:rsidRDefault="00EA2F9B" w:rsidP="00C203F7">
      <w:pPr>
        <w:pStyle w:val="Heading2"/>
      </w:pPr>
      <w:r>
        <w:t>Test 1</w:t>
      </w:r>
      <w:r w:rsidR="00C203F7">
        <w:t xml:space="preserve"> A</w:t>
      </w:r>
      <w:r>
        <w:t>dding a person</w:t>
      </w:r>
    </w:p>
    <w:p w14:paraId="3E97027D" w14:textId="07326FD8" w:rsidR="00523850" w:rsidRDefault="00523850" w:rsidP="00EA2F9B">
      <w:pPr>
        <w:jc w:val="both"/>
        <w:rPr>
          <w:rFonts w:ascii="Arial" w:hAnsi="Arial" w:cs="Arial"/>
        </w:rPr>
      </w:pPr>
      <w:r>
        <w:rPr>
          <w:rFonts w:ascii="Arial" w:hAnsi="Arial" w:cs="Arial"/>
        </w:rPr>
        <w:t xml:space="preserve">Step 1: </w:t>
      </w:r>
      <w:r w:rsidR="00B543C0">
        <w:rPr>
          <w:rFonts w:ascii="Arial" w:hAnsi="Arial" w:cs="Arial"/>
        </w:rPr>
        <w:t>Select</w:t>
      </w:r>
      <w:r>
        <w:rPr>
          <w:rFonts w:ascii="Arial" w:hAnsi="Arial" w:cs="Arial"/>
        </w:rPr>
        <w:t xml:space="preserve"> create a new patient</w:t>
      </w:r>
    </w:p>
    <w:p w14:paraId="05B9B07C" w14:textId="1CCC686F" w:rsidR="00523850" w:rsidRDefault="00523850" w:rsidP="00EA2F9B">
      <w:pPr>
        <w:jc w:val="both"/>
        <w:rPr>
          <w:rFonts w:ascii="Arial" w:hAnsi="Arial" w:cs="Arial"/>
        </w:rPr>
      </w:pPr>
      <w:r>
        <w:rPr>
          <w:rFonts w:ascii="Arial" w:hAnsi="Arial" w:cs="Arial"/>
        </w:rPr>
        <w:t>Step 2: Input requested information</w:t>
      </w:r>
    </w:p>
    <w:p w14:paraId="68CF21EB" w14:textId="726CFE55" w:rsidR="00523850" w:rsidRDefault="00523850" w:rsidP="00EA2F9B">
      <w:pPr>
        <w:jc w:val="both"/>
        <w:rPr>
          <w:rFonts w:ascii="Arial" w:hAnsi="Arial" w:cs="Arial"/>
        </w:rPr>
      </w:pPr>
      <w:r>
        <w:rPr>
          <w:rFonts w:ascii="Arial" w:hAnsi="Arial" w:cs="Arial"/>
        </w:rPr>
        <w:t xml:space="preserve">Step 3: </w:t>
      </w:r>
      <w:r w:rsidR="00B543C0">
        <w:rPr>
          <w:rFonts w:ascii="Arial" w:hAnsi="Arial" w:cs="Arial"/>
        </w:rPr>
        <w:t>View</w:t>
      </w:r>
      <w:r>
        <w:rPr>
          <w:rFonts w:ascii="Arial" w:hAnsi="Arial" w:cs="Arial"/>
        </w:rPr>
        <w:t xml:space="preserve"> the list of patients</w:t>
      </w:r>
    </w:p>
    <w:p w14:paraId="56D50E3E" w14:textId="469049A6" w:rsidR="00523850" w:rsidRDefault="00523850" w:rsidP="00EA2F9B">
      <w:pPr>
        <w:jc w:val="both"/>
        <w:rPr>
          <w:rFonts w:ascii="Arial" w:hAnsi="Arial" w:cs="Arial"/>
        </w:rPr>
      </w:pPr>
    </w:p>
    <w:p w14:paraId="21BC0D10" w14:textId="41E97A45" w:rsidR="00523850" w:rsidRDefault="00523850" w:rsidP="00523850">
      <w:pPr>
        <w:jc w:val="both"/>
        <w:rPr>
          <w:rFonts w:ascii="Arial" w:hAnsi="Arial" w:cs="Arial"/>
        </w:rPr>
      </w:pPr>
      <w:r>
        <w:rPr>
          <w:rFonts w:ascii="Arial" w:hAnsi="Arial" w:cs="Arial"/>
        </w:rPr>
        <w:t>Evidence of test pass:</w:t>
      </w:r>
    </w:p>
    <w:p w14:paraId="786AF0FC" w14:textId="39ABF1E0" w:rsidR="00523850" w:rsidRDefault="00523850" w:rsidP="00523850">
      <w:pPr>
        <w:jc w:val="both"/>
        <w:rPr>
          <w:rFonts w:ascii="Arial" w:hAnsi="Arial" w:cs="Arial"/>
        </w:rPr>
      </w:pPr>
      <w:r>
        <w:rPr>
          <w:rFonts w:ascii="Arial" w:hAnsi="Arial" w:cs="Arial"/>
        </w:rPr>
        <w:t>Adding information</w:t>
      </w:r>
    </w:p>
    <w:p w14:paraId="645BD3A9" w14:textId="24AEC2E9" w:rsidR="00523850" w:rsidRDefault="00523850" w:rsidP="00EA2F9B">
      <w:pPr>
        <w:jc w:val="both"/>
        <w:rPr>
          <w:rFonts w:ascii="Arial" w:hAnsi="Arial" w:cs="Arial"/>
        </w:rPr>
      </w:pPr>
      <w:r>
        <w:rPr>
          <w:noProof/>
        </w:rPr>
        <w:drawing>
          <wp:inline distT="0" distB="0" distL="0" distR="0" wp14:anchorId="5F782DB3" wp14:editId="5A1BCD89">
            <wp:extent cx="5402580" cy="3119273"/>
            <wp:effectExtent l="0" t="0" r="7620" b="5080"/>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pic:nvPicPr>
                  <pic:blipFill rotWithShape="1">
                    <a:blip r:embed="rId13"/>
                    <a:srcRect l="19411" t="10400" r="23022" b="30510"/>
                    <a:stretch/>
                  </pic:blipFill>
                  <pic:spPr bwMode="auto">
                    <a:xfrm>
                      <a:off x="0" y="0"/>
                      <a:ext cx="5413108" cy="3125351"/>
                    </a:xfrm>
                    <a:prstGeom prst="rect">
                      <a:avLst/>
                    </a:prstGeom>
                    <a:ln>
                      <a:noFill/>
                    </a:ln>
                    <a:extLst>
                      <a:ext uri="{53640926-AAD7-44D8-BBD7-CCE9431645EC}">
                        <a14:shadowObscured xmlns:a14="http://schemas.microsoft.com/office/drawing/2010/main"/>
                      </a:ext>
                    </a:extLst>
                  </pic:spPr>
                </pic:pic>
              </a:graphicData>
            </a:graphic>
          </wp:inline>
        </w:drawing>
      </w:r>
    </w:p>
    <w:p w14:paraId="68311719" w14:textId="77777777" w:rsidR="00523850" w:rsidRDefault="00EA2F9B" w:rsidP="00EA2F9B">
      <w:pPr>
        <w:jc w:val="both"/>
        <w:rPr>
          <w:rFonts w:ascii="Arial" w:hAnsi="Arial" w:cs="Arial"/>
        </w:rPr>
      </w:pPr>
      <w:r>
        <w:rPr>
          <w:rFonts w:ascii="Arial" w:hAnsi="Arial" w:cs="Arial"/>
        </w:rPr>
        <w:tab/>
      </w:r>
    </w:p>
    <w:p w14:paraId="1DAC26A2" w14:textId="01EBD14C" w:rsidR="00523850" w:rsidRDefault="00523850" w:rsidP="00EA2F9B">
      <w:pPr>
        <w:jc w:val="both"/>
        <w:rPr>
          <w:rFonts w:ascii="Arial" w:hAnsi="Arial" w:cs="Arial"/>
        </w:rPr>
      </w:pPr>
      <w:r>
        <w:rPr>
          <w:rFonts w:ascii="Arial" w:hAnsi="Arial" w:cs="Arial"/>
        </w:rPr>
        <w:t>Viewing data</w:t>
      </w:r>
    </w:p>
    <w:p w14:paraId="4EC8F9D2" w14:textId="65999F70" w:rsidR="00523850" w:rsidRDefault="00523850" w:rsidP="00EA2F9B">
      <w:pPr>
        <w:jc w:val="both"/>
        <w:rPr>
          <w:rFonts w:ascii="Arial" w:hAnsi="Arial" w:cs="Arial"/>
        </w:rPr>
      </w:pPr>
      <w:r>
        <w:rPr>
          <w:noProof/>
        </w:rPr>
        <w:drawing>
          <wp:inline distT="0" distB="0" distL="0" distR="0" wp14:anchorId="5186860B" wp14:editId="0ABA5EA6">
            <wp:extent cx="5410200" cy="3137422"/>
            <wp:effectExtent l="0" t="0" r="0" b="6350"/>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pic:nvPicPr>
                  <pic:blipFill rotWithShape="1">
                    <a:blip r:embed="rId14"/>
                    <a:srcRect l="38821" t="13237" r="2947" b="26728"/>
                    <a:stretch/>
                  </pic:blipFill>
                  <pic:spPr bwMode="auto">
                    <a:xfrm>
                      <a:off x="0" y="0"/>
                      <a:ext cx="5424374" cy="3145641"/>
                    </a:xfrm>
                    <a:prstGeom prst="rect">
                      <a:avLst/>
                    </a:prstGeom>
                    <a:ln>
                      <a:noFill/>
                    </a:ln>
                    <a:extLst>
                      <a:ext uri="{53640926-AAD7-44D8-BBD7-CCE9431645EC}">
                        <a14:shadowObscured xmlns:a14="http://schemas.microsoft.com/office/drawing/2010/main"/>
                      </a:ext>
                    </a:extLst>
                  </pic:spPr>
                </pic:pic>
              </a:graphicData>
            </a:graphic>
          </wp:inline>
        </w:drawing>
      </w:r>
    </w:p>
    <w:p w14:paraId="322F97F3" w14:textId="77777777" w:rsidR="00523850" w:rsidRDefault="00523850" w:rsidP="00EA2F9B">
      <w:pPr>
        <w:jc w:val="both"/>
        <w:rPr>
          <w:rFonts w:ascii="Arial" w:hAnsi="Arial" w:cs="Arial"/>
        </w:rPr>
      </w:pPr>
    </w:p>
    <w:p w14:paraId="7BABB8D0" w14:textId="37192497" w:rsidR="00523850" w:rsidRDefault="00523850" w:rsidP="00EA2F9B">
      <w:pPr>
        <w:jc w:val="both"/>
        <w:rPr>
          <w:rFonts w:ascii="Arial" w:hAnsi="Arial" w:cs="Arial"/>
        </w:rPr>
      </w:pPr>
      <w:r>
        <w:rPr>
          <w:rFonts w:ascii="Arial" w:hAnsi="Arial" w:cs="Arial"/>
        </w:rPr>
        <w:t xml:space="preserve">This only displays the patient information and not the </w:t>
      </w:r>
      <w:r w:rsidR="00B543C0">
        <w:rPr>
          <w:rFonts w:ascii="Arial" w:hAnsi="Arial" w:cs="Arial"/>
        </w:rPr>
        <w:t>BMI</w:t>
      </w:r>
      <w:r>
        <w:rPr>
          <w:rFonts w:ascii="Arial" w:hAnsi="Arial" w:cs="Arial"/>
        </w:rPr>
        <w:t xml:space="preserve">, weight or </w:t>
      </w:r>
      <w:r w:rsidR="00B543C0">
        <w:rPr>
          <w:rFonts w:ascii="Arial" w:hAnsi="Arial" w:cs="Arial"/>
        </w:rPr>
        <w:t>height</w:t>
      </w:r>
      <w:r>
        <w:rPr>
          <w:rFonts w:ascii="Arial" w:hAnsi="Arial" w:cs="Arial"/>
        </w:rPr>
        <w:t xml:space="preserve"> since that is classed as patient medical information.</w:t>
      </w:r>
    </w:p>
    <w:p w14:paraId="3FED49BF" w14:textId="4BF6D7F3" w:rsidR="00EA2F9B" w:rsidRDefault="00EA2F9B" w:rsidP="00C203F7">
      <w:pPr>
        <w:pStyle w:val="Heading2"/>
      </w:pPr>
      <w:r>
        <w:lastRenderedPageBreak/>
        <w:t xml:space="preserve">Test 2 updating a </w:t>
      </w:r>
      <w:r w:rsidR="00B543C0">
        <w:t>person</w:t>
      </w:r>
      <w:r>
        <w:t xml:space="preserve"> weight</w:t>
      </w:r>
    </w:p>
    <w:p w14:paraId="2BF0336D" w14:textId="4CBFBAE5" w:rsidR="008C5CC7" w:rsidRDefault="008C5CC7" w:rsidP="008C5CC7">
      <w:pPr>
        <w:rPr>
          <w:rFonts w:eastAsiaTheme="minorHAnsi"/>
          <w:sz w:val="22"/>
          <w:szCs w:val="22"/>
          <w:lang w:eastAsia="en-GB"/>
        </w:rPr>
      </w:pPr>
      <w:r>
        <w:rPr>
          <w:lang w:eastAsia="en-GB"/>
        </w:rPr>
        <w:t>Step 1: Select</w:t>
      </w:r>
      <w:r>
        <w:rPr>
          <w:lang w:eastAsia="en-GB"/>
        </w:rPr>
        <w:t xml:space="preserve"> update patient weight </w:t>
      </w:r>
      <w:r>
        <w:rPr>
          <w:lang w:eastAsia="en-GB"/>
        </w:rPr>
        <w:t>from the menu:</w:t>
      </w:r>
    </w:p>
    <w:p w14:paraId="38F1B071" w14:textId="59AB1A19" w:rsidR="008C5CC7" w:rsidRDefault="008C5CC7" w:rsidP="008C5CC7">
      <w:pPr>
        <w:rPr>
          <w:lang w:eastAsia="en-GB"/>
        </w:rPr>
      </w:pPr>
      <w:r>
        <w:rPr>
          <w:lang w:eastAsia="en-GB"/>
        </w:rPr>
        <w:t xml:space="preserve">Step 2: enter </w:t>
      </w:r>
      <w:r>
        <w:rPr>
          <w:lang w:eastAsia="en-GB"/>
        </w:rPr>
        <w:t>updated patient weight</w:t>
      </w:r>
    </w:p>
    <w:p w14:paraId="2B0AC2B5" w14:textId="1074ED2C" w:rsidR="008C5CC7" w:rsidRDefault="008C5CC7" w:rsidP="008C5CC7">
      <w:pPr>
        <w:rPr>
          <w:lang w:eastAsia="en-GB"/>
        </w:rPr>
      </w:pPr>
      <w:r>
        <w:rPr>
          <w:lang w:eastAsia="en-GB"/>
        </w:rPr>
        <w:t>Step 3: Vie</w:t>
      </w:r>
      <w:r>
        <w:rPr>
          <w:lang w:eastAsia="en-GB"/>
        </w:rPr>
        <w:t>w the patient to see the new and old weight</w:t>
      </w:r>
      <w:r>
        <w:rPr>
          <w:lang w:eastAsia="en-GB"/>
        </w:rPr>
        <w:t>.</w:t>
      </w:r>
    </w:p>
    <w:p w14:paraId="7F05919B" w14:textId="70BB6E20" w:rsidR="008C5CC7" w:rsidRDefault="008C5CC7" w:rsidP="008C5CC7">
      <w:pPr>
        <w:rPr>
          <w:lang w:eastAsia="en-GB"/>
        </w:rPr>
      </w:pPr>
      <w:r>
        <w:rPr>
          <w:lang w:eastAsia="en-GB"/>
        </w:rPr>
        <w:t>Evidence of test pass:</w:t>
      </w:r>
    </w:p>
    <w:p w14:paraId="617CA3DB" w14:textId="61D2B6E3" w:rsidR="008C5CC7" w:rsidRDefault="008C5CC7" w:rsidP="008C5CC7">
      <w:pPr>
        <w:rPr>
          <w:lang w:eastAsia="en-GB"/>
        </w:rPr>
      </w:pPr>
      <w:r>
        <w:rPr>
          <w:lang w:eastAsia="en-GB"/>
        </w:rPr>
        <w:t>Single weight input and one BMI output</w:t>
      </w:r>
    </w:p>
    <w:p w14:paraId="106F41B7" w14:textId="4F8EB396" w:rsidR="008C5CC7" w:rsidRDefault="008C5CC7" w:rsidP="008C5CC7">
      <w:pPr>
        <w:rPr>
          <w:lang w:eastAsia="en-GB"/>
        </w:rPr>
      </w:pPr>
      <w:r>
        <w:rPr>
          <w:noProof/>
        </w:rPr>
        <w:drawing>
          <wp:inline distT="0" distB="0" distL="0" distR="0" wp14:anchorId="308C6958" wp14:editId="1F1C0191">
            <wp:extent cx="5356629" cy="310896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rotWithShape="1">
                    <a:blip r:embed="rId15"/>
                    <a:srcRect l="25925" t="12291" r="16907" b="28720"/>
                    <a:stretch/>
                  </pic:blipFill>
                  <pic:spPr bwMode="auto">
                    <a:xfrm>
                      <a:off x="0" y="0"/>
                      <a:ext cx="5366365" cy="3114610"/>
                    </a:xfrm>
                    <a:prstGeom prst="rect">
                      <a:avLst/>
                    </a:prstGeom>
                    <a:ln>
                      <a:noFill/>
                    </a:ln>
                    <a:extLst>
                      <a:ext uri="{53640926-AAD7-44D8-BBD7-CCE9431645EC}">
                        <a14:shadowObscured xmlns:a14="http://schemas.microsoft.com/office/drawing/2010/main"/>
                      </a:ext>
                    </a:extLst>
                  </pic:spPr>
                </pic:pic>
              </a:graphicData>
            </a:graphic>
          </wp:inline>
        </w:drawing>
      </w:r>
    </w:p>
    <w:p w14:paraId="23470C48" w14:textId="6BBF036B" w:rsidR="008C5CC7" w:rsidRDefault="008C5CC7" w:rsidP="00EA2F9B">
      <w:pPr>
        <w:jc w:val="both"/>
        <w:rPr>
          <w:rFonts w:ascii="Arial" w:hAnsi="Arial" w:cs="Arial"/>
        </w:rPr>
      </w:pPr>
    </w:p>
    <w:p w14:paraId="19F321B9" w14:textId="5112CBDF" w:rsidR="008C5CC7" w:rsidRDefault="008C5CC7" w:rsidP="00EA2F9B">
      <w:pPr>
        <w:jc w:val="both"/>
        <w:rPr>
          <w:rFonts w:ascii="Arial" w:hAnsi="Arial" w:cs="Arial"/>
        </w:rPr>
      </w:pPr>
      <w:r>
        <w:rPr>
          <w:rFonts w:ascii="Arial" w:hAnsi="Arial" w:cs="Arial"/>
        </w:rPr>
        <w:t>Updated weight input and additional BMI output</w:t>
      </w:r>
      <w:r w:rsidR="003117AB">
        <w:rPr>
          <w:rFonts w:ascii="Arial" w:hAnsi="Arial" w:cs="Arial"/>
        </w:rPr>
        <w:t>:</w:t>
      </w:r>
    </w:p>
    <w:p w14:paraId="7BA3BC41" w14:textId="59240127" w:rsidR="008C5CC7" w:rsidRDefault="008C5CC7" w:rsidP="00EA2F9B">
      <w:pPr>
        <w:jc w:val="both"/>
        <w:rPr>
          <w:rFonts w:ascii="Arial" w:hAnsi="Arial" w:cs="Arial"/>
        </w:rPr>
      </w:pPr>
    </w:p>
    <w:p w14:paraId="751B1BFC" w14:textId="60EA968C" w:rsidR="008C5CC7" w:rsidRDefault="008C5CC7" w:rsidP="00EA2F9B">
      <w:pPr>
        <w:jc w:val="both"/>
        <w:rPr>
          <w:rFonts w:ascii="Arial" w:hAnsi="Arial" w:cs="Arial"/>
        </w:rPr>
      </w:pPr>
      <w:r>
        <w:rPr>
          <w:noProof/>
        </w:rPr>
        <w:drawing>
          <wp:inline distT="0" distB="0" distL="0" distR="0" wp14:anchorId="0429D54C" wp14:editId="07312FD6">
            <wp:extent cx="5486400" cy="3216166"/>
            <wp:effectExtent l="0" t="0" r="0" b="3810"/>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pic:nvPicPr>
                  <pic:blipFill rotWithShape="1">
                    <a:blip r:embed="rId16"/>
                    <a:srcRect l="25393" t="11581" r="16773" b="28147"/>
                    <a:stretch/>
                  </pic:blipFill>
                  <pic:spPr bwMode="auto">
                    <a:xfrm>
                      <a:off x="0" y="0"/>
                      <a:ext cx="5490737" cy="3218708"/>
                    </a:xfrm>
                    <a:prstGeom prst="rect">
                      <a:avLst/>
                    </a:prstGeom>
                    <a:ln>
                      <a:noFill/>
                    </a:ln>
                    <a:extLst>
                      <a:ext uri="{53640926-AAD7-44D8-BBD7-CCE9431645EC}">
                        <a14:shadowObscured xmlns:a14="http://schemas.microsoft.com/office/drawing/2010/main"/>
                      </a:ext>
                    </a:extLst>
                  </pic:spPr>
                </pic:pic>
              </a:graphicData>
            </a:graphic>
          </wp:inline>
        </w:drawing>
      </w:r>
    </w:p>
    <w:p w14:paraId="229E7312" w14:textId="3E27473E" w:rsidR="008C5CC7" w:rsidRDefault="008C5CC7" w:rsidP="00EA2F9B">
      <w:pPr>
        <w:jc w:val="both"/>
        <w:rPr>
          <w:rFonts w:ascii="Arial" w:hAnsi="Arial" w:cs="Arial"/>
        </w:rPr>
      </w:pPr>
    </w:p>
    <w:p w14:paraId="03E4E04E" w14:textId="7E7DCE73" w:rsidR="008C5CC7" w:rsidRDefault="008C5CC7" w:rsidP="00EA2F9B">
      <w:pPr>
        <w:jc w:val="both"/>
        <w:rPr>
          <w:rFonts w:ascii="Arial" w:hAnsi="Arial" w:cs="Arial"/>
        </w:rPr>
      </w:pPr>
    </w:p>
    <w:p w14:paraId="3B6601DF" w14:textId="536297A9" w:rsidR="008C5CC7" w:rsidRDefault="008C5CC7" w:rsidP="00EA2F9B">
      <w:pPr>
        <w:jc w:val="both"/>
        <w:rPr>
          <w:rFonts w:ascii="Arial" w:hAnsi="Arial" w:cs="Arial"/>
        </w:rPr>
      </w:pPr>
    </w:p>
    <w:p w14:paraId="08610B76" w14:textId="0E0151E9" w:rsidR="008C5CC7" w:rsidRDefault="008C5CC7" w:rsidP="00EA2F9B">
      <w:pPr>
        <w:jc w:val="both"/>
        <w:rPr>
          <w:rFonts w:ascii="Arial" w:hAnsi="Arial" w:cs="Arial"/>
        </w:rPr>
      </w:pPr>
    </w:p>
    <w:p w14:paraId="63B01948" w14:textId="77777777" w:rsidR="008C5CC7" w:rsidRDefault="008C5CC7" w:rsidP="00EA2F9B">
      <w:pPr>
        <w:jc w:val="both"/>
        <w:rPr>
          <w:rFonts w:ascii="Arial" w:hAnsi="Arial" w:cs="Arial"/>
        </w:rPr>
      </w:pPr>
    </w:p>
    <w:p w14:paraId="0D330C18" w14:textId="167F889A" w:rsidR="00EA2F9B" w:rsidRDefault="00EA2F9B" w:rsidP="00C203F7">
      <w:pPr>
        <w:pStyle w:val="Heading2"/>
      </w:pPr>
      <w:r>
        <w:lastRenderedPageBreak/>
        <w:t>Test 3 update contact</w:t>
      </w:r>
      <w:r w:rsidR="003117AB">
        <w:t xml:space="preserve"> information</w:t>
      </w:r>
    </w:p>
    <w:p w14:paraId="09B2A0FA" w14:textId="47D29782" w:rsidR="003117AB" w:rsidRDefault="003117AB" w:rsidP="00EA2F9B">
      <w:pPr>
        <w:jc w:val="both"/>
        <w:rPr>
          <w:rFonts w:ascii="Arial" w:hAnsi="Arial" w:cs="Arial"/>
        </w:rPr>
      </w:pPr>
      <w:r>
        <w:rPr>
          <w:rFonts w:ascii="Arial" w:hAnsi="Arial" w:cs="Arial"/>
        </w:rPr>
        <w:t xml:space="preserve">Step </w:t>
      </w:r>
      <w:proofErr w:type="gramStart"/>
      <w:r>
        <w:rPr>
          <w:rFonts w:ascii="Arial" w:hAnsi="Arial" w:cs="Arial"/>
        </w:rPr>
        <w:t>1:select</w:t>
      </w:r>
      <w:proofErr w:type="gramEnd"/>
      <w:r>
        <w:rPr>
          <w:rFonts w:ascii="Arial" w:hAnsi="Arial" w:cs="Arial"/>
        </w:rPr>
        <w:t xml:space="preserve"> update contact information</w:t>
      </w:r>
    </w:p>
    <w:p w14:paraId="750B3EC0" w14:textId="57C7541A" w:rsidR="003117AB" w:rsidRDefault="003117AB" w:rsidP="00EA2F9B">
      <w:pPr>
        <w:jc w:val="both"/>
        <w:rPr>
          <w:rFonts w:ascii="Arial" w:hAnsi="Arial" w:cs="Arial"/>
        </w:rPr>
      </w:pPr>
      <w:r>
        <w:rPr>
          <w:rFonts w:ascii="Arial" w:hAnsi="Arial" w:cs="Arial"/>
        </w:rPr>
        <w:t>Step 2: choose the patient whose information is to be updated</w:t>
      </w:r>
    </w:p>
    <w:p w14:paraId="75DE76EB" w14:textId="674D7549" w:rsidR="003117AB" w:rsidRDefault="003117AB" w:rsidP="00EA2F9B">
      <w:pPr>
        <w:jc w:val="both"/>
        <w:rPr>
          <w:rFonts w:ascii="Arial" w:hAnsi="Arial" w:cs="Arial"/>
        </w:rPr>
      </w:pPr>
      <w:r>
        <w:rPr>
          <w:rFonts w:ascii="Arial" w:hAnsi="Arial" w:cs="Arial"/>
        </w:rPr>
        <w:t>Step 3: display patient new information</w:t>
      </w:r>
    </w:p>
    <w:p w14:paraId="24D28F71" w14:textId="762BCDEE" w:rsidR="003117AB" w:rsidRDefault="003117AB" w:rsidP="00EA2F9B">
      <w:pPr>
        <w:jc w:val="both"/>
        <w:rPr>
          <w:rFonts w:ascii="Arial" w:hAnsi="Arial" w:cs="Arial"/>
        </w:rPr>
      </w:pPr>
      <w:r>
        <w:rPr>
          <w:rFonts w:ascii="Arial" w:hAnsi="Arial" w:cs="Arial"/>
        </w:rPr>
        <w:t>Evidence of success:</w:t>
      </w:r>
    </w:p>
    <w:p w14:paraId="09881881" w14:textId="17E6FC9B" w:rsidR="003117AB" w:rsidRDefault="003117AB" w:rsidP="00EA2F9B">
      <w:pPr>
        <w:jc w:val="both"/>
        <w:rPr>
          <w:rFonts w:ascii="Arial" w:hAnsi="Arial" w:cs="Arial"/>
        </w:rPr>
      </w:pPr>
      <w:r>
        <w:rPr>
          <w:rFonts w:ascii="Arial" w:hAnsi="Arial" w:cs="Arial"/>
        </w:rPr>
        <w:t>New information inputted:</w:t>
      </w:r>
    </w:p>
    <w:p w14:paraId="2F3661D2" w14:textId="1375749E" w:rsidR="003117AB" w:rsidRDefault="003117AB" w:rsidP="00EA2F9B">
      <w:pPr>
        <w:jc w:val="both"/>
        <w:rPr>
          <w:rFonts w:ascii="Arial" w:hAnsi="Arial" w:cs="Arial"/>
        </w:rPr>
      </w:pPr>
      <w:r>
        <w:rPr>
          <w:noProof/>
        </w:rPr>
        <w:drawing>
          <wp:inline distT="0" distB="0" distL="0" distR="0" wp14:anchorId="296C3401" wp14:editId="3FE2ADA1">
            <wp:extent cx="5272548" cy="3048000"/>
            <wp:effectExtent l="0" t="0" r="4445" b="0"/>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rotWithShape="1">
                    <a:blip r:embed="rId17"/>
                    <a:srcRect l="25925" t="11109" r="17040" b="30274"/>
                    <a:stretch/>
                  </pic:blipFill>
                  <pic:spPr bwMode="auto">
                    <a:xfrm>
                      <a:off x="0" y="0"/>
                      <a:ext cx="5278146" cy="3051236"/>
                    </a:xfrm>
                    <a:prstGeom prst="rect">
                      <a:avLst/>
                    </a:prstGeom>
                    <a:ln>
                      <a:noFill/>
                    </a:ln>
                    <a:extLst>
                      <a:ext uri="{53640926-AAD7-44D8-BBD7-CCE9431645EC}">
                        <a14:shadowObscured xmlns:a14="http://schemas.microsoft.com/office/drawing/2010/main"/>
                      </a:ext>
                    </a:extLst>
                  </pic:spPr>
                </pic:pic>
              </a:graphicData>
            </a:graphic>
          </wp:inline>
        </w:drawing>
      </w:r>
    </w:p>
    <w:p w14:paraId="0AD7E27D" w14:textId="77777777" w:rsidR="003117AB" w:rsidRDefault="003117AB" w:rsidP="00EA2F9B">
      <w:pPr>
        <w:jc w:val="both"/>
        <w:rPr>
          <w:rFonts w:ascii="Arial" w:hAnsi="Arial" w:cs="Arial"/>
        </w:rPr>
      </w:pPr>
    </w:p>
    <w:p w14:paraId="1C078E9E" w14:textId="61656B72" w:rsidR="003117AB" w:rsidRDefault="003117AB" w:rsidP="00EA2F9B">
      <w:pPr>
        <w:jc w:val="both"/>
        <w:rPr>
          <w:rFonts w:ascii="Arial" w:hAnsi="Arial" w:cs="Arial"/>
        </w:rPr>
      </w:pPr>
      <w:r>
        <w:rPr>
          <w:rFonts w:ascii="Arial" w:hAnsi="Arial" w:cs="Arial"/>
        </w:rPr>
        <w:t>New information displayed:</w:t>
      </w:r>
    </w:p>
    <w:p w14:paraId="0135B122" w14:textId="03D91263" w:rsidR="003117AB" w:rsidRDefault="003117AB" w:rsidP="00EA2F9B">
      <w:pPr>
        <w:jc w:val="both"/>
        <w:rPr>
          <w:rFonts w:ascii="Arial" w:hAnsi="Arial" w:cs="Arial"/>
        </w:rPr>
      </w:pPr>
    </w:p>
    <w:p w14:paraId="39A319D0" w14:textId="4C96E24F" w:rsidR="003117AB" w:rsidRDefault="003117AB" w:rsidP="00EA2F9B">
      <w:pPr>
        <w:jc w:val="both"/>
        <w:rPr>
          <w:rFonts w:ascii="Arial" w:hAnsi="Arial" w:cs="Arial"/>
        </w:rPr>
      </w:pPr>
      <w:r>
        <w:rPr>
          <w:noProof/>
        </w:rPr>
        <w:drawing>
          <wp:inline distT="0" distB="0" distL="0" distR="0" wp14:anchorId="7FCF3A74" wp14:editId="604EDD91">
            <wp:extent cx="5257800" cy="3049768"/>
            <wp:effectExtent l="0" t="0" r="0"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rotWithShape="1">
                    <a:blip r:embed="rId18"/>
                    <a:srcRect l="25925" t="11346" r="16773" b="29565"/>
                    <a:stretch/>
                  </pic:blipFill>
                  <pic:spPr bwMode="auto">
                    <a:xfrm>
                      <a:off x="0" y="0"/>
                      <a:ext cx="5269258" cy="3056414"/>
                    </a:xfrm>
                    <a:prstGeom prst="rect">
                      <a:avLst/>
                    </a:prstGeom>
                    <a:ln>
                      <a:noFill/>
                    </a:ln>
                    <a:extLst>
                      <a:ext uri="{53640926-AAD7-44D8-BBD7-CCE9431645EC}">
                        <a14:shadowObscured xmlns:a14="http://schemas.microsoft.com/office/drawing/2010/main"/>
                      </a:ext>
                    </a:extLst>
                  </pic:spPr>
                </pic:pic>
              </a:graphicData>
            </a:graphic>
          </wp:inline>
        </w:drawing>
      </w:r>
    </w:p>
    <w:p w14:paraId="5374DA59" w14:textId="3CFCB238" w:rsidR="003117AB" w:rsidRDefault="003117AB" w:rsidP="00EA2F9B">
      <w:pPr>
        <w:jc w:val="both"/>
        <w:rPr>
          <w:rFonts w:ascii="Arial" w:hAnsi="Arial" w:cs="Arial"/>
        </w:rPr>
      </w:pPr>
    </w:p>
    <w:p w14:paraId="454DF405" w14:textId="5A975050" w:rsidR="003117AB" w:rsidRDefault="003117AB" w:rsidP="00EA2F9B">
      <w:pPr>
        <w:jc w:val="both"/>
        <w:rPr>
          <w:rFonts w:ascii="Arial" w:hAnsi="Arial" w:cs="Arial"/>
        </w:rPr>
      </w:pPr>
    </w:p>
    <w:p w14:paraId="79F0E77F" w14:textId="29EDFC8F" w:rsidR="003117AB" w:rsidRDefault="003117AB" w:rsidP="00EA2F9B">
      <w:pPr>
        <w:jc w:val="both"/>
        <w:rPr>
          <w:rFonts w:ascii="Arial" w:hAnsi="Arial" w:cs="Arial"/>
        </w:rPr>
      </w:pPr>
    </w:p>
    <w:p w14:paraId="29FEB286" w14:textId="2B13777A" w:rsidR="003117AB" w:rsidRDefault="003117AB" w:rsidP="00EA2F9B">
      <w:pPr>
        <w:jc w:val="both"/>
        <w:rPr>
          <w:rFonts w:ascii="Arial" w:hAnsi="Arial" w:cs="Arial"/>
        </w:rPr>
      </w:pPr>
    </w:p>
    <w:p w14:paraId="24DB5106" w14:textId="0CC01485" w:rsidR="003117AB" w:rsidRDefault="003117AB" w:rsidP="00EA2F9B">
      <w:pPr>
        <w:jc w:val="both"/>
        <w:rPr>
          <w:rFonts w:ascii="Arial" w:hAnsi="Arial" w:cs="Arial"/>
        </w:rPr>
      </w:pPr>
    </w:p>
    <w:p w14:paraId="3FDFF4C7" w14:textId="0DBE548E" w:rsidR="003117AB" w:rsidRDefault="003117AB" w:rsidP="00EA2F9B">
      <w:pPr>
        <w:jc w:val="both"/>
        <w:rPr>
          <w:rFonts w:ascii="Arial" w:hAnsi="Arial" w:cs="Arial"/>
        </w:rPr>
      </w:pPr>
    </w:p>
    <w:p w14:paraId="59BE9264" w14:textId="7F02F91D" w:rsidR="003117AB" w:rsidRDefault="003117AB" w:rsidP="00EA2F9B">
      <w:pPr>
        <w:jc w:val="both"/>
        <w:rPr>
          <w:rFonts w:ascii="Arial" w:hAnsi="Arial" w:cs="Arial"/>
        </w:rPr>
      </w:pPr>
    </w:p>
    <w:p w14:paraId="301BD83B" w14:textId="77777777" w:rsidR="003117AB" w:rsidRDefault="003117AB" w:rsidP="00EA2F9B">
      <w:pPr>
        <w:jc w:val="both"/>
        <w:rPr>
          <w:rFonts w:ascii="Arial" w:hAnsi="Arial" w:cs="Arial"/>
        </w:rPr>
      </w:pPr>
    </w:p>
    <w:p w14:paraId="7A639C47" w14:textId="35A83471" w:rsidR="00EA2F9B" w:rsidRDefault="00EA2F9B" w:rsidP="00C203F7">
      <w:pPr>
        <w:pStyle w:val="Heading2"/>
      </w:pPr>
      <w:r>
        <w:t xml:space="preserve">Test 4 </w:t>
      </w:r>
      <w:r w:rsidR="00B543C0">
        <w:t>displays</w:t>
      </w:r>
      <w:r>
        <w:t xml:space="preserve"> patient information</w:t>
      </w:r>
    </w:p>
    <w:p w14:paraId="221567D6" w14:textId="3047DD39" w:rsidR="003117AB" w:rsidRDefault="003117AB" w:rsidP="00EA2F9B">
      <w:pPr>
        <w:jc w:val="both"/>
        <w:rPr>
          <w:rFonts w:ascii="Arial" w:hAnsi="Arial" w:cs="Arial"/>
        </w:rPr>
      </w:pPr>
      <w:r>
        <w:rPr>
          <w:rFonts w:ascii="Arial" w:hAnsi="Arial" w:cs="Arial"/>
        </w:rPr>
        <w:t xml:space="preserve">Step 1: select display patient information </w:t>
      </w:r>
    </w:p>
    <w:p w14:paraId="4FFEAED2" w14:textId="228EEB01" w:rsidR="003117AB" w:rsidRDefault="003117AB" w:rsidP="00EA2F9B">
      <w:pPr>
        <w:jc w:val="both"/>
        <w:rPr>
          <w:rFonts w:ascii="Arial" w:hAnsi="Arial" w:cs="Arial"/>
        </w:rPr>
      </w:pPr>
      <w:r>
        <w:rPr>
          <w:rFonts w:ascii="Arial" w:hAnsi="Arial" w:cs="Arial"/>
        </w:rPr>
        <w:t>Step 2: display patient information</w:t>
      </w:r>
    </w:p>
    <w:p w14:paraId="5FDA420E" w14:textId="705D8544" w:rsidR="003117AB" w:rsidRDefault="003117AB" w:rsidP="00EA2F9B">
      <w:pPr>
        <w:jc w:val="both"/>
        <w:rPr>
          <w:rFonts w:ascii="Arial" w:hAnsi="Arial" w:cs="Arial"/>
        </w:rPr>
      </w:pPr>
      <w:r>
        <w:rPr>
          <w:rFonts w:ascii="Arial" w:hAnsi="Arial" w:cs="Arial"/>
        </w:rPr>
        <w:t>Evidence of success:</w:t>
      </w:r>
    </w:p>
    <w:p w14:paraId="4ECE64AF" w14:textId="6890E758" w:rsidR="003117AB" w:rsidRDefault="003117AB" w:rsidP="00EA2F9B">
      <w:pPr>
        <w:jc w:val="both"/>
        <w:rPr>
          <w:rFonts w:ascii="Arial" w:hAnsi="Arial" w:cs="Arial"/>
        </w:rPr>
      </w:pPr>
      <w:r>
        <w:rPr>
          <w:noProof/>
        </w:rPr>
        <w:drawing>
          <wp:inline distT="0" distB="0" distL="0" distR="0" wp14:anchorId="1A07FF13" wp14:editId="65C5453C">
            <wp:extent cx="5600157" cy="3199765"/>
            <wp:effectExtent l="0" t="0" r="635" b="635"/>
            <wp:docPr id="14" name="Picture 1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pic:cNvPicPr/>
                  </pic:nvPicPr>
                  <pic:blipFill rotWithShape="1">
                    <a:blip r:embed="rId19"/>
                    <a:srcRect l="25753" t="11818" r="16773" b="29801"/>
                    <a:stretch/>
                  </pic:blipFill>
                  <pic:spPr bwMode="auto">
                    <a:xfrm>
                      <a:off x="0" y="0"/>
                      <a:ext cx="5612426" cy="3206775"/>
                    </a:xfrm>
                    <a:prstGeom prst="rect">
                      <a:avLst/>
                    </a:prstGeom>
                    <a:ln>
                      <a:noFill/>
                    </a:ln>
                    <a:extLst>
                      <a:ext uri="{53640926-AAD7-44D8-BBD7-CCE9431645EC}">
                        <a14:shadowObscured xmlns:a14="http://schemas.microsoft.com/office/drawing/2010/main"/>
                      </a:ext>
                    </a:extLst>
                  </pic:spPr>
                </pic:pic>
              </a:graphicData>
            </a:graphic>
          </wp:inline>
        </w:drawing>
      </w:r>
    </w:p>
    <w:p w14:paraId="06D68FF6" w14:textId="357B54EB" w:rsidR="003117AB" w:rsidRDefault="003117AB" w:rsidP="00EA2F9B">
      <w:pPr>
        <w:jc w:val="both"/>
        <w:rPr>
          <w:rFonts w:ascii="Arial" w:hAnsi="Arial" w:cs="Arial"/>
        </w:rPr>
      </w:pPr>
    </w:p>
    <w:p w14:paraId="577594E9" w14:textId="54DE8ACE" w:rsidR="00B543C0" w:rsidRDefault="00B543C0" w:rsidP="00EA2F9B">
      <w:pPr>
        <w:jc w:val="both"/>
        <w:rPr>
          <w:rFonts w:ascii="Arial" w:hAnsi="Arial" w:cs="Arial"/>
        </w:rPr>
      </w:pPr>
    </w:p>
    <w:p w14:paraId="787FEAB5" w14:textId="5E5C14D8" w:rsidR="00B543C0" w:rsidRDefault="00B543C0" w:rsidP="00EA2F9B">
      <w:pPr>
        <w:jc w:val="both"/>
        <w:rPr>
          <w:rFonts w:ascii="Arial" w:hAnsi="Arial" w:cs="Arial"/>
        </w:rPr>
      </w:pPr>
    </w:p>
    <w:p w14:paraId="0D987C50" w14:textId="2DE5B45F" w:rsidR="00B543C0" w:rsidRDefault="00B543C0" w:rsidP="00EA2F9B">
      <w:pPr>
        <w:jc w:val="both"/>
        <w:rPr>
          <w:rFonts w:ascii="Arial" w:hAnsi="Arial" w:cs="Arial"/>
        </w:rPr>
      </w:pPr>
    </w:p>
    <w:p w14:paraId="604579E6" w14:textId="64626124" w:rsidR="00B543C0" w:rsidRDefault="00B543C0" w:rsidP="00EA2F9B">
      <w:pPr>
        <w:jc w:val="both"/>
        <w:rPr>
          <w:rFonts w:ascii="Arial" w:hAnsi="Arial" w:cs="Arial"/>
        </w:rPr>
      </w:pPr>
    </w:p>
    <w:p w14:paraId="2D359432" w14:textId="7B830E23" w:rsidR="00B543C0" w:rsidRDefault="00B543C0" w:rsidP="00EA2F9B">
      <w:pPr>
        <w:jc w:val="both"/>
        <w:rPr>
          <w:rFonts w:ascii="Arial" w:hAnsi="Arial" w:cs="Arial"/>
        </w:rPr>
      </w:pPr>
    </w:p>
    <w:p w14:paraId="6DC25BF5" w14:textId="544EC0F6" w:rsidR="00B543C0" w:rsidRDefault="00B543C0" w:rsidP="00EA2F9B">
      <w:pPr>
        <w:jc w:val="both"/>
        <w:rPr>
          <w:rFonts w:ascii="Arial" w:hAnsi="Arial" w:cs="Arial"/>
        </w:rPr>
      </w:pPr>
    </w:p>
    <w:p w14:paraId="6C4D7A0D" w14:textId="73503902" w:rsidR="00B543C0" w:rsidRDefault="00B543C0" w:rsidP="00EA2F9B">
      <w:pPr>
        <w:jc w:val="both"/>
        <w:rPr>
          <w:rFonts w:ascii="Arial" w:hAnsi="Arial" w:cs="Arial"/>
        </w:rPr>
      </w:pPr>
    </w:p>
    <w:p w14:paraId="67A7FE55" w14:textId="32D4DF6B" w:rsidR="00B543C0" w:rsidRDefault="00B543C0" w:rsidP="00EA2F9B">
      <w:pPr>
        <w:jc w:val="both"/>
        <w:rPr>
          <w:rFonts w:ascii="Arial" w:hAnsi="Arial" w:cs="Arial"/>
        </w:rPr>
      </w:pPr>
    </w:p>
    <w:p w14:paraId="2B8BCBDD" w14:textId="2D189568" w:rsidR="00B543C0" w:rsidRDefault="00B543C0" w:rsidP="00EA2F9B">
      <w:pPr>
        <w:jc w:val="both"/>
        <w:rPr>
          <w:rFonts w:ascii="Arial" w:hAnsi="Arial" w:cs="Arial"/>
        </w:rPr>
      </w:pPr>
    </w:p>
    <w:p w14:paraId="2328927F" w14:textId="6688D233" w:rsidR="00B543C0" w:rsidRDefault="00B543C0" w:rsidP="00EA2F9B">
      <w:pPr>
        <w:jc w:val="both"/>
        <w:rPr>
          <w:rFonts w:ascii="Arial" w:hAnsi="Arial" w:cs="Arial"/>
        </w:rPr>
      </w:pPr>
    </w:p>
    <w:p w14:paraId="29F4D3FB" w14:textId="30751BC7" w:rsidR="00B543C0" w:rsidRDefault="00B543C0" w:rsidP="00EA2F9B">
      <w:pPr>
        <w:jc w:val="both"/>
        <w:rPr>
          <w:rFonts w:ascii="Arial" w:hAnsi="Arial" w:cs="Arial"/>
        </w:rPr>
      </w:pPr>
    </w:p>
    <w:p w14:paraId="17B761BC" w14:textId="712D24DD" w:rsidR="00B543C0" w:rsidRDefault="00B543C0" w:rsidP="00EA2F9B">
      <w:pPr>
        <w:jc w:val="both"/>
        <w:rPr>
          <w:rFonts w:ascii="Arial" w:hAnsi="Arial" w:cs="Arial"/>
        </w:rPr>
      </w:pPr>
    </w:p>
    <w:p w14:paraId="6BEC1BA2" w14:textId="5BECFEAD" w:rsidR="00B543C0" w:rsidRDefault="00B543C0" w:rsidP="00EA2F9B">
      <w:pPr>
        <w:jc w:val="both"/>
        <w:rPr>
          <w:rFonts w:ascii="Arial" w:hAnsi="Arial" w:cs="Arial"/>
        </w:rPr>
      </w:pPr>
    </w:p>
    <w:p w14:paraId="2DF3112F" w14:textId="60E705D9" w:rsidR="00B543C0" w:rsidRDefault="00B543C0" w:rsidP="00EA2F9B">
      <w:pPr>
        <w:jc w:val="both"/>
        <w:rPr>
          <w:rFonts w:ascii="Arial" w:hAnsi="Arial" w:cs="Arial"/>
        </w:rPr>
      </w:pPr>
    </w:p>
    <w:p w14:paraId="19D84481" w14:textId="18C8C735" w:rsidR="00B543C0" w:rsidRDefault="00B543C0" w:rsidP="00EA2F9B">
      <w:pPr>
        <w:jc w:val="both"/>
        <w:rPr>
          <w:rFonts w:ascii="Arial" w:hAnsi="Arial" w:cs="Arial"/>
        </w:rPr>
      </w:pPr>
    </w:p>
    <w:p w14:paraId="698EF486" w14:textId="2C47A255" w:rsidR="00B543C0" w:rsidRDefault="00B543C0" w:rsidP="00EA2F9B">
      <w:pPr>
        <w:jc w:val="both"/>
        <w:rPr>
          <w:rFonts w:ascii="Arial" w:hAnsi="Arial" w:cs="Arial"/>
        </w:rPr>
      </w:pPr>
    </w:p>
    <w:p w14:paraId="532B4EB3" w14:textId="3F770F3B" w:rsidR="00B543C0" w:rsidRDefault="00B543C0" w:rsidP="00EA2F9B">
      <w:pPr>
        <w:jc w:val="both"/>
        <w:rPr>
          <w:rFonts w:ascii="Arial" w:hAnsi="Arial" w:cs="Arial"/>
        </w:rPr>
      </w:pPr>
    </w:p>
    <w:p w14:paraId="55901AFB" w14:textId="1467F324" w:rsidR="00B543C0" w:rsidRDefault="00B543C0" w:rsidP="00EA2F9B">
      <w:pPr>
        <w:jc w:val="both"/>
        <w:rPr>
          <w:rFonts w:ascii="Arial" w:hAnsi="Arial" w:cs="Arial"/>
        </w:rPr>
      </w:pPr>
    </w:p>
    <w:p w14:paraId="72E76B64" w14:textId="330FC7D3" w:rsidR="00B543C0" w:rsidRDefault="00B543C0" w:rsidP="00EA2F9B">
      <w:pPr>
        <w:jc w:val="both"/>
        <w:rPr>
          <w:rFonts w:ascii="Arial" w:hAnsi="Arial" w:cs="Arial"/>
        </w:rPr>
      </w:pPr>
    </w:p>
    <w:p w14:paraId="7F71C416" w14:textId="4A7C8969" w:rsidR="00B543C0" w:rsidRDefault="00B543C0" w:rsidP="00EA2F9B">
      <w:pPr>
        <w:jc w:val="both"/>
        <w:rPr>
          <w:rFonts w:ascii="Arial" w:hAnsi="Arial" w:cs="Arial"/>
        </w:rPr>
      </w:pPr>
    </w:p>
    <w:p w14:paraId="26B06015" w14:textId="5762BE6C" w:rsidR="00B543C0" w:rsidRDefault="00B543C0" w:rsidP="00EA2F9B">
      <w:pPr>
        <w:jc w:val="both"/>
        <w:rPr>
          <w:rFonts w:ascii="Arial" w:hAnsi="Arial" w:cs="Arial"/>
        </w:rPr>
      </w:pPr>
    </w:p>
    <w:p w14:paraId="0230294D" w14:textId="0CAD3050" w:rsidR="00B543C0" w:rsidRDefault="00B543C0" w:rsidP="00EA2F9B">
      <w:pPr>
        <w:jc w:val="both"/>
        <w:rPr>
          <w:rFonts w:ascii="Arial" w:hAnsi="Arial" w:cs="Arial"/>
        </w:rPr>
      </w:pPr>
    </w:p>
    <w:p w14:paraId="6B232F86" w14:textId="3FE31CEF" w:rsidR="00B543C0" w:rsidRDefault="00B543C0" w:rsidP="00EA2F9B">
      <w:pPr>
        <w:jc w:val="both"/>
        <w:rPr>
          <w:rFonts w:ascii="Arial" w:hAnsi="Arial" w:cs="Arial"/>
        </w:rPr>
      </w:pPr>
    </w:p>
    <w:p w14:paraId="1D826F15" w14:textId="2FEC46C8" w:rsidR="00B543C0" w:rsidRDefault="00B543C0" w:rsidP="00EA2F9B">
      <w:pPr>
        <w:jc w:val="both"/>
        <w:rPr>
          <w:rFonts w:ascii="Arial" w:hAnsi="Arial" w:cs="Arial"/>
        </w:rPr>
      </w:pPr>
    </w:p>
    <w:p w14:paraId="16642B71" w14:textId="77777777" w:rsidR="00B543C0" w:rsidRDefault="00B543C0" w:rsidP="00EA2F9B">
      <w:pPr>
        <w:jc w:val="both"/>
        <w:rPr>
          <w:rFonts w:ascii="Arial" w:hAnsi="Arial" w:cs="Arial"/>
        </w:rPr>
      </w:pPr>
    </w:p>
    <w:p w14:paraId="5A6F4C66" w14:textId="10F0AB3F" w:rsidR="00EA2F9B" w:rsidRDefault="00EA2F9B" w:rsidP="00C203F7">
      <w:pPr>
        <w:pStyle w:val="Heading2"/>
      </w:pPr>
      <w:r>
        <w:lastRenderedPageBreak/>
        <w:t xml:space="preserve">Test 5 </w:t>
      </w:r>
      <w:r w:rsidR="00B543C0">
        <w:t>displays</w:t>
      </w:r>
      <w:r>
        <w:t xml:space="preserve"> </w:t>
      </w:r>
      <w:r w:rsidR="00B543C0">
        <w:t xml:space="preserve">the </w:t>
      </w:r>
      <w:r>
        <w:t>patient past BMI</w:t>
      </w:r>
    </w:p>
    <w:p w14:paraId="4A60303F" w14:textId="417A5984" w:rsidR="00B543C0" w:rsidRDefault="00B543C0" w:rsidP="00EA2F9B">
      <w:pPr>
        <w:jc w:val="both"/>
        <w:rPr>
          <w:rFonts w:ascii="Arial" w:hAnsi="Arial" w:cs="Arial"/>
        </w:rPr>
      </w:pPr>
      <w:r>
        <w:rPr>
          <w:rFonts w:ascii="Arial" w:hAnsi="Arial" w:cs="Arial"/>
        </w:rPr>
        <w:t xml:space="preserve">Step </w:t>
      </w:r>
      <w:proofErr w:type="gramStart"/>
      <w:r>
        <w:rPr>
          <w:rFonts w:ascii="Arial" w:hAnsi="Arial" w:cs="Arial"/>
        </w:rPr>
        <w:t>1:select</w:t>
      </w:r>
      <w:proofErr w:type="gramEnd"/>
      <w:r>
        <w:rPr>
          <w:rFonts w:ascii="Arial" w:hAnsi="Arial" w:cs="Arial"/>
        </w:rPr>
        <w:t xml:space="preserve"> display patient history BMI</w:t>
      </w:r>
    </w:p>
    <w:p w14:paraId="0DC8FE83" w14:textId="002EF032" w:rsidR="00B543C0" w:rsidRDefault="00B543C0" w:rsidP="00EA2F9B">
      <w:pPr>
        <w:jc w:val="both"/>
        <w:rPr>
          <w:rFonts w:ascii="Arial" w:hAnsi="Arial" w:cs="Arial"/>
        </w:rPr>
      </w:pPr>
      <w:r>
        <w:rPr>
          <w:rFonts w:ascii="Arial" w:hAnsi="Arial" w:cs="Arial"/>
        </w:rPr>
        <w:t xml:space="preserve">Step </w:t>
      </w:r>
      <w:proofErr w:type="gramStart"/>
      <w:r>
        <w:rPr>
          <w:rFonts w:ascii="Arial" w:hAnsi="Arial" w:cs="Arial"/>
        </w:rPr>
        <w:t>2:select</w:t>
      </w:r>
      <w:proofErr w:type="gramEnd"/>
      <w:r>
        <w:rPr>
          <w:rFonts w:ascii="Arial" w:hAnsi="Arial" w:cs="Arial"/>
        </w:rPr>
        <w:t xml:space="preserve"> patient to display</w:t>
      </w:r>
    </w:p>
    <w:p w14:paraId="72EAEB53" w14:textId="3952B462" w:rsidR="00B543C0" w:rsidRDefault="00B543C0" w:rsidP="00EA2F9B">
      <w:pPr>
        <w:jc w:val="both"/>
        <w:rPr>
          <w:rFonts w:ascii="Arial" w:hAnsi="Arial" w:cs="Arial"/>
        </w:rPr>
      </w:pPr>
      <w:r>
        <w:rPr>
          <w:noProof/>
        </w:rPr>
        <w:drawing>
          <wp:inline distT="0" distB="0" distL="0" distR="0" wp14:anchorId="34DED65D" wp14:editId="63D2818E">
            <wp:extent cx="5356629" cy="3108960"/>
            <wp:effectExtent l="0" t="0" r="0" b="0"/>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rotWithShape="1">
                    <a:blip r:embed="rId15"/>
                    <a:srcRect l="25925" t="12291" r="16907" b="28720"/>
                    <a:stretch/>
                  </pic:blipFill>
                  <pic:spPr bwMode="auto">
                    <a:xfrm>
                      <a:off x="0" y="0"/>
                      <a:ext cx="5366365" cy="3114610"/>
                    </a:xfrm>
                    <a:prstGeom prst="rect">
                      <a:avLst/>
                    </a:prstGeom>
                    <a:ln>
                      <a:noFill/>
                    </a:ln>
                    <a:extLst>
                      <a:ext uri="{53640926-AAD7-44D8-BBD7-CCE9431645EC}">
                        <a14:shadowObscured xmlns:a14="http://schemas.microsoft.com/office/drawing/2010/main"/>
                      </a:ext>
                    </a:extLst>
                  </pic:spPr>
                </pic:pic>
              </a:graphicData>
            </a:graphic>
          </wp:inline>
        </w:drawing>
      </w:r>
    </w:p>
    <w:p w14:paraId="329E9940" w14:textId="7C476037" w:rsidR="00B543C0" w:rsidRDefault="00B543C0" w:rsidP="00EA2F9B">
      <w:pPr>
        <w:jc w:val="both"/>
        <w:rPr>
          <w:rFonts w:ascii="Arial" w:hAnsi="Arial" w:cs="Arial"/>
        </w:rPr>
      </w:pPr>
      <w:r>
        <w:rPr>
          <w:rFonts w:ascii="Arial" w:hAnsi="Arial" w:cs="Arial"/>
        </w:rPr>
        <w:t>Evidence of history BMI:</w:t>
      </w:r>
    </w:p>
    <w:p w14:paraId="66F394EB" w14:textId="29A4EC97" w:rsidR="00B543C0" w:rsidRDefault="00B543C0" w:rsidP="00EA2F9B">
      <w:pPr>
        <w:jc w:val="both"/>
        <w:rPr>
          <w:rFonts w:ascii="Arial" w:hAnsi="Arial" w:cs="Arial"/>
        </w:rPr>
      </w:pPr>
      <w:r>
        <w:rPr>
          <w:noProof/>
        </w:rPr>
        <w:drawing>
          <wp:inline distT="0" distB="0" distL="0" distR="0" wp14:anchorId="371521F1" wp14:editId="40C3E029">
            <wp:extent cx="5486400" cy="3216166"/>
            <wp:effectExtent l="0" t="0" r="0" b="3810"/>
            <wp:docPr id="16" name="Picture 1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pic:nvPicPr>
                  <pic:blipFill rotWithShape="1">
                    <a:blip r:embed="rId16"/>
                    <a:srcRect l="25393" t="11581" r="16773" b="28147"/>
                    <a:stretch/>
                  </pic:blipFill>
                  <pic:spPr bwMode="auto">
                    <a:xfrm>
                      <a:off x="0" y="0"/>
                      <a:ext cx="5490737" cy="3218708"/>
                    </a:xfrm>
                    <a:prstGeom prst="rect">
                      <a:avLst/>
                    </a:prstGeom>
                    <a:ln>
                      <a:noFill/>
                    </a:ln>
                    <a:extLst>
                      <a:ext uri="{53640926-AAD7-44D8-BBD7-CCE9431645EC}">
                        <a14:shadowObscured xmlns:a14="http://schemas.microsoft.com/office/drawing/2010/main"/>
                      </a:ext>
                    </a:extLst>
                  </pic:spPr>
                </pic:pic>
              </a:graphicData>
            </a:graphic>
          </wp:inline>
        </w:drawing>
      </w:r>
    </w:p>
    <w:p w14:paraId="7C9FB84F" w14:textId="77777777" w:rsidR="00B543C0" w:rsidRDefault="00B543C0" w:rsidP="00EA2F9B">
      <w:pPr>
        <w:ind w:firstLine="720"/>
        <w:jc w:val="both"/>
        <w:rPr>
          <w:rFonts w:ascii="Arial" w:hAnsi="Arial" w:cs="Arial"/>
        </w:rPr>
      </w:pPr>
    </w:p>
    <w:p w14:paraId="2EF3A8C5" w14:textId="77777777" w:rsidR="00B543C0" w:rsidRDefault="00B543C0" w:rsidP="00EA2F9B">
      <w:pPr>
        <w:ind w:firstLine="720"/>
        <w:jc w:val="both"/>
        <w:rPr>
          <w:rFonts w:ascii="Arial" w:hAnsi="Arial" w:cs="Arial"/>
        </w:rPr>
      </w:pPr>
    </w:p>
    <w:p w14:paraId="5A7F0323" w14:textId="77777777" w:rsidR="00B543C0" w:rsidRDefault="00B543C0" w:rsidP="00EA2F9B">
      <w:pPr>
        <w:ind w:firstLine="720"/>
        <w:jc w:val="both"/>
        <w:rPr>
          <w:rFonts w:ascii="Arial" w:hAnsi="Arial" w:cs="Arial"/>
        </w:rPr>
      </w:pPr>
    </w:p>
    <w:p w14:paraId="2F52167A" w14:textId="77777777" w:rsidR="00B543C0" w:rsidRDefault="00B543C0" w:rsidP="00EA2F9B">
      <w:pPr>
        <w:ind w:firstLine="720"/>
        <w:jc w:val="both"/>
        <w:rPr>
          <w:rFonts w:ascii="Arial" w:hAnsi="Arial" w:cs="Arial"/>
        </w:rPr>
      </w:pPr>
    </w:p>
    <w:p w14:paraId="3D1A595B" w14:textId="77777777" w:rsidR="00B543C0" w:rsidRDefault="00B543C0" w:rsidP="00EA2F9B">
      <w:pPr>
        <w:ind w:firstLine="720"/>
        <w:jc w:val="both"/>
        <w:rPr>
          <w:rFonts w:ascii="Arial" w:hAnsi="Arial" w:cs="Arial"/>
        </w:rPr>
      </w:pPr>
    </w:p>
    <w:p w14:paraId="35F47DBA" w14:textId="77777777" w:rsidR="00B543C0" w:rsidRDefault="00B543C0" w:rsidP="00EA2F9B">
      <w:pPr>
        <w:ind w:firstLine="720"/>
        <w:jc w:val="both"/>
        <w:rPr>
          <w:rFonts w:ascii="Arial" w:hAnsi="Arial" w:cs="Arial"/>
        </w:rPr>
      </w:pPr>
    </w:p>
    <w:p w14:paraId="25DED955" w14:textId="77777777" w:rsidR="00B543C0" w:rsidRDefault="00B543C0" w:rsidP="00EA2F9B">
      <w:pPr>
        <w:ind w:firstLine="720"/>
        <w:jc w:val="both"/>
        <w:rPr>
          <w:rFonts w:ascii="Arial" w:hAnsi="Arial" w:cs="Arial"/>
        </w:rPr>
      </w:pPr>
    </w:p>
    <w:p w14:paraId="68ABC61A" w14:textId="77777777" w:rsidR="00B543C0" w:rsidRDefault="00B543C0" w:rsidP="00EA2F9B">
      <w:pPr>
        <w:ind w:firstLine="720"/>
        <w:jc w:val="both"/>
        <w:rPr>
          <w:rFonts w:ascii="Arial" w:hAnsi="Arial" w:cs="Arial"/>
        </w:rPr>
      </w:pPr>
    </w:p>
    <w:p w14:paraId="276291E2" w14:textId="77777777" w:rsidR="00B543C0" w:rsidRDefault="00B543C0" w:rsidP="00EA2F9B">
      <w:pPr>
        <w:ind w:firstLine="720"/>
        <w:jc w:val="both"/>
        <w:rPr>
          <w:rFonts w:ascii="Arial" w:hAnsi="Arial" w:cs="Arial"/>
        </w:rPr>
      </w:pPr>
    </w:p>
    <w:p w14:paraId="467A34A0" w14:textId="77777777" w:rsidR="00B543C0" w:rsidRDefault="00B543C0" w:rsidP="00EA2F9B">
      <w:pPr>
        <w:ind w:firstLine="720"/>
        <w:jc w:val="both"/>
        <w:rPr>
          <w:rFonts w:ascii="Arial" w:hAnsi="Arial" w:cs="Arial"/>
        </w:rPr>
      </w:pPr>
    </w:p>
    <w:p w14:paraId="32F87096" w14:textId="6640A158" w:rsidR="00B543C0" w:rsidRDefault="00B543C0" w:rsidP="00EA2F9B">
      <w:pPr>
        <w:ind w:firstLine="720"/>
        <w:jc w:val="both"/>
        <w:rPr>
          <w:rFonts w:ascii="Arial" w:hAnsi="Arial" w:cs="Arial"/>
        </w:rPr>
      </w:pPr>
    </w:p>
    <w:p w14:paraId="7AD2C196" w14:textId="15FD56D2" w:rsidR="00EA2F9B" w:rsidRDefault="00EA2F9B" w:rsidP="00C203F7">
      <w:pPr>
        <w:pStyle w:val="Heading2"/>
      </w:pPr>
      <w:r>
        <w:t>Test 6 sort patients</w:t>
      </w:r>
    </w:p>
    <w:p w14:paraId="7F03A194" w14:textId="19091D56" w:rsidR="00B543C0" w:rsidRDefault="00B543C0" w:rsidP="00EA2F9B">
      <w:pPr>
        <w:ind w:firstLine="720"/>
        <w:jc w:val="both"/>
        <w:rPr>
          <w:rFonts w:ascii="Arial" w:hAnsi="Arial" w:cs="Arial"/>
        </w:rPr>
      </w:pPr>
      <w:r>
        <w:rPr>
          <w:rFonts w:ascii="Arial" w:hAnsi="Arial" w:cs="Arial"/>
        </w:rPr>
        <w:t xml:space="preserve">Step </w:t>
      </w:r>
      <w:proofErr w:type="gramStart"/>
      <w:r>
        <w:rPr>
          <w:rFonts w:ascii="Arial" w:hAnsi="Arial" w:cs="Arial"/>
        </w:rPr>
        <w:t>1:select</w:t>
      </w:r>
      <w:proofErr w:type="gramEnd"/>
      <w:r>
        <w:rPr>
          <w:rFonts w:ascii="Arial" w:hAnsi="Arial" w:cs="Arial"/>
        </w:rPr>
        <w:t xml:space="preserve"> sort patients </w:t>
      </w:r>
    </w:p>
    <w:p w14:paraId="0DB72950" w14:textId="2F84A6F5" w:rsidR="00B543C0" w:rsidRDefault="00B543C0" w:rsidP="00EA2F9B">
      <w:pPr>
        <w:ind w:firstLine="720"/>
        <w:jc w:val="both"/>
        <w:rPr>
          <w:rFonts w:ascii="Arial" w:hAnsi="Arial" w:cs="Arial"/>
        </w:rPr>
      </w:pPr>
      <w:r>
        <w:rPr>
          <w:rFonts w:ascii="Arial" w:hAnsi="Arial" w:cs="Arial"/>
        </w:rPr>
        <w:t xml:space="preserve">Step </w:t>
      </w:r>
      <w:proofErr w:type="gramStart"/>
      <w:r>
        <w:rPr>
          <w:rFonts w:ascii="Arial" w:hAnsi="Arial" w:cs="Arial"/>
        </w:rPr>
        <w:t>2:display</w:t>
      </w:r>
      <w:proofErr w:type="gramEnd"/>
      <w:r>
        <w:rPr>
          <w:rFonts w:ascii="Arial" w:hAnsi="Arial" w:cs="Arial"/>
        </w:rPr>
        <w:t xml:space="preserve"> patient results</w:t>
      </w:r>
    </w:p>
    <w:p w14:paraId="0F05E152" w14:textId="587A9019" w:rsidR="00B543C0" w:rsidRDefault="00B543C0" w:rsidP="00EA2F9B">
      <w:pPr>
        <w:ind w:firstLine="720"/>
        <w:jc w:val="both"/>
        <w:rPr>
          <w:rFonts w:ascii="Arial" w:hAnsi="Arial" w:cs="Arial"/>
        </w:rPr>
      </w:pPr>
    </w:p>
    <w:p w14:paraId="70F6F4D5" w14:textId="4D9AC712" w:rsidR="00B543C0" w:rsidRDefault="00B543C0" w:rsidP="00EA2F9B">
      <w:pPr>
        <w:ind w:firstLine="720"/>
        <w:jc w:val="both"/>
        <w:rPr>
          <w:rFonts w:ascii="Arial" w:hAnsi="Arial" w:cs="Arial"/>
        </w:rPr>
      </w:pPr>
      <w:r>
        <w:rPr>
          <w:rFonts w:ascii="Arial" w:hAnsi="Arial" w:cs="Arial"/>
        </w:rPr>
        <w:t>An aspect that must be considered is that there must be two or more patients already in the system for sorting.</w:t>
      </w:r>
    </w:p>
    <w:p w14:paraId="45D3D1FC" w14:textId="56F3308D" w:rsidR="00C357F2" w:rsidRDefault="00C357F2" w:rsidP="00EA2F9B">
      <w:pPr>
        <w:ind w:firstLine="720"/>
        <w:jc w:val="both"/>
        <w:rPr>
          <w:rFonts w:ascii="Arial" w:hAnsi="Arial" w:cs="Arial"/>
        </w:rPr>
      </w:pPr>
      <w:r>
        <w:rPr>
          <w:rFonts w:ascii="Arial" w:hAnsi="Arial" w:cs="Arial"/>
        </w:rPr>
        <w:t>Creating new patients to be sorted for this part:</w:t>
      </w:r>
    </w:p>
    <w:p w14:paraId="2289A7F6" w14:textId="6F7D6518" w:rsidR="00B543C0" w:rsidRDefault="00B543C0" w:rsidP="00EA2F9B">
      <w:pPr>
        <w:ind w:firstLine="720"/>
        <w:jc w:val="both"/>
        <w:rPr>
          <w:rFonts w:ascii="Arial" w:hAnsi="Arial" w:cs="Arial"/>
        </w:rPr>
      </w:pPr>
    </w:p>
    <w:p w14:paraId="389C45E0" w14:textId="1C2F9CE1" w:rsidR="00B543C0" w:rsidRDefault="00B543C0" w:rsidP="00EA2F9B">
      <w:pPr>
        <w:ind w:firstLine="720"/>
        <w:jc w:val="both"/>
        <w:rPr>
          <w:rFonts w:ascii="Arial" w:hAnsi="Arial" w:cs="Arial"/>
        </w:rPr>
      </w:pPr>
      <w:r>
        <w:rPr>
          <w:noProof/>
        </w:rPr>
        <w:drawing>
          <wp:inline distT="0" distB="0" distL="0" distR="0" wp14:anchorId="507930E8" wp14:editId="6A59D70F">
            <wp:extent cx="5356860" cy="3077080"/>
            <wp:effectExtent l="0" t="0" r="0" b="9525"/>
            <wp:docPr id="17"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pic:cNvPicPr/>
                  </pic:nvPicPr>
                  <pic:blipFill rotWithShape="1">
                    <a:blip r:embed="rId20"/>
                    <a:srcRect l="40150" t="8982" r="2682" b="32638"/>
                    <a:stretch/>
                  </pic:blipFill>
                  <pic:spPr bwMode="auto">
                    <a:xfrm>
                      <a:off x="0" y="0"/>
                      <a:ext cx="5360912" cy="3079407"/>
                    </a:xfrm>
                    <a:prstGeom prst="rect">
                      <a:avLst/>
                    </a:prstGeom>
                    <a:ln>
                      <a:noFill/>
                    </a:ln>
                    <a:extLst>
                      <a:ext uri="{53640926-AAD7-44D8-BBD7-CCE9431645EC}">
                        <a14:shadowObscured xmlns:a14="http://schemas.microsoft.com/office/drawing/2010/main"/>
                      </a:ext>
                    </a:extLst>
                  </pic:spPr>
                </pic:pic>
              </a:graphicData>
            </a:graphic>
          </wp:inline>
        </w:drawing>
      </w:r>
    </w:p>
    <w:p w14:paraId="69A22D77" w14:textId="2A62B12A" w:rsidR="00B543C0" w:rsidRDefault="00B543C0" w:rsidP="00EA2F9B">
      <w:pPr>
        <w:ind w:firstLine="720"/>
        <w:jc w:val="both"/>
        <w:rPr>
          <w:rFonts w:ascii="Arial" w:hAnsi="Arial" w:cs="Arial"/>
        </w:rPr>
      </w:pPr>
      <w:r>
        <w:rPr>
          <w:noProof/>
        </w:rPr>
        <w:drawing>
          <wp:inline distT="0" distB="0" distL="0" distR="0" wp14:anchorId="1CBFE584" wp14:editId="317CD4F2">
            <wp:extent cx="5349240" cy="3088476"/>
            <wp:effectExtent l="0" t="0" r="3810" b="0"/>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pic:cNvPicPr/>
                  </pic:nvPicPr>
                  <pic:blipFill rotWithShape="1">
                    <a:blip r:embed="rId21"/>
                    <a:srcRect l="40150" t="8036" r="2283" b="32874"/>
                    <a:stretch/>
                  </pic:blipFill>
                  <pic:spPr bwMode="auto">
                    <a:xfrm>
                      <a:off x="0" y="0"/>
                      <a:ext cx="5356604" cy="3092728"/>
                    </a:xfrm>
                    <a:prstGeom prst="rect">
                      <a:avLst/>
                    </a:prstGeom>
                    <a:ln>
                      <a:noFill/>
                    </a:ln>
                    <a:extLst>
                      <a:ext uri="{53640926-AAD7-44D8-BBD7-CCE9431645EC}">
                        <a14:shadowObscured xmlns:a14="http://schemas.microsoft.com/office/drawing/2010/main"/>
                      </a:ext>
                    </a:extLst>
                  </pic:spPr>
                </pic:pic>
              </a:graphicData>
            </a:graphic>
          </wp:inline>
        </w:drawing>
      </w:r>
    </w:p>
    <w:p w14:paraId="23F574DD" w14:textId="1A90F803" w:rsidR="00C357F2" w:rsidRDefault="00C357F2" w:rsidP="00EA2F9B">
      <w:pPr>
        <w:ind w:firstLine="720"/>
        <w:jc w:val="both"/>
        <w:rPr>
          <w:rFonts w:ascii="Arial" w:hAnsi="Arial" w:cs="Arial"/>
        </w:rPr>
      </w:pPr>
    </w:p>
    <w:p w14:paraId="468747A2" w14:textId="4ED3E2B3" w:rsidR="00C357F2" w:rsidRDefault="00C357F2" w:rsidP="00EA2F9B">
      <w:pPr>
        <w:ind w:firstLine="720"/>
        <w:jc w:val="both"/>
        <w:rPr>
          <w:rFonts w:ascii="Arial" w:hAnsi="Arial" w:cs="Arial"/>
        </w:rPr>
      </w:pPr>
    </w:p>
    <w:p w14:paraId="31ACC67E" w14:textId="4C47A4F7" w:rsidR="00C357F2" w:rsidRDefault="00C357F2" w:rsidP="00EA2F9B">
      <w:pPr>
        <w:ind w:firstLine="720"/>
        <w:jc w:val="both"/>
        <w:rPr>
          <w:rFonts w:ascii="Arial" w:hAnsi="Arial" w:cs="Arial"/>
        </w:rPr>
      </w:pPr>
    </w:p>
    <w:p w14:paraId="739085B9" w14:textId="0A66FCED" w:rsidR="00C357F2" w:rsidRDefault="00C357F2" w:rsidP="00EA2F9B">
      <w:pPr>
        <w:ind w:firstLine="720"/>
        <w:jc w:val="both"/>
        <w:rPr>
          <w:rFonts w:ascii="Arial" w:hAnsi="Arial" w:cs="Arial"/>
        </w:rPr>
      </w:pPr>
    </w:p>
    <w:p w14:paraId="2C01C72C" w14:textId="5B42A9DD" w:rsidR="00C357F2" w:rsidRDefault="00C357F2" w:rsidP="00EA2F9B">
      <w:pPr>
        <w:ind w:firstLine="720"/>
        <w:jc w:val="both"/>
        <w:rPr>
          <w:rFonts w:ascii="Arial" w:hAnsi="Arial" w:cs="Arial"/>
        </w:rPr>
      </w:pPr>
    </w:p>
    <w:p w14:paraId="277B7D0C" w14:textId="4778EF34" w:rsidR="00C357F2" w:rsidRDefault="00C357F2" w:rsidP="00EA2F9B">
      <w:pPr>
        <w:ind w:firstLine="720"/>
        <w:jc w:val="both"/>
        <w:rPr>
          <w:rFonts w:ascii="Arial" w:hAnsi="Arial" w:cs="Arial"/>
        </w:rPr>
      </w:pPr>
    </w:p>
    <w:p w14:paraId="057D806D" w14:textId="3AB4839B" w:rsidR="00C357F2" w:rsidRDefault="00C357F2" w:rsidP="00EA2F9B">
      <w:pPr>
        <w:ind w:firstLine="720"/>
        <w:jc w:val="both"/>
        <w:rPr>
          <w:rFonts w:ascii="Arial" w:hAnsi="Arial" w:cs="Arial"/>
        </w:rPr>
      </w:pPr>
    </w:p>
    <w:p w14:paraId="74B0E22B" w14:textId="60846A0F" w:rsidR="00C357F2" w:rsidRDefault="00C357F2" w:rsidP="00EA2F9B">
      <w:pPr>
        <w:ind w:firstLine="720"/>
        <w:jc w:val="both"/>
        <w:rPr>
          <w:rFonts w:ascii="Arial" w:hAnsi="Arial" w:cs="Arial"/>
        </w:rPr>
      </w:pPr>
      <w:r>
        <w:rPr>
          <w:rFonts w:ascii="Arial" w:hAnsi="Arial" w:cs="Arial"/>
        </w:rPr>
        <w:t>Evidence of the sort working:</w:t>
      </w:r>
    </w:p>
    <w:p w14:paraId="52E5A5ED" w14:textId="11999397" w:rsidR="00C357F2" w:rsidRDefault="00C357F2" w:rsidP="00EA2F9B">
      <w:pPr>
        <w:ind w:firstLine="720"/>
        <w:jc w:val="both"/>
        <w:rPr>
          <w:rFonts w:ascii="Arial" w:hAnsi="Arial" w:cs="Arial"/>
        </w:rPr>
      </w:pPr>
      <w:r>
        <w:rPr>
          <w:rFonts w:ascii="Arial" w:hAnsi="Arial" w:cs="Arial"/>
        </w:rPr>
        <w:t>The first display shows all the patients in the order they were inputted.</w:t>
      </w:r>
    </w:p>
    <w:p w14:paraId="63974CF9" w14:textId="26DF8CB4" w:rsidR="00C357F2" w:rsidRDefault="0000584D" w:rsidP="00EA2F9B">
      <w:pPr>
        <w:ind w:firstLine="720"/>
        <w:jc w:val="both"/>
        <w:rPr>
          <w:rFonts w:ascii="Arial" w:hAnsi="Arial" w:cs="Arial"/>
        </w:rPr>
      </w:pPr>
      <w:r w:rsidRPr="0000584D">
        <w:rPr>
          <w:rFonts w:ascii="Arial" w:hAnsi="Arial" w:cs="Arial"/>
        </w:rPr>
        <w:t xml:space="preserve">Once the number 6 </w:t>
      </w:r>
      <w:r>
        <w:rPr>
          <w:rFonts w:ascii="Arial" w:hAnsi="Arial" w:cs="Arial"/>
        </w:rPr>
        <w:t xml:space="preserve">is </w:t>
      </w:r>
      <w:r w:rsidRPr="0000584D">
        <w:rPr>
          <w:rFonts w:ascii="Arial" w:hAnsi="Arial" w:cs="Arial"/>
        </w:rPr>
        <w:t>entered, the second</w:t>
      </w:r>
      <w:r w:rsidR="00C357F2">
        <w:rPr>
          <w:rFonts w:ascii="Arial" w:hAnsi="Arial" w:cs="Arial"/>
        </w:rPr>
        <w:t xml:space="preserve"> </w:t>
      </w:r>
      <w:r>
        <w:rPr>
          <w:rFonts w:ascii="Arial" w:hAnsi="Arial" w:cs="Arial"/>
        </w:rPr>
        <w:t>indicates</w:t>
      </w:r>
      <w:r w:rsidR="00C357F2">
        <w:rPr>
          <w:rFonts w:ascii="Arial" w:hAnsi="Arial" w:cs="Arial"/>
        </w:rPr>
        <w:t xml:space="preserve"> that </w:t>
      </w:r>
      <w:r>
        <w:rPr>
          <w:rFonts w:ascii="Arial" w:hAnsi="Arial" w:cs="Arial"/>
        </w:rPr>
        <w:t>Francis</w:t>
      </w:r>
      <w:r w:rsidR="00C357F2">
        <w:rPr>
          <w:rFonts w:ascii="Arial" w:hAnsi="Arial" w:cs="Arial"/>
        </w:rPr>
        <w:t xml:space="preserve"> is larger</w:t>
      </w:r>
      <w:r>
        <w:rPr>
          <w:rFonts w:ascii="Arial" w:hAnsi="Arial" w:cs="Arial"/>
        </w:rPr>
        <w:t xml:space="preserve"> </w:t>
      </w:r>
      <w:r w:rsidR="00C357F2">
        <w:rPr>
          <w:rFonts w:ascii="Arial" w:hAnsi="Arial" w:cs="Arial"/>
        </w:rPr>
        <w:t xml:space="preserve">than </w:t>
      </w:r>
      <w:r>
        <w:rPr>
          <w:rFonts w:ascii="Arial" w:hAnsi="Arial" w:cs="Arial"/>
        </w:rPr>
        <w:t>George</w:t>
      </w:r>
      <w:r w:rsidR="00C357F2">
        <w:rPr>
          <w:rFonts w:ascii="Arial" w:hAnsi="Arial" w:cs="Arial"/>
        </w:rPr>
        <w:t>.</w:t>
      </w:r>
    </w:p>
    <w:p w14:paraId="273354E0" w14:textId="4A9A7E8B" w:rsidR="00C357F2" w:rsidRDefault="00C357F2" w:rsidP="00EA2F9B">
      <w:pPr>
        <w:ind w:firstLine="720"/>
        <w:jc w:val="both"/>
        <w:rPr>
          <w:rFonts w:ascii="Arial" w:hAnsi="Arial" w:cs="Arial"/>
        </w:rPr>
      </w:pPr>
      <w:r>
        <w:rPr>
          <w:noProof/>
        </w:rPr>
        <w:drawing>
          <wp:inline distT="0" distB="0" distL="0" distR="0" wp14:anchorId="0FD74907" wp14:editId="1E8ACB02">
            <wp:extent cx="5539740" cy="3131157"/>
            <wp:effectExtent l="0" t="0" r="3810" b="0"/>
            <wp:docPr id="19" name="Picture 1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10;&#10;Description automatically generated with medium confidence"/>
                    <pic:cNvPicPr/>
                  </pic:nvPicPr>
                  <pic:blipFill rotWithShape="1">
                    <a:blip r:embed="rId22"/>
                    <a:srcRect l="39752" t="8508" r="2149" b="33110"/>
                    <a:stretch/>
                  </pic:blipFill>
                  <pic:spPr bwMode="auto">
                    <a:xfrm>
                      <a:off x="0" y="0"/>
                      <a:ext cx="5545496" cy="3134411"/>
                    </a:xfrm>
                    <a:prstGeom prst="rect">
                      <a:avLst/>
                    </a:prstGeom>
                    <a:ln>
                      <a:noFill/>
                    </a:ln>
                    <a:extLst>
                      <a:ext uri="{53640926-AAD7-44D8-BBD7-CCE9431645EC}">
                        <a14:shadowObscured xmlns:a14="http://schemas.microsoft.com/office/drawing/2010/main"/>
                      </a:ext>
                    </a:extLst>
                  </pic:spPr>
                </pic:pic>
              </a:graphicData>
            </a:graphic>
          </wp:inline>
        </w:drawing>
      </w:r>
    </w:p>
    <w:p w14:paraId="2931A2DC" w14:textId="77777777" w:rsidR="00B543C0" w:rsidRDefault="00B543C0" w:rsidP="00EA2F9B">
      <w:pPr>
        <w:ind w:firstLine="720"/>
        <w:jc w:val="both"/>
        <w:rPr>
          <w:rFonts w:ascii="Arial" w:hAnsi="Arial" w:cs="Arial"/>
        </w:rPr>
      </w:pPr>
    </w:p>
    <w:p w14:paraId="0259A436" w14:textId="25CCA5B7" w:rsidR="00EA2F9B" w:rsidRDefault="00EA2F9B" w:rsidP="00C203F7">
      <w:pPr>
        <w:pStyle w:val="Heading2"/>
      </w:pPr>
      <w:r>
        <w:t>Test 7</w:t>
      </w:r>
      <w:r w:rsidR="00C203F7">
        <w:t xml:space="preserve"> L</w:t>
      </w:r>
      <w:r>
        <w:t>oad from file</w:t>
      </w:r>
    </w:p>
    <w:p w14:paraId="5C4BED74" w14:textId="64E4039E" w:rsidR="00C357F2" w:rsidRDefault="00C357F2" w:rsidP="00EA2F9B">
      <w:pPr>
        <w:ind w:firstLine="720"/>
        <w:jc w:val="both"/>
        <w:rPr>
          <w:rFonts w:ascii="Arial" w:hAnsi="Arial" w:cs="Arial"/>
        </w:rPr>
      </w:pPr>
      <w:r>
        <w:rPr>
          <w:rFonts w:ascii="Arial" w:hAnsi="Arial" w:cs="Arial"/>
        </w:rPr>
        <w:t xml:space="preserve">Step 1: display patients </w:t>
      </w:r>
      <w:proofErr w:type="gramStart"/>
      <w:r>
        <w:rPr>
          <w:rFonts w:ascii="Arial" w:hAnsi="Arial" w:cs="Arial"/>
        </w:rPr>
        <w:t>( will</w:t>
      </w:r>
      <w:proofErr w:type="gramEnd"/>
      <w:r>
        <w:rPr>
          <w:rFonts w:ascii="Arial" w:hAnsi="Arial" w:cs="Arial"/>
        </w:rPr>
        <w:t xml:space="preserve"> show no current patients)</w:t>
      </w:r>
    </w:p>
    <w:p w14:paraId="1A6BA3B6" w14:textId="4314F00F" w:rsidR="00C357F2" w:rsidRDefault="00C357F2" w:rsidP="00EA2F9B">
      <w:pPr>
        <w:ind w:firstLine="720"/>
        <w:jc w:val="both"/>
        <w:rPr>
          <w:rFonts w:ascii="Arial" w:hAnsi="Arial" w:cs="Arial"/>
        </w:rPr>
      </w:pPr>
      <w:r>
        <w:rPr>
          <w:rFonts w:ascii="Arial" w:hAnsi="Arial" w:cs="Arial"/>
        </w:rPr>
        <w:t>Step 2: select 7 to load in from the file</w:t>
      </w:r>
    </w:p>
    <w:p w14:paraId="154A4EE9" w14:textId="17512D52" w:rsidR="00C357F2" w:rsidRDefault="00C357F2" w:rsidP="00EA2F9B">
      <w:pPr>
        <w:ind w:firstLine="720"/>
        <w:jc w:val="both"/>
        <w:rPr>
          <w:rFonts w:ascii="Arial" w:hAnsi="Arial" w:cs="Arial"/>
        </w:rPr>
      </w:pPr>
      <w:r>
        <w:rPr>
          <w:rFonts w:ascii="Arial" w:hAnsi="Arial" w:cs="Arial"/>
        </w:rPr>
        <w:t>Step 3 display the patients that exist</w:t>
      </w:r>
    </w:p>
    <w:p w14:paraId="204465B4" w14:textId="368DAF94" w:rsidR="00C357F2" w:rsidRDefault="00C357F2" w:rsidP="00EA2F9B">
      <w:pPr>
        <w:ind w:firstLine="720"/>
        <w:jc w:val="both"/>
        <w:rPr>
          <w:rFonts w:ascii="Arial" w:hAnsi="Arial" w:cs="Arial"/>
        </w:rPr>
      </w:pPr>
      <w:r>
        <w:rPr>
          <w:rFonts w:ascii="Arial" w:hAnsi="Arial" w:cs="Arial"/>
        </w:rPr>
        <w:t>Evidence of the load:</w:t>
      </w:r>
    </w:p>
    <w:p w14:paraId="7495A16C" w14:textId="2301278F" w:rsidR="00C357F2" w:rsidRDefault="00C357F2" w:rsidP="00EA2F9B">
      <w:pPr>
        <w:ind w:firstLine="720"/>
        <w:jc w:val="both"/>
        <w:rPr>
          <w:rFonts w:ascii="Arial" w:hAnsi="Arial" w:cs="Arial"/>
        </w:rPr>
      </w:pPr>
      <w:r>
        <w:rPr>
          <w:rFonts w:ascii="Arial" w:hAnsi="Arial" w:cs="Arial"/>
        </w:rPr>
        <w:t>Clean patient list</w:t>
      </w:r>
    </w:p>
    <w:p w14:paraId="14547FB0" w14:textId="7E575C75" w:rsidR="00C357F2" w:rsidRDefault="00C357F2" w:rsidP="00EA2F9B">
      <w:pPr>
        <w:ind w:firstLine="720"/>
        <w:jc w:val="both"/>
        <w:rPr>
          <w:rFonts w:ascii="Arial" w:hAnsi="Arial" w:cs="Arial"/>
        </w:rPr>
      </w:pPr>
      <w:r>
        <w:rPr>
          <w:noProof/>
        </w:rPr>
        <w:drawing>
          <wp:inline distT="0" distB="0" distL="0" distR="0" wp14:anchorId="3483806B" wp14:editId="7F1D64D3">
            <wp:extent cx="5425440" cy="3166886"/>
            <wp:effectExtent l="0" t="0" r="3810" b="0"/>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rotWithShape="1">
                    <a:blip r:embed="rId23"/>
                    <a:srcRect l="4388" t="8273" r="36849" b="30746"/>
                    <a:stretch/>
                  </pic:blipFill>
                  <pic:spPr bwMode="auto">
                    <a:xfrm>
                      <a:off x="0" y="0"/>
                      <a:ext cx="5437745" cy="3174068"/>
                    </a:xfrm>
                    <a:prstGeom prst="rect">
                      <a:avLst/>
                    </a:prstGeom>
                    <a:ln>
                      <a:noFill/>
                    </a:ln>
                    <a:extLst>
                      <a:ext uri="{53640926-AAD7-44D8-BBD7-CCE9431645EC}">
                        <a14:shadowObscured xmlns:a14="http://schemas.microsoft.com/office/drawing/2010/main"/>
                      </a:ext>
                    </a:extLst>
                  </pic:spPr>
                </pic:pic>
              </a:graphicData>
            </a:graphic>
          </wp:inline>
        </w:drawing>
      </w:r>
    </w:p>
    <w:p w14:paraId="7882E797" w14:textId="032619CA" w:rsidR="00C357F2" w:rsidRDefault="00C357F2" w:rsidP="00EA2F9B">
      <w:pPr>
        <w:ind w:firstLine="720"/>
        <w:jc w:val="both"/>
        <w:rPr>
          <w:rFonts w:ascii="Arial" w:hAnsi="Arial" w:cs="Arial"/>
        </w:rPr>
      </w:pPr>
    </w:p>
    <w:p w14:paraId="67B80038" w14:textId="5046F6F4" w:rsidR="00C357F2" w:rsidRDefault="00C357F2" w:rsidP="00EA2F9B">
      <w:pPr>
        <w:ind w:firstLine="720"/>
        <w:jc w:val="both"/>
        <w:rPr>
          <w:rFonts w:ascii="Arial" w:hAnsi="Arial" w:cs="Arial"/>
        </w:rPr>
      </w:pPr>
    </w:p>
    <w:p w14:paraId="4D7CCCE6" w14:textId="7001E8CA" w:rsidR="00C357F2" w:rsidRDefault="00C357F2" w:rsidP="00EA2F9B">
      <w:pPr>
        <w:ind w:firstLine="720"/>
        <w:jc w:val="both"/>
        <w:rPr>
          <w:rFonts w:ascii="Arial" w:hAnsi="Arial" w:cs="Arial"/>
        </w:rPr>
      </w:pPr>
      <w:r>
        <w:rPr>
          <w:noProof/>
        </w:rPr>
        <w:lastRenderedPageBreak/>
        <w:drawing>
          <wp:inline distT="0" distB="0" distL="0" distR="0" wp14:anchorId="1FE8F139" wp14:editId="5F3E319B">
            <wp:extent cx="5791200" cy="3429000"/>
            <wp:effectExtent l="0" t="0" r="0" b="0"/>
            <wp:docPr id="21" name="Picture 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with medium confidence"/>
                    <pic:cNvPicPr/>
                  </pic:nvPicPr>
                  <pic:blipFill rotWithShape="1">
                    <a:blip r:embed="rId24"/>
                    <a:srcRect t="-1" r="39375" b="36183"/>
                    <a:stretch/>
                  </pic:blipFill>
                  <pic:spPr bwMode="auto">
                    <a:xfrm>
                      <a:off x="0" y="0"/>
                      <a:ext cx="5799446" cy="3433883"/>
                    </a:xfrm>
                    <a:prstGeom prst="rect">
                      <a:avLst/>
                    </a:prstGeom>
                    <a:ln>
                      <a:noFill/>
                    </a:ln>
                    <a:extLst>
                      <a:ext uri="{53640926-AAD7-44D8-BBD7-CCE9431645EC}">
                        <a14:shadowObscured xmlns:a14="http://schemas.microsoft.com/office/drawing/2010/main"/>
                      </a:ext>
                    </a:extLst>
                  </pic:spPr>
                </pic:pic>
              </a:graphicData>
            </a:graphic>
          </wp:inline>
        </w:drawing>
      </w:r>
    </w:p>
    <w:p w14:paraId="64A7A982" w14:textId="0F1ED44B" w:rsidR="00C357F2" w:rsidRDefault="00C357F2" w:rsidP="00EA2F9B">
      <w:pPr>
        <w:ind w:firstLine="720"/>
        <w:jc w:val="both"/>
        <w:rPr>
          <w:rFonts w:ascii="Arial" w:hAnsi="Arial" w:cs="Arial"/>
        </w:rPr>
      </w:pPr>
    </w:p>
    <w:p w14:paraId="2CC30296" w14:textId="53EF928E" w:rsidR="00C357F2" w:rsidRDefault="00C357F2" w:rsidP="00EA2F9B">
      <w:pPr>
        <w:ind w:firstLine="720"/>
        <w:jc w:val="both"/>
        <w:rPr>
          <w:rFonts w:ascii="Arial" w:hAnsi="Arial" w:cs="Arial"/>
        </w:rPr>
      </w:pPr>
    </w:p>
    <w:p w14:paraId="28D64607" w14:textId="05BCE7F3" w:rsidR="00C357F2" w:rsidRDefault="00C357F2" w:rsidP="00EA2F9B">
      <w:pPr>
        <w:ind w:firstLine="720"/>
        <w:jc w:val="both"/>
        <w:rPr>
          <w:rFonts w:ascii="Arial" w:hAnsi="Arial" w:cs="Arial"/>
        </w:rPr>
      </w:pPr>
      <w:r>
        <w:rPr>
          <w:noProof/>
        </w:rPr>
        <w:drawing>
          <wp:inline distT="0" distB="0" distL="0" distR="0" wp14:anchorId="3B1B01DC" wp14:editId="6490185A">
            <wp:extent cx="5806440" cy="3371481"/>
            <wp:effectExtent l="0" t="0" r="3810" b="635"/>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pic:nvPicPr>
                  <pic:blipFill rotWithShape="1">
                    <a:blip r:embed="rId25"/>
                    <a:srcRect l="2128" t="2601" r="40173" b="37837"/>
                    <a:stretch/>
                  </pic:blipFill>
                  <pic:spPr bwMode="auto">
                    <a:xfrm>
                      <a:off x="0" y="0"/>
                      <a:ext cx="5814583" cy="3376209"/>
                    </a:xfrm>
                    <a:prstGeom prst="rect">
                      <a:avLst/>
                    </a:prstGeom>
                    <a:ln>
                      <a:noFill/>
                    </a:ln>
                    <a:extLst>
                      <a:ext uri="{53640926-AAD7-44D8-BBD7-CCE9431645EC}">
                        <a14:shadowObscured xmlns:a14="http://schemas.microsoft.com/office/drawing/2010/main"/>
                      </a:ext>
                    </a:extLst>
                  </pic:spPr>
                </pic:pic>
              </a:graphicData>
            </a:graphic>
          </wp:inline>
        </w:drawing>
      </w:r>
    </w:p>
    <w:p w14:paraId="43FD63E3" w14:textId="77777777" w:rsidR="00EA2F9B" w:rsidRDefault="00EA2F9B" w:rsidP="00C203F7">
      <w:pPr>
        <w:pStyle w:val="Heading2"/>
      </w:pPr>
      <w:r>
        <w:t>Test 8 save to file</w:t>
      </w:r>
    </w:p>
    <w:p w14:paraId="6AEDE51D" w14:textId="77777777" w:rsidR="00EA2F9B" w:rsidRDefault="00EA2F9B" w:rsidP="00EA2F9B">
      <w:pPr>
        <w:jc w:val="both"/>
        <w:rPr>
          <w:rFonts w:ascii="Arial" w:hAnsi="Arial" w:cs="Arial"/>
        </w:rPr>
      </w:pPr>
    </w:p>
    <w:p w14:paraId="754C37DC" w14:textId="6925A543" w:rsidR="00971D0A" w:rsidRDefault="00C357F2">
      <w:r>
        <w:tab/>
        <w:t>Unfortunately for the 8</w:t>
      </w:r>
      <w:r w:rsidRPr="00C357F2">
        <w:rPr>
          <w:vertAlign w:val="superscript"/>
        </w:rPr>
        <w:t>th</w:t>
      </w:r>
      <w:r>
        <w:t xml:space="preserve"> test</w:t>
      </w:r>
      <w:r w:rsidR="0000584D">
        <w:t>,</w:t>
      </w:r>
      <w:r>
        <w:t xml:space="preserve"> which I would show by here, it has failed as of right now. I have an issue with a loop of mine </w:t>
      </w:r>
      <w:r w:rsidR="0000584D">
        <w:t>that</w:t>
      </w:r>
      <w:r>
        <w:t xml:space="preserve"> keeps incrementing </w:t>
      </w:r>
      <w:r w:rsidR="0000584D">
        <w:t>with no regard for any other variables and is not being called anywhere else by any other function. And because of this, if I were to save the current information into the document, the wrong inputs would be saved.</w:t>
      </w:r>
    </w:p>
    <w:p w14:paraId="6441ED4E" w14:textId="2AC04077" w:rsidR="0000584D" w:rsidRDefault="0000584D"/>
    <w:p w14:paraId="2C75EB79" w14:textId="42D75D6B" w:rsidR="0000584D" w:rsidRDefault="0000584D"/>
    <w:p w14:paraId="5B27B141" w14:textId="36FE32F9" w:rsidR="0000584D" w:rsidRDefault="0000584D" w:rsidP="00C203F7">
      <w:pPr>
        <w:pStyle w:val="Heading1"/>
      </w:pPr>
      <w:r>
        <w:lastRenderedPageBreak/>
        <w:t>Conclusion</w:t>
      </w:r>
    </w:p>
    <w:p w14:paraId="51EF50EC" w14:textId="4C683921" w:rsidR="0000584D" w:rsidRDefault="0000584D">
      <w:r>
        <w:t>In conclusion, the contents of this report have considerably gone align with the criteria of the brief selected and achieved most aspects asked to be completed.  An area within brief that is believed to be improved upon would be the save to file element requested</w:t>
      </w:r>
      <w:r w:rsidR="00AB3281">
        <w:t>, which</w:t>
      </w:r>
      <w:r>
        <w:t xml:space="preserve"> had failed miserably. Although that may be the case, the focus of the brief has been achieved, and the knowledge and understanding which this report has been significantly provided. </w:t>
      </w:r>
    </w:p>
    <w:p w14:paraId="3171C21E" w14:textId="4D056E72" w:rsidR="00971D0A" w:rsidRDefault="00971D0A"/>
    <w:p w14:paraId="646ADFDB" w14:textId="4C248841" w:rsidR="0000584D" w:rsidRDefault="0000584D">
      <w:r>
        <w:t>The save to file function had issues:</w:t>
      </w:r>
    </w:p>
    <w:p w14:paraId="308BF8B6" w14:textId="25945456" w:rsidR="00AB3281" w:rsidRDefault="00AB3281">
      <w:r>
        <w:rPr>
          <w:noProof/>
        </w:rPr>
        <w:drawing>
          <wp:inline distT="0" distB="0" distL="0" distR="0" wp14:anchorId="42C325C5" wp14:editId="75890BBD">
            <wp:extent cx="5195993" cy="2763520"/>
            <wp:effectExtent l="0" t="0" r="5080" b="0"/>
            <wp:docPr id="23"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pic:cNvPicPr/>
                  </pic:nvPicPr>
                  <pic:blipFill rotWithShape="1">
                    <a:blip r:embed="rId26"/>
                    <a:srcRect l="5185" t="26759" r="51872" b="32638"/>
                    <a:stretch/>
                  </pic:blipFill>
                  <pic:spPr bwMode="auto">
                    <a:xfrm>
                      <a:off x="0" y="0"/>
                      <a:ext cx="5205081" cy="2768353"/>
                    </a:xfrm>
                    <a:prstGeom prst="rect">
                      <a:avLst/>
                    </a:prstGeom>
                    <a:ln>
                      <a:noFill/>
                    </a:ln>
                    <a:extLst>
                      <a:ext uri="{53640926-AAD7-44D8-BBD7-CCE9431645EC}">
                        <a14:shadowObscured xmlns:a14="http://schemas.microsoft.com/office/drawing/2010/main"/>
                      </a:ext>
                    </a:extLst>
                  </pic:spPr>
                </pic:pic>
              </a:graphicData>
            </a:graphic>
          </wp:inline>
        </w:drawing>
      </w:r>
    </w:p>
    <w:p w14:paraId="467438B0" w14:textId="293927B8" w:rsidR="00AB3281" w:rsidRDefault="00AB3281">
      <w:r>
        <w:t>And the function which I believe to be the leading cause of the problem:</w:t>
      </w:r>
    </w:p>
    <w:p w14:paraId="2AECEBB2" w14:textId="14E48257" w:rsidR="00AB3281" w:rsidRPr="00AB3281" w:rsidRDefault="00AB3281">
      <w:r>
        <w:rPr>
          <w:noProof/>
        </w:rPr>
        <w:drawing>
          <wp:inline distT="0" distB="0" distL="0" distR="0" wp14:anchorId="1D6902D9" wp14:editId="0C735810">
            <wp:extent cx="5303520" cy="2864485"/>
            <wp:effectExtent l="0" t="0" r="0" b="0"/>
            <wp:docPr id="25" name="Picture 2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pic:cNvPicPr/>
                  </pic:nvPicPr>
                  <pic:blipFill rotWithShape="1">
                    <a:blip r:embed="rId27"/>
                    <a:srcRect l="5850" t="37108" r="73965" b="43510"/>
                    <a:stretch/>
                  </pic:blipFill>
                  <pic:spPr bwMode="auto">
                    <a:xfrm>
                      <a:off x="0" y="0"/>
                      <a:ext cx="5315242" cy="2870816"/>
                    </a:xfrm>
                    <a:prstGeom prst="rect">
                      <a:avLst/>
                    </a:prstGeom>
                    <a:ln>
                      <a:noFill/>
                    </a:ln>
                    <a:extLst>
                      <a:ext uri="{53640926-AAD7-44D8-BBD7-CCE9431645EC}">
                        <a14:shadowObscured xmlns:a14="http://schemas.microsoft.com/office/drawing/2010/main"/>
                      </a:ext>
                    </a:extLst>
                  </pic:spPr>
                </pic:pic>
              </a:graphicData>
            </a:graphic>
          </wp:inline>
        </w:drawing>
      </w:r>
    </w:p>
    <w:sectPr w:rsidR="00AB3281" w:rsidRPr="00AB328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6E2CDA"/>
    <w:multiLevelType w:val="hybridMultilevel"/>
    <w:tmpl w:val="13761E0C"/>
    <w:lvl w:ilvl="0" w:tplc="08090001">
      <w:start w:val="1"/>
      <w:numFmt w:val="bullet"/>
      <w:lvlText w:val=""/>
      <w:lvlJc w:val="left"/>
      <w:pPr>
        <w:ind w:left="720" w:hanging="360"/>
      </w:pPr>
      <w:rPr>
        <w:rFonts w:ascii="Symbol" w:hAnsi="Symbol" w:hint="default"/>
      </w:rPr>
    </w:lvl>
    <w:lvl w:ilvl="1" w:tplc="FEA0DA84">
      <w:numFmt w:val="bullet"/>
      <w:lvlText w:val="•"/>
      <w:lvlJc w:val="left"/>
      <w:pPr>
        <w:ind w:left="1800" w:hanging="720"/>
      </w:pPr>
      <w:rPr>
        <w:rFonts w:ascii="Calibri" w:eastAsiaTheme="minorHAnsi" w:hAnsi="Calibri" w:cstheme="minorBidi"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40D850D3"/>
    <w:multiLevelType w:val="hybridMultilevel"/>
    <w:tmpl w:val="D91A5A90"/>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0NDUyNjAxBXIsTZR0lIJTi4sz8/NACoxqAQnSSWssAAAA"/>
  </w:docVars>
  <w:rsids>
    <w:rsidRoot w:val="00CF6FF8"/>
    <w:rsid w:val="0000584D"/>
    <w:rsid w:val="000A3C3D"/>
    <w:rsid w:val="001D261D"/>
    <w:rsid w:val="00221684"/>
    <w:rsid w:val="003117AB"/>
    <w:rsid w:val="003A03C2"/>
    <w:rsid w:val="004277CA"/>
    <w:rsid w:val="00523850"/>
    <w:rsid w:val="006A4C72"/>
    <w:rsid w:val="006E1EAD"/>
    <w:rsid w:val="006E3BCD"/>
    <w:rsid w:val="007239C9"/>
    <w:rsid w:val="00827D91"/>
    <w:rsid w:val="008C5CC7"/>
    <w:rsid w:val="00956A17"/>
    <w:rsid w:val="00971D0A"/>
    <w:rsid w:val="00A53BF6"/>
    <w:rsid w:val="00A54276"/>
    <w:rsid w:val="00AB3281"/>
    <w:rsid w:val="00B543C0"/>
    <w:rsid w:val="00C203F7"/>
    <w:rsid w:val="00C357F2"/>
    <w:rsid w:val="00CD34C0"/>
    <w:rsid w:val="00CF6FF8"/>
    <w:rsid w:val="00DE51EB"/>
    <w:rsid w:val="00EA2F9B"/>
    <w:rsid w:val="00F97A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9AC622"/>
  <w15:chartTrackingRefBased/>
  <w15:docId w15:val="{2831C45C-DE37-4372-B745-05DE09C248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34C0"/>
    <w:pPr>
      <w:spacing w:after="0" w:line="240" w:lineRule="auto"/>
    </w:pPr>
    <w:rPr>
      <w:rFonts w:eastAsiaTheme="minorEastAsia"/>
      <w:sz w:val="24"/>
      <w:szCs w:val="24"/>
    </w:rPr>
  </w:style>
  <w:style w:type="paragraph" w:styleId="Heading1">
    <w:name w:val="heading 1"/>
    <w:basedOn w:val="Normal"/>
    <w:next w:val="Normal"/>
    <w:link w:val="Heading1Char"/>
    <w:uiPriority w:val="9"/>
    <w:qFormat/>
    <w:rsid w:val="00EA2F9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203F7"/>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203F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34C0"/>
    <w:pPr>
      <w:ind w:left="720"/>
      <w:contextualSpacing/>
    </w:pPr>
  </w:style>
  <w:style w:type="character" w:styleId="Hyperlink">
    <w:name w:val="Hyperlink"/>
    <w:basedOn w:val="DefaultParagraphFont"/>
    <w:uiPriority w:val="99"/>
    <w:unhideWhenUsed/>
    <w:rsid w:val="00EA2F9B"/>
    <w:rPr>
      <w:color w:val="0000FF"/>
      <w:u w:val="single"/>
    </w:rPr>
  </w:style>
  <w:style w:type="paragraph" w:styleId="TOC1">
    <w:name w:val="toc 1"/>
    <w:basedOn w:val="Normal"/>
    <w:next w:val="Normal"/>
    <w:autoRedefine/>
    <w:uiPriority w:val="39"/>
    <w:unhideWhenUsed/>
    <w:rsid w:val="00EA2F9B"/>
    <w:pPr>
      <w:spacing w:after="100" w:line="256" w:lineRule="auto"/>
    </w:pPr>
    <w:rPr>
      <w:rFonts w:cs="Times New Roman"/>
      <w:sz w:val="22"/>
      <w:szCs w:val="22"/>
      <w:lang w:val="en-US"/>
    </w:rPr>
  </w:style>
  <w:style w:type="paragraph" w:styleId="TOC2">
    <w:name w:val="toc 2"/>
    <w:basedOn w:val="Normal"/>
    <w:next w:val="Normal"/>
    <w:autoRedefine/>
    <w:uiPriority w:val="39"/>
    <w:unhideWhenUsed/>
    <w:rsid w:val="00EA2F9B"/>
    <w:pPr>
      <w:spacing w:after="100" w:line="256" w:lineRule="auto"/>
      <w:ind w:left="220"/>
    </w:pPr>
    <w:rPr>
      <w:rFonts w:cs="Times New Roman"/>
      <w:sz w:val="22"/>
      <w:szCs w:val="22"/>
      <w:lang w:val="en-US"/>
    </w:rPr>
  </w:style>
  <w:style w:type="paragraph" w:styleId="TOC3">
    <w:name w:val="toc 3"/>
    <w:basedOn w:val="Normal"/>
    <w:next w:val="Normal"/>
    <w:autoRedefine/>
    <w:uiPriority w:val="39"/>
    <w:unhideWhenUsed/>
    <w:rsid w:val="00EA2F9B"/>
    <w:pPr>
      <w:spacing w:after="100" w:line="256" w:lineRule="auto"/>
      <w:ind w:left="440"/>
    </w:pPr>
    <w:rPr>
      <w:rFonts w:cs="Times New Roman"/>
      <w:sz w:val="22"/>
      <w:szCs w:val="22"/>
      <w:lang w:val="en-US"/>
    </w:rPr>
  </w:style>
  <w:style w:type="character" w:customStyle="1" w:styleId="Heading1Char">
    <w:name w:val="Heading 1 Char"/>
    <w:basedOn w:val="DefaultParagraphFont"/>
    <w:link w:val="Heading1"/>
    <w:uiPriority w:val="9"/>
    <w:rsid w:val="00EA2F9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A2F9B"/>
    <w:pPr>
      <w:spacing w:line="256" w:lineRule="auto"/>
      <w:outlineLvl w:val="9"/>
    </w:pPr>
    <w:rPr>
      <w:lang w:val="en-US"/>
    </w:rPr>
  </w:style>
  <w:style w:type="table" w:styleId="TableGrid">
    <w:name w:val="Table Grid"/>
    <w:basedOn w:val="TableNormal"/>
    <w:uiPriority w:val="39"/>
    <w:rsid w:val="00827D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54276"/>
    <w:rPr>
      <w:color w:val="605E5C"/>
      <w:shd w:val="clear" w:color="auto" w:fill="E1DFDD"/>
    </w:rPr>
  </w:style>
  <w:style w:type="paragraph" w:styleId="NoSpacing">
    <w:name w:val="No Spacing"/>
    <w:uiPriority w:val="1"/>
    <w:qFormat/>
    <w:rsid w:val="00AB3281"/>
    <w:pPr>
      <w:spacing w:after="0" w:line="240" w:lineRule="auto"/>
    </w:pPr>
    <w:rPr>
      <w:rFonts w:eastAsiaTheme="minorEastAsia"/>
      <w:sz w:val="24"/>
      <w:szCs w:val="24"/>
    </w:rPr>
  </w:style>
  <w:style w:type="paragraph" w:styleId="Subtitle">
    <w:name w:val="Subtitle"/>
    <w:basedOn w:val="Normal"/>
    <w:next w:val="Normal"/>
    <w:link w:val="SubtitleChar"/>
    <w:uiPriority w:val="11"/>
    <w:qFormat/>
    <w:rsid w:val="00C203F7"/>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rsid w:val="00C203F7"/>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C203F7"/>
    <w:rPr>
      <w:rFonts w:asciiTheme="majorHAnsi" w:eastAsiaTheme="majorEastAsia" w:hAnsiTheme="majorHAnsi" w:cstheme="majorBidi"/>
      <w:color w:val="2F5496" w:themeColor="accent1" w:themeShade="BF"/>
      <w:sz w:val="26"/>
      <w:szCs w:val="26"/>
    </w:rPr>
  </w:style>
  <w:style w:type="paragraph" w:styleId="TOC8">
    <w:name w:val="toc 8"/>
    <w:basedOn w:val="Normal"/>
    <w:next w:val="Normal"/>
    <w:autoRedefine/>
    <w:uiPriority w:val="39"/>
    <w:semiHidden/>
    <w:unhideWhenUsed/>
    <w:rsid w:val="00C203F7"/>
    <w:pPr>
      <w:spacing w:after="100"/>
      <w:ind w:left="1680"/>
    </w:pPr>
  </w:style>
  <w:style w:type="character" w:customStyle="1" w:styleId="Heading3Char">
    <w:name w:val="Heading 3 Char"/>
    <w:basedOn w:val="DefaultParagraphFont"/>
    <w:link w:val="Heading3"/>
    <w:uiPriority w:val="9"/>
    <w:rsid w:val="00C203F7"/>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866128">
      <w:bodyDiv w:val="1"/>
      <w:marLeft w:val="0"/>
      <w:marRight w:val="0"/>
      <w:marTop w:val="0"/>
      <w:marBottom w:val="0"/>
      <w:divBdr>
        <w:top w:val="none" w:sz="0" w:space="0" w:color="auto"/>
        <w:left w:val="none" w:sz="0" w:space="0" w:color="auto"/>
        <w:bottom w:val="none" w:sz="0" w:space="0" w:color="auto"/>
        <w:right w:val="none" w:sz="0" w:space="0" w:color="auto"/>
      </w:divBdr>
    </w:div>
    <w:div w:id="344943930">
      <w:bodyDiv w:val="1"/>
      <w:marLeft w:val="0"/>
      <w:marRight w:val="0"/>
      <w:marTop w:val="0"/>
      <w:marBottom w:val="0"/>
      <w:divBdr>
        <w:top w:val="none" w:sz="0" w:space="0" w:color="auto"/>
        <w:left w:val="none" w:sz="0" w:space="0" w:color="auto"/>
        <w:bottom w:val="none" w:sz="0" w:space="0" w:color="auto"/>
        <w:right w:val="none" w:sz="0" w:space="0" w:color="auto"/>
      </w:divBdr>
    </w:div>
    <w:div w:id="368144078">
      <w:bodyDiv w:val="1"/>
      <w:marLeft w:val="0"/>
      <w:marRight w:val="0"/>
      <w:marTop w:val="0"/>
      <w:marBottom w:val="0"/>
      <w:divBdr>
        <w:top w:val="none" w:sz="0" w:space="0" w:color="auto"/>
        <w:left w:val="none" w:sz="0" w:space="0" w:color="auto"/>
        <w:bottom w:val="none" w:sz="0" w:space="0" w:color="auto"/>
        <w:right w:val="none" w:sz="0" w:space="0" w:color="auto"/>
      </w:divBdr>
    </w:div>
    <w:div w:id="454493974">
      <w:bodyDiv w:val="1"/>
      <w:marLeft w:val="0"/>
      <w:marRight w:val="0"/>
      <w:marTop w:val="0"/>
      <w:marBottom w:val="0"/>
      <w:divBdr>
        <w:top w:val="none" w:sz="0" w:space="0" w:color="auto"/>
        <w:left w:val="none" w:sz="0" w:space="0" w:color="auto"/>
        <w:bottom w:val="none" w:sz="0" w:space="0" w:color="auto"/>
        <w:right w:val="none" w:sz="0" w:space="0" w:color="auto"/>
      </w:divBdr>
    </w:div>
    <w:div w:id="1616595992">
      <w:bodyDiv w:val="1"/>
      <w:marLeft w:val="0"/>
      <w:marRight w:val="0"/>
      <w:marTop w:val="0"/>
      <w:marBottom w:val="0"/>
      <w:divBdr>
        <w:top w:val="none" w:sz="0" w:space="0" w:color="auto"/>
        <w:left w:val="none" w:sz="0" w:space="0" w:color="auto"/>
        <w:bottom w:val="none" w:sz="0" w:space="0" w:color="auto"/>
        <w:right w:val="none" w:sz="0" w:space="0" w:color="auto"/>
      </w:divBdr>
    </w:div>
    <w:div w:id="1772503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mes.bond@hotmail.com" TargetMode="External"/><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CE46D5953B949C498F3123280FADAEA"/>
        <w:category>
          <w:name w:val="General"/>
          <w:gallery w:val="placeholder"/>
        </w:category>
        <w:types>
          <w:type w:val="bbPlcHdr"/>
        </w:types>
        <w:behaviors>
          <w:behavior w:val="content"/>
        </w:behaviors>
        <w:guid w:val="{F9216FB1-B899-4E15-AEF4-FDF85EE350CC}"/>
      </w:docPartPr>
      <w:docPartBody>
        <w:p w:rsidR="00000000" w:rsidRDefault="00A22739" w:rsidP="00A22739">
          <w:pPr>
            <w:pStyle w:val="FCE46D5953B949C498F3123280FADAEA"/>
          </w:pPr>
          <w:r>
            <w:t>Type chapter title (level 1)</w:t>
          </w:r>
        </w:p>
      </w:docPartBody>
    </w:docPart>
    <w:docPart>
      <w:docPartPr>
        <w:name w:val="680ADB231F32434F9FE062FA0A721AB5"/>
        <w:category>
          <w:name w:val="General"/>
          <w:gallery w:val="placeholder"/>
        </w:category>
        <w:types>
          <w:type w:val="bbPlcHdr"/>
        </w:types>
        <w:behaviors>
          <w:behavior w:val="content"/>
        </w:behaviors>
        <w:guid w:val="{319FE68E-E74D-49D7-A405-29BDC39A0393}"/>
      </w:docPartPr>
      <w:docPartBody>
        <w:p w:rsidR="00000000" w:rsidRDefault="00A22739" w:rsidP="00A22739">
          <w:pPr>
            <w:pStyle w:val="680ADB231F32434F9FE062FA0A721AB5"/>
          </w:pPr>
          <w:r>
            <w:t>Type chapter title (level 2)</w:t>
          </w:r>
        </w:p>
      </w:docPartBody>
    </w:docPart>
    <w:docPart>
      <w:docPartPr>
        <w:name w:val="B6F6B99AA85647548B0E6199D4858FA3"/>
        <w:category>
          <w:name w:val="General"/>
          <w:gallery w:val="placeholder"/>
        </w:category>
        <w:types>
          <w:type w:val="bbPlcHdr"/>
        </w:types>
        <w:behaviors>
          <w:behavior w:val="content"/>
        </w:behaviors>
        <w:guid w:val="{5090B585-BC53-487E-9FF9-75D84443493C}"/>
      </w:docPartPr>
      <w:docPartBody>
        <w:p w:rsidR="00000000" w:rsidRDefault="00A22739" w:rsidP="00A22739">
          <w:pPr>
            <w:pStyle w:val="B6F6B99AA85647548B0E6199D4858FA3"/>
          </w:pPr>
          <w:r>
            <w:t>Type chapter title (level 3)</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22739"/>
    <w:rsid w:val="00A227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CE46D5953B949C498F3123280FADAEA">
    <w:name w:val="FCE46D5953B949C498F3123280FADAEA"/>
    <w:rsid w:val="00A22739"/>
  </w:style>
  <w:style w:type="paragraph" w:customStyle="1" w:styleId="680ADB231F32434F9FE062FA0A721AB5">
    <w:name w:val="680ADB231F32434F9FE062FA0A721AB5"/>
    <w:rsid w:val="00A22739"/>
  </w:style>
  <w:style w:type="paragraph" w:customStyle="1" w:styleId="B6F6B99AA85647548B0E6199D4858FA3">
    <w:name w:val="B6F6B99AA85647548B0E6199D4858FA3"/>
    <w:rsid w:val="00A22739"/>
  </w:style>
  <w:style w:type="paragraph" w:customStyle="1" w:styleId="E2945B32133742ADBA397679BEE39B3B">
    <w:name w:val="E2945B32133742ADBA397679BEE39B3B"/>
    <w:rsid w:val="00A2273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090D5B-8D90-4B27-A564-8C48BBF31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1</TotalTime>
  <Pages>16</Pages>
  <Words>921</Words>
  <Characters>525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aam M (FCES)</dc:creator>
  <cp:keywords/>
  <dc:description/>
  <cp:lastModifiedBy>Balaam M (FCES)</cp:lastModifiedBy>
  <cp:revision>8</cp:revision>
  <dcterms:created xsi:type="dcterms:W3CDTF">2022-01-10T09:46:00Z</dcterms:created>
  <dcterms:modified xsi:type="dcterms:W3CDTF">2022-02-18T23:10:00Z</dcterms:modified>
</cp:coreProperties>
</file>